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8C7B68" w14:textId="140D47E1" w:rsidR="00176BE8" w:rsidRPr="00401E82" w:rsidRDefault="00AC20B9" w:rsidP="003F6F9A">
      <w:pPr>
        <w:pStyle w:val="Heading1"/>
        <w:rPr>
          <w:rFonts w:asciiTheme="minorHAnsi" w:hAnsiTheme="minorHAnsi" w:cstheme="minorHAnsi"/>
          <w:szCs w:val="24"/>
        </w:rPr>
      </w:pPr>
      <w:r w:rsidRPr="00401E82">
        <w:rPr>
          <w:rFonts w:asciiTheme="minorHAnsi" w:hAnsiTheme="minorHAnsi" w:cstheme="minorHAnsi"/>
          <w:szCs w:val="24"/>
        </w:rPr>
        <w:t xml:space="preserve">CS 300 </w:t>
      </w:r>
      <w:r w:rsidR="00BE11BA" w:rsidRPr="00401E82">
        <w:rPr>
          <w:rFonts w:asciiTheme="minorHAnsi" w:hAnsiTheme="minorHAnsi" w:cstheme="minorHAnsi"/>
          <w:szCs w:val="24"/>
        </w:rPr>
        <w:t>Pseudocode Document</w:t>
      </w:r>
    </w:p>
    <w:p w14:paraId="5A671A59" w14:textId="77777777" w:rsidR="00176BE8" w:rsidRDefault="00176BE8" w:rsidP="003F6F9A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bookmarkStart w:id="0" w:name="_heading=h.gjdgxs" w:colFirst="0" w:colLast="0"/>
      <w:bookmarkEnd w:id="0"/>
    </w:p>
    <w:p w14:paraId="23B822A1" w14:textId="67C1B3AF" w:rsidR="00F477B1" w:rsidRPr="00F477B1" w:rsidRDefault="0049319C" w:rsidP="00F477B1">
      <w:pPr>
        <w:suppressAutoHyphens/>
        <w:spacing w:after="0" w:line="240" w:lineRule="auto"/>
        <w:contextualSpacing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F477B1">
        <w:rPr>
          <w:rFonts w:asciiTheme="minorHAnsi" w:hAnsiTheme="minorHAnsi" w:cstheme="minorHAnsi"/>
          <w:b/>
          <w:bCs/>
          <w:sz w:val="28"/>
          <w:szCs w:val="28"/>
        </w:rPr>
        <w:t>PSEUDOCODE</w:t>
      </w:r>
    </w:p>
    <w:p w14:paraId="4BCF520E" w14:textId="77777777" w:rsidR="00C73C5E" w:rsidRPr="00401E82" w:rsidRDefault="00C73C5E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sz w:val="24"/>
          <w:szCs w:val="24"/>
        </w:rPr>
      </w:pPr>
    </w:p>
    <w:p w14:paraId="6D232784" w14:textId="77777777" w:rsidR="00C73C5E" w:rsidRPr="00401E82" w:rsidRDefault="00C73C5E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sz w:val="24"/>
          <w:szCs w:val="24"/>
        </w:rPr>
      </w:pPr>
    </w:p>
    <w:p w14:paraId="25E6612E" w14:textId="77777777" w:rsidR="00C73C5E" w:rsidRPr="00C73C5E" w:rsidRDefault="00C73C5E" w:rsidP="00C73C5E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b/>
          <w:bCs/>
          <w:sz w:val="24"/>
          <w:szCs w:val="24"/>
        </w:rPr>
      </w:pPr>
      <w:r w:rsidRPr="00C73C5E">
        <w:rPr>
          <w:rFonts w:asciiTheme="minorHAnsi" w:eastAsiaTheme="minorEastAsia" w:hAnsiTheme="minorHAnsi" w:cstheme="minorHAnsi"/>
          <w:b/>
          <w:bCs/>
          <w:sz w:val="24"/>
          <w:szCs w:val="24"/>
        </w:rPr>
        <w:t>Reading File:</w:t>
      </w:r>
    </w:p>
    <w:p w14:paraId="122AE201" w14:textId="1B29EF8D" w:rsidR="00C73C5E" w:rsidRPr="00C73C5E" w:rsidRDefault="003B1FA7" w:rsidP="00C73C5E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>
        <w:rPr>
          <w:rFonts w:asciiTheme="minorHAnsi" w:eastAsiaTheme="minorEastAsia" w:hAnsiTheme="minorHAnsi" w:cstheme="minorHAnsi"/>
          <w:sz w:val="24"/>
          <w:szCs w:val="24"/>
        </w:rPr>
        <w:t>OPEN</w:t>
      </w:r>
      <w:r w:rsidR="00C73C5E" w:rsidRPr="00C73C5E">
        <w:rPr>
          <w:rFonts w:asciiTheme="minorHAnsi" w:eastAsiaTheme="minorEastAsia" w:hAnsiTheme="minorHAnsi" w:cstheme="minorHAnsi"/>
          <w:sz w:val="24"/>
          <w:szCs w:val="24"/>
        </w:rPr>
        <w:t xml:space="preserve"> file</w:t>
      </w:r>
    </w:p>
    <w:p w14:paraId="122CEDFF" w14:textId="1E6083C7" w:rsidR="00C73C5E" w:rsidRPr="00C73C5E" w:rsidRDefault="00C73C5E" w:rsidP="00C73C5E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 w:rsidRPr="00C73C5E">
        <w:rPr>
          <w:rFonts w:asciiTheme="minorHAnsi" w:eastAsiaTheme="minorEastAsia" w:hAnsiTheme="minorHAnsi" w:cstheme="minorHAnsi"/>
          <w:sz w:val="24"/>
          <w:szCs w:val="24"/>
        </w:rPr>
        <w:t xml:space="preserve">void </w:t>
      </w:r>
      <w:proofErr w:type="spellStart"/>
      <w:proofErr w:type="gramStart"/>
      <w:r w:rsidRPr="00C73C5E">
        <w:rPr>
          <w:rFonts w:asciiTheme="minorHAnsi" w:eastAsiaTheme="minorEastAsia" w:hAnsiTheme="minorHAnsi" w:cstheme="minorHAnsi"/>
          <w:sz w:val="24"/>
          <w:szCs w:val="24"/>
        </w:rPr>
        <w:t>loadCOurses</w:t>
      </w:r>
      <w:proofErr w:type="spellEnd"/>
      <w:r w:rsidRPr="00C73C5E">
        <w:rPr>
          <w:rFonts w:asciiTheme="minorHAnsi" w:eastAsiaTheme="minorEastAsia" w:hAnsiTheme="minorHAnsi" w:cstheme="minorHAnsi"/>
          <w:sz w:val="24"/>
          <w:szCs w:val="24"/>
        </w:rPr>
        <w:t>(</w:t>
      </w:r>
      <w:proofErr w:type="gramEnd"/>
      <w:r w:rsidRPr="00C73C5E">
        <w:rPr>
          <w:rFonts w:asciiTheme="minorHAnsi" w:eastAsiaTheme="minorEastAsia" w:hAnsiTheme="minorHAnsi" w:cstheme="minorHAnsi"/>
          <w:sz w:val="24"/>
          <w:szCs w:val="24"/>
        </w:rPr>
        <w:t xml:space="preserve">string </w:t>
      </w:r>
      <w:proofErr w:type="spellStart"/>
      <w:r w:rsidRPr="00C73C5E">
        <w:rPr>
          <w:rFonts w:asciiTheme="minorHAnsi" w:eastAsiaTheme="minorEastAsia" w:hAnsiTheme="minorHAnsi" w:cstheme="minorHAnsi"/>
          <w:sz w:val="24"/>
          <w:szCs w:val="24"/>
        </w:rPr>
        <w:t>csvPath</w:t>
      </w:r>
      <w:proofErr w:type="spellEnd"/>
      <w:r w:rsidRPr="00C73C5E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proofErr w:type="spellStart"/>
      <w:r w:rsidRPr="00C73C5E">
        <w:rPr>
          <w:rFonts w:asciiTheme="minorHAnsi" w:eastAsiaTheme="minorEastAsia" w:hAnsiTheme="minorHAnsi" w:cstheme="minorHAnsi"/>
          <w:sz w:val="24"/>
          <w:szCs w:val="24"/>
        </w:rPr>
        <w:t>dataStructure</w:t>
      </w:r>
      <w:proofErr w:type="spellEnd"/>
      <w:r w:rsidRPr="00C73C5E">
        <w:rPr>
          <w:rFonts w:asciiTheme="minorHAnsi" w:eastAsiaTheme="minorEastAsia" w:hAnsiTheme="minorHAnsi" w:cstheme="minorHAnsi"/>
          <w:sz w:val="24"/>
          <w:szCs w:val="24"/>
        </w:rPr>
        <w:t>)</w:t>
      </w:r>
    </w:p>
    <w:p w14:paraId="2F1FDF45" w14:textId="77777777" w:rsidR="00124CE1" w:rsidRDefault="00232436" w:rsidP="00C73C5E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>
        <w:rPr>
          <w:rFonts w:asciiTheme="minorHAnsi" w:eastAsiaTheme="minorEastAsia" w:hAnsiTheme="minorHAnsi" w:cstheme="minorHAnsi"/>
          <w:sz w:val="24"/>
          <w:szCs w:val="24"/>
        </w:rPr>
        <w:t>CALL</w:t>
      </w:r>
      <w:r w:rsidR="00C73C5E" w:rsidRPr="00C73C5E">
        <w:rPr>
          <w:rFonts w:asciiTheme="minorHAnsi" w:eastAsiaTheme="minorEastAsia" w:hAnsiTheme="minorHAnsi" w:cstheme="minorHAnsi"/>
          <w:sz w:val="24"/>
          <w:szCs w:val="24"/>
        </w:rPr>
        <w:t xml:space="preserve"> to open file</w:t>
      </w:r>
    </w:p>
    <w:p w14:paraId="59049FCD" w14:textId="77777777" w:rsidR="009D21E6" w:rsidRDefault="00124CE1" w:rsidP="00C73C5E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>
        <w:rPr>
          <w:rFonts w:asciiTheme="minorHAnsi" w:eastAsiaTheme="minorEastAsia" w:hAnsiTheme="minorHAnsi" w:cstheme="minorHAnsi"/>
          <w:sz w:val="24"/>
          <w:szCs w:val="24"/>
        </w:rPr>
        <w:t>IF</w:t>
      </w:r>
      <w:r w:rsidR="00C73C5E" w:rsidRPr="00C73C5E">
        <w:rPr>
          <w:rFonts w:asciiTheme="minorHAnsi" w:eastAsiaTheme="minorEastAsia" w:hAnsiTheme="minorHAnsi" w:cstheme="minorHAnsi"/>
          <w:sz w:val="24"/>
          <w:szCs w:val="24"/>
        </w:rPr>
        <w:t xml:space="preserve"> return </w:t>
      </w:r>
      <w:r>
        <w:rPr>
          <w:rFonts w:asciiTheme="minorHAnsi" w:eastAsiaTheme="minorEastAsia" w:hAnsiTheme="minorHAnsi" w:cstheme="minorHAnsi"/>
          <w:sz w:val="24"/>
          <w:szCs w:val="24"/>
        </w:rPr>
        <w:t>-1</w:t>
      </w:r>
      <w:r w:rsidR="00C73C5E" w:rsidRPr="00C73C5E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</w:p>
    <w:p w14:paraId="60B31ADD" w14:textId="728C3FE8" w:rsidR="00C73C5E" w:rsidRPr="00C73C5E" w:rsidRDefault="009D21E6" w:rsidP="009D21E6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>
        <w:rPr>
          <w:rFonts w:asciiTheme="minorHAnsi" w:eastAsiaTheme="minorEastAsia" w:hAnsiTheme="minorHAnsi" w:cstheme="minorHAnsi"/>
          <w:sz w:val="24"/>
          <w:szCs w:val="24"/>
        </w:rPr>
        <w:t xml:space="preserve">   THEN </w:t>
      </w:r>
      <w:r w:rsidR="00C73C5E" w:rsidRPr="00C73C5E">
        <w:rPr>
          <w:rFonts w:asciiTheme="minorHAnsi" w:eastAsiaTheme="minorEastAsia" w:hAnsiTheme="minorHAnsi" w:cstheme="minorHAnsi"/>
          <w:sz w:val="24"/>
          <w:szCs w:val="24"/>
        </w:rPr>
        <w:t>file is not found</w:t>
      </w:r>
    </w:p>
    <w:p w14:paraId="521A7836" w14:textId="611A7A30" w:rsidR="00C73C5E" w:rsidRPr="00C73C5E" w:rsidRDefault="009D21E6" w:rsidP="00C73C5E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>
        <w:rPr>
          <w:rFonts w:asciiTheme="minorHAnsi" w:eastAsiaTheme="minorEastAsia" w:hAnsiTheme="minorHAnsi" w:cstheme="minorHAnsi"/>
          <w:sz w:val="24"/>
          <w:szCs w:val="24"/>
        </w:rPr>
        <w:t>ELSE</w:t>
      </w:r>
      <w:r w:rsidR="00C73C5E" w:rsidRPr="00C73C5E">
        <w:rPr>
          <w:rFonts w:asciiTheme="minorHAnsi" w:eastAsiaTheme="minorEastAsia" w:hAnsiTheme="minorHAnsi" w:cstheme="minorHAnsi"/>
          <w:sz w:val="24"/>
          <w:szCs w:val="24"/>
        </w:rPr>
        <w:t xml:space="preserve"> file is found</w:t>
      </w:r>
    </w:p>
    <w:p w14:paraId="5C8286FB" w14:textId="6F249843" w:rsidR="00C73C5E" w:rsidRPr="00C73C5E" w:rsidRDefault="009F5623" w:rsidP="00C73C5E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>
        <w:rPr>
          <w:rFonts w:asciiTheme="minorHAnsi" w:eastAsiaTheme="minorEastAsia" w:hAnsiTheme="minorHAnsi" w:cstheme="minorHAnsi"/>
          <w:sz w:val="24"/>
          <w:szCs w:val="24"/>
        </w:rPr>
        <w:t xml:space="preserve">   </w:t>
      </w:r>
      <w:r w:rsidR="00C73C5E" w:rsidRPr="00C73C5E">
        <w:rPr>
          <w:rFonts w:asciiTheme="minorHAnsi" w:eastAsiaTheme="minorEastAsia" w:hAnsiTheme="minorHAnsi" w:cstheme="minorHAnsi"/>
          <w:sz w:val="24"/>
          <w:szCs w:val="24"/>
        </w:rPr>
        <w:t xml:space="preserve">While </w:t>
      </w:r>
      <w:r w:rsidR="009D21E6">
        <w:rPr>
          <w:rFonts w:asciiTheme="minorHAnsi" w:eastAsiaTheme="minorEastAsia" w:hAnsiTheme="minorHAnsi" w:cstheme="minorHAnsi"/>
          <w:sz w:val="24"/>
          <w:szCs w:val="24"/>
        </w:rPr>
        <w:t>NOT</w:t>
      </w:r>
      <w:r w:rsidR="00C73C5E" w:rsidRPr="00C73C5E">
        <w:rPr>
          <w:rFonts w:asciiTheme="minorHAnsi" w:eastAsiaTheme="minorEastAsia" w:hAnsiTheme="minorHAnsi" w:cstheme="minorHAnsi"/>
          <w:sz w:val="24"/>
          <w:szCs w:val="24"/>
        </w:rPr>
        <w:t xml:space="preserve"> EOF (End of File)</w:t>
      </w:r>
    </w:p>
    <w:p w14:paraId="16814372" w14:textId="7608FB2C" w:rsidR="00C73C5E" w:rsidRPr="00C73C5E" w:rsidRDefault="009F5623" w:rsidP="00C73C5E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>
        <w:rPr>
          <w:rFonts w:asciiTheme="minorHAnsi" w:eastAsiaTheme="minorEastAsia" w:hAnsiTheme="minorHAnsi" w:cstheme="minorHAnsi"/>
          <w:sz w:val="24"/>
          <w:szCs w:val="24"/>
        </w:rPr>
        <w:t xml:space="preserve">      </w:t>
      </w:r>
      <w:r w:rsidR="009D21E6">
        <w:rPr>
          <w:rFonts w:asciiTheme="minorHAnsi" w:eastAsiaTheme="minorEastAsia" w:hAnsiTheme="minorHAnsi" w:cstheme="minorHAnsi"/>
          <w:sz w:val="24"/>
          <w:szCs w:val="24"/>
        </w:rPr>
        <w:t>READ</w:t>
      </w:r>
      <w:r w:rsidR="00C73C5E" w:rsidRPr="00C73C5E">
        <w:rPr>
          <w:rFonts w:asciiTheme="minorHAnsi" w:eastAsiaTheme="minorEastAsia" w:hAnsiTheme="minorHAnsi" w:cstheme="minorHAnsi"/>
          <w:sz w:val="24"/>
          <w:szCs w:val="24"/>
        </w:rPr>
        <w:t xml:space="preserve"> each line</w:t>
      </w:r>
    </w:p>
    <w:p w14:paraId="3A23DAEB" w14:textId="57BD316B" w:rsidR="009D21E6" w:rsidRDefault="009F5623" w:rsidP="00C73C5E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>
        <w:rPr>
          <w:rFonts w:asciiTheme="minorHAnsi" w:eastAsiaTheme="minorEastAsia" w:hAnsiTheme="minorHAnsi" w:cstheme="minorHAnsi"/>
          <w:sz w:val="24"/>
          <w:szCs w:val="24"/>
        </w:rPr>
        <w:t xml:space="preserve">         </w:t>
      </w:r>
      <w:r w:rsidR="00C73C5E" w:rsidRPr="00C73C5E">
        <w:rPr>
          <w:rFonts w:asciiTheme="minorHAnsi" w:eastAsiaTheme="minorEastAsia" w:hAnsiTheme="minorHAnsi" w:cstheme="minorHAnsi"/>
          <w:sz w:val="24"/>
          <w:szCs w:val="24"/>
        </w:rPr>
        <w:t xml:space="preserve">IF </w:t>
      </w:r>
      <w:r w:rsidR="009D21E6">
        <w:rPr>
          <w:rFonts w:asciiTheme="minorHAnsi" w:eastAsiaTheme="minorEastAsia" w:hAnsiTheme="minorHAnsi" w:cstheme="minorHAnsi"/>
          <w:sz w:val="24"/>
          <w:szCs w:val="24"/>
        </w:rPr>
        <w:t>values &lt; 2 per line</w:t>
      </w:r>
    </w:p>
    <w:p w14:paraId="78053458" w14:textId="77B70C49" w:rsidR="00C73C5E" w:rsidRPr="00C73C5E" w:rsidRDefault="009D21E6" w:rsidP="00C73C5E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>
        <w:rPr>
          <w:rFonts w:asciiTheme="minorHAnsi" w:eastAsiaTheme="minorEastAsia" w:hAnsiTheme="minorHAnsi" w:cstheme="minorHAnsi"/>
          <w:sz w:val="24"/>
          <w:szCs w:val="24"/>
        </w:rPr>
        <w:t xml:space="preserve">   </w:t>
      </w:r>
      <w:r w:rsidR="00B92E0F">
        <w:rPr>
          <w:rFonts w:asciiTheme="minorHAnsi" w:eastAsiaTheme="minorEastAsia" w:hAnsiTheme="minorHAnsi" w:cstheme="minorHAnsi"/>
          <w:sz w:val="24"/>
          <w:szCs w:val="24"/>
        </w:rPr>
        <w:t xml:space="preserve">      </w:t>
      </w:r>
      <w:r w:rsidR="006902C7">
        <w:rPr>
          <w:rFonts w:asciiTheme="minorHAnsi" w:eastAsiaTheme="minorEastAsia" w:hAnsiTheme="minorHAnsi" w:cstheme="minorHAnsi"/>
          <w:sz w:val="24"/>
          <w:szCs w:val="24"/>
        </w:rPr>
        <w:t xml:space="preserve">   </w:t>
      </w:r>
      <w:r>
        <w:rPr>
          <w:rFonts w:asciiTheme="minorHAnsi" w:eastAsiaTheme="minorEastAsia" w:hAnsiTheme="minorHAnsi" w:cstheme="minorHAnsi"/>
          <w:sz w:val="24"/>
          <w:szCs w:val="24"/>
        </w:rPr>
        <w:t>THE</w:t>
      </w:r>
      <w:r w:rsidR="00B92E0F">
        <w:rPr>
          <w:rFonts w:asciiTheme="minorHAnsi" w:eastAsiaTheme="minorEastAsia" w:hAnsiTheme="minorHAnsi" w:cstheme="minorHAnsi"/>
          <w:sz w:val="24"/>
          <w:szCs w:val="24"/>
        </w:rPr>
        <w:t>N</w:t>
      </w:r>
      <w:r>
        <w:rPr>
          <w:rFonts w:asciiTheme="minorHAnsi" w:eastAsiaTheme="minorEastAsia" w:hAnsiTheme="minorHAnsi" w:cstheme="minorHAnsi"/>
          <w:sz w:val="24"/>
          <w:szCs w:val="24"/>
        </w:rPr>
        <w:t xml:space="preserve"> </w:t>
      </w:r>
      <w:r w:rsidR="00C73C5E" w:rsidRPr="00C73C5E">
        <w:rPr>
          <w:rFonts w:asciiTheme="minorHAnsi" w:eastAsiaTheme="minorEastAsia" w:hAnsiTheme="minorHAnsi" w:cstheme="minorHAnsi"/>
          <w:sz w:val="24"/>
          <w:szCs w:val="24"/>
        </w:rPr>
        <w:t>return ERROR</w:t>
      </w:r>
    </w:p>
    <w:p w14:paraId="7AB5FC31" w14:textId="00879CDE" w:rsidR="00C73C5E" w:rsidRPr="00C73C5E" w:rsidRDefault="006902C7" w:rsidP="00C73C5E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>
        <w:rPr>
          <w:rFonts w:asciiTheme="minorHAnsi" w:eastAsiaTheme="minorEastAsia" w:hAnsiTheme="minorHAnsi" w:cstheme="minorHAnsi"/>
          <w:sz w:val="24"/>
          <w:szCs w:val="24"/>
        </w:rPr>
        <w:t xml:space="preserve">         </w:t>
      </w:r>
      <w:r w:rsidR="00C73C5E" w:rsidRPr="00C73C5E">
        <w:rPr>
          <w:rFonts w:asciiTheme="minorHAnsi" w:eastAsiaTheme="minorEastAsia" w:hAnsiTheme="minorHAnsi" w:cstheme="minorHAnsi"/>
          <w:sz w:val="24"/>
          <w:szCs w:val="24"/>
        </w:rPr>
        <w:t>ELSE read parameters</w:t>
      </w:r>
    </w:p>
    <w:p w14:paraId="3298D71E" w14:textId="2D877035" w:rsidR="00C73C5E" w:rsidRPr="00C73C5E" w:rsidRDefault="006902C7" w:rsidP="00C73C5E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>
        <w:rPr>
          <w:rFonts w:asciiTheme="minorHAnsi" w:eastAsiaTheme="minorEastAsia" w:hAnsiTheme="minorHAnsi" w:cstheme="minorHAnsi"/>
          <w:sz w:val="24"/>
          <w:szCs w:val="24"/>
        </w:rPr>
        <w:t xml:space="preserve">         </w:t>
      </w:r>
      <w:r w:rsidR="00C73C5E" w:rsidRPr="00C73C5E">
        <w:rPr>
          <w:rFonts w:asciiTheme="minorHAnsi" w:eastAsiaTheme="minorEastAsia" w:hAnsiTheme="minorHAnsi" w:cstheme="minorHAnsi"/>
          <w:sz w:val="24"/>
          <w:szCs w:val="24"/>
        </w:rPr>
        <w:t>IF there is a third or more parameter</w:t>
      </w:r>
    </w:p>
    <w:p w14:paraId="2C81625B" w14:textId="4B4EAACE" w:rsidR="00C73C5E" w:rsidRPr="00C73C5E" w:rsidRDefault="006902C7" w:rsidP="00C73C5E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>
        <w:rPr>
          <w:rFonts w:asciiTheme="minorHAnsi" w:eastAsiaTheme="minorEastAsia" w:hAnsiTheme="minorHAnsi" w:cstheme="minorHAnsi"/>
          <w:sz w:val="24"/>
          <w:szCs w:val="24"/>
        </w:rPr>
        <w:t xml:space="preserve">             </w:t>
      </w:r>
      <w:r w:rsidR="00C73C5E" w:rsidRPr="00C73C5E">
        <w:rPr>
          <w:rFonts w:asciiTheme="minorHAnsi" w:eastAsiaTheme="minorEastAsia" w:hAnsiTheme="minorHAnsi" w:cstheme="minorHAnsi"/>
          <w:sz w:val="24"/>
          <w:szCs w:val="24"/>
        </w:rPr>
        <w:t>IF third or more parameter is in the firs</w:t>
      </w:r>
      <w:r w:rsidR="009D21E6">
        <w:rPr>
          <w:rFonts w:asciiTheme="minorHAnsi" w:eastAsiaTheme="minorEastAsia" w:hAnsiTheme="minorHAnsi" w:cstheme="minorHAnsi"/>
          <w:sz w:val="24"/>
          <w:szCs w:val="24"/>
        </w:rPr>
        <w:t>t</w:t>
      </w:r>
      <w:r w:rsidR="00C73C5E" w:rsidRPr="00C73C5E">
        <w:rPr>
          <w:rFonts w:asciiTheme="minorHAnsi" w:eastAsiaTheme="minorEastAsia" w:hAnsiTheme="minorHAnsi" w:cstheme="minorHAnsi"/>
          <w:sz w:val="24"/>
          <w:szCs w:val="24"/>
        </w:rPr>
        <w:t xml:space="preserve"> elsewhere, continue</w:t>
      </w:r>
    </w:p>
    <w:p w14:paraId="7AA70955" w14:textId="22A0F250" w:rsidR="00C73C5E" w:rsidRPr="00C73C5E" w:rsidRDefault="006902C7" w:rsidP="00C73C5E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>
        <w:rPr>
          <w:rFonts w:asciiTheme="minorHAnsi" w:eastAsiaTheme="minorEastAsia" w:hAnsiTheme="minorHAnsi" w:cstheme="minorHAnsi"/>
          <w:sz w:val="24"/>
          <w:szCs w:val="24"/>
        </w:rPr>
        <w:t xml:space="preserve">                 </w:t>
      </w:r>
      <w:r w:rsidR="00C73C5E" w:rsidRPr="00C73C5E">
        <w:rPr>
          <w:rFonts w:asciiTheme="minorHAnsi" w:eastAsiaTheme="minorEastAsia" w:hAnsiTheme="minorHAnsi" w:cstheme="minorHAnsi"/>
          <w:sz w:val="24"/>
          <w:szCs w:val="24"/>
        </w:rPr>
        <w:t>ELSE return Error</w:t>
      </w:r>
    </w:p>
    <w:p w14:paraId="751DFEA2" w14:textId="77777777" w:rsidR="00C73C5E" w:rsidRPr="00C73C5E" w:rsidRDefault="00C73C5E" w:rsidP="00C73C5E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 w:rsidRPr="00C73C5E">
        <w:rPr>
          <w:rFonts w:asciiTheme="minorHAnsi" w:eastAsiaTheme="minorEastAsia" w:hAnsiTheme="minorHAnsi" w:cstheme="minorHAnsi"/>
          <w:sz w:val="24"/>
          <w:szCs w:val="24"/>
        </w:rPr>
        <w:t>Close file</w:t>
      </w:r>
    </w:p>
    <w:p w14:paraId="1ABE7754" w14:textId="77777777" w:rsidR="00C73C5E" w:rsidRPr="00C73C5E" w:rsidRDefault="00C73C5E" w:rsidP="00C73C5E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b/>
          <w:bCs/>
          <w:sz w:val="24"/>
          <w:szCs w:val="24"/>
        </w:rPr>
      </w:pPr>
      <w:r w:rsidRPr="00C73C5E">
        <w:rPr>
          <w:rFonts w:asciiTheme="minorHAnsi" w:eastAsiaTheme="minorEastAsia" w:hAnsiTheme="minorHAnsi" w:cstheme="minorHAnsi"/>
          <w:b/>
          <w:bCs/>
          <w:sz w:val="24"/>
          <w:szCs w:val="24"/>
        </w:rPr>
        <w:t>Hold Course Information:</w:t>
      </w:r>
    </w:p>
    <w:p w14:paraId="17F48957" w14:textId="77777777" w:rsidR="00C73C5E" w:rsidRPr="00C73C5E" w:rsidRDefault="00C73C5E" w:rsidP="00C73C5E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 w:rsidRPr="00C73C5E">
        <w:rPr>
          <w:rFonts w:asciiTheme="minorHAnsi" w:eastAsiaTheme="minorEastAsia" w:hAnsiTheme="minorHAnsi" w:cstheme="minorHAnsi"/>
          <w:sz w:val="24"/>
          <w:szCs w:val="24"/>
        </w:rPr>
        <w:t>class Course {</w:t>
      </w:r>
    </w:p>
    <w:p w14:paraId="1B458E72" w14:textId="137A2BEC" w:rsidR="00C73C5E" w:rsidRPr="00C73C5E" w:rsidRDefault="00FD753C" w:rsidP="00C73C5E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>
        <w:rPr>
          <w:rFonts w:asciiTheme="minorHAnsi" w:eastAsiaTheme="minorEastAsia" w:hAnsiTheme="minorHAnsi" w:cstheme="minorHAnsi"/>
          <w:sz w:val="24"/>
          <w:szCs w:val="24"/>
        </w:rPr>
        <w:t xml:space="preserve">   </w:t>
      </w:r>
      <w:r w:rsidR="00C73C5E" w:rsidRPr="00C73C5E">
        <w:rPr>
          <w:rFonts w:asciiTheme="minorHAnsi" w:eastAsiaTheme="minorEastAsia" w:hAnsiTheme="minorHAnsi" w:cstheme="minorHAnsi"/>
          <w:sz w:val="24"/>
          <w:szCs w:val="24"/>
        </w:rPr>
        <w:t xml:space="preserve">String </w:t>
      </w:r>
      <w:proofErr w:type="spellStart"/>
      <w:r w:rsidR="00C73C5E" w:rsidRPr="00C73C5E">
        <w:rPr>
          <w:rFonts w:asciiTheme="minorHAnsi" w:eastAsiaTheme="minorEastAsia" w:hAnsiTheme="minorHAnsi" w:cstheme="minorHAnsi"/>
          <w:sz w:val="24"/>
          <w:szCs w:val="24"/>
        </w:rPr>
        <w:t>courseNumber</w:t>
      </w:r>
      <w:proofErr w:type="spellEnd"/>
    </w:p>
    <w:p w14:paraId="56767BF6" w14:textId="5DCFFF60" w:rsidR="00C73C5E" w:rsidRPr="00C73C5E" w:rsidRDefault="00FD753C" w:rsidP="00C73C5E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>
        <w:rPr>
          <w:rFonts w:asciiTheme="minorHAnsi" w:eastAsiaTheme="minorEastAsia" w:hAnsiTheme="minorHAnsi" w:cstheme="minorHAnsi"/>
          <w:sz w:val="24"/>
          <w:szCs w:val="24"/>
        </w:rPr>
        <w:t xml:space="preserve">   </w:t>
      </w:r>
      <w:r w:rsidR="00C73C5E" w:rsidRPr="00C73C5E">
        <w:rPr>
          <w:rFonts w:asciiTheme="minorHAnsi" w:eastAsiaTheme="minorEastAsia" w:hAnsiTheme="minorHAnsi" w:cstheme="minorHAnsi"/>
          <w:sz w:val="24"/>
          <w:szCs w:val="24"/>
        </w:rPr>
        <w:t xml:space="preserve">String </w:t>
      </w:r>
      <w:proofErr w:type="spellStart"/>
      <w:r w:rsidR="00C73C5E" w:rsidRPr="00C73C5E">
        <w:rPr>
          <w:rFonts w:asciiTheme="minorHAnsi" w:eastAsiaTheme="minorEastAsia" w:hAnsiTheme="minorHAnsi" w:cstheme="minorHAnsi"/>
          <w:sz w:val="24"/>
          <w:szCs w:val="24"/>
        </w:rPr>
        <w:t>courseTitle</w:t>
      </w:r>
      <w:proofErr w:type="spellEnd"/>
    </w:p>
    <w:p w14:paraId="1A7E7053" w14:textId="6AE6C3FE" w:rsidR="00C73C5E" w:rsidRPr="00C73C5E" w:rsidRDefault="00FD753C" w:rsidP="00C73C5E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>
        <w:rPr>
          <w:rFonts w:asciiTheme="minorHAnsi" w:eastAsiaTheme="minorEastAsia" w:hAnsiTheme="minorHAnsi" w:cstheme="minorHAnsi"/>
          <w:sz w:val="24"/>
          <w:szCs w:val="24"/>
        </w:rPr>
        <w:t xml:space="preserve">   </w:t>
      </w:r>
      <w:r w:rsidR="00C73C5E" w:rsidRPr="00C73C5E">
        <w:rPr>
          <w:rFonts w:asciiTheme="minorHAnsi" w:eastAsiaTheme="minorEastAsia" w:hAnsiTheme="minorHAnsi" w:cstheme="minorHAnsi"/>
          <w:sz w:val="24"/>
          <w:szCs w:val="24"/>
        </w:rPr>
        <w:t>Vector&lt;String&gt; prerequisites</w:t>
      </w:r>
    </w:p>
    <w:p w14:paraId="0C5E8D57" w14:textId="7FA7DF77" w:rsidR="00C73C5E" w:rsidRPr="00401E82" w:rsidRDefault="00C73C5E" w:rsidP="00C73C5E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 w:rsidRPr="00401E82">
        <w:rPr>
          <w:rFonts w:asciiTheme="minorHAnsi" w:eastAsiaTheme="minorEastAsia" w:hAnsiTheme="minorHAnsi" w:cstheme="minorHAnsi"/>
          <w:sz w:val="24"/>
          <w:szCs w:val="24"/>
        </w:rPr>
        <w:t>}</w:t>
      </w:r>
    </w:p>
    <w:p w14:paraId="1F2C3126" w14:textId="77777777" w:rsidR="00176BE8" w:rsidRPr="00401E82" w:rsidRDefault="00176BE8" w:rsidP="003F6F9A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</w:p>
    <w:p w14:paraId="179866C8" w14:textId="389EDC12" w:rsidR="00176BE8" w:rsidRPr="00401E82" w:rsidRDefault="06F62710" w:rsidP="009C2CC4">
      <w:pPr>
        <w:suppressAutoHyphens/>
        <w:spacing w:after="0" w:line="240" w:lineRule="auto"/>
        <w:ind w:left="3600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401E82">
        <w:rPr>
          <w:rFonts w:asciiTheme="minorHAnsi" w:eastAsia="Courier New" w:hAnsiTheme="minorHAnsi" w:cstheme="minorHAnsi"/>
          <w:sz w:val="24"/>
          <w:szCs w:val="24"/>
          <w:u w:val="single"/>
        </w:rPr>
        <w:t>//Vector - Milestone 1</w:t>
      </w:r>
    </w:p>
    <w:p w14:paraId="4F2D33C8" w14:textId="12768505" w:rsidR="00176BE8" w:rsidRPr="00401E82" w:rsidRDefault="00176BE8" w:rsidP="003F6F9A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</w:p>
    <w:p w14:paraId="46BF68B7" w14:textId="77777777" w:rsidR="0011631D" w:rsidRPr="0011631D" w:rsidRDefault="0011631D" w:rsidP="0011631D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b/>
          <w:bCs/>
          <w:sz w:val="24"/>
          <w:szCs w:val="24"/>
        </w:rPr>
      </w:pPr>
      <w:r w:rsidRPr="0011631D">
        <w:rPr>
          <w:rFonts w:asciiTheme="minorHAnsi" w:eastAsia="Courier New" w:hAnsiTheme="minorHAnsi" w:cstheme="minorHAnsi"/>
          <w:b/>
          <w:bCs/>
          <w:sz w:val="24"/>
          <w:szCs w:val="24"/>
        </w:rPr>
        <w:t xml:space="preserve">Vector&lt;Course&gt; </w:t>
      </w:r>
      <w:proofErr w:type="spellStart"/>
      <w:proofErr w:type="gramStart"/>
      <w:r w:rsidRPr="0011631D">
        <w:rPr>
          <w:rFonts w:asciiTheme="minorHAnsi" w:eastAsia="Courier New" w:hAnsiTheme="minorHAnsi" w:cstheme="minorHAnsi"/>
          <w:b/>
          <w:bCs/>
          <w:sz w:val="24"/>
          <w:szCs w:val="24"/>
        </w:rPr>
        <w:t>loadCourses</w:t>
      </w:r>
      <w:proofErr w:type="spellEnd"/>
      <w:r w:rsidRPr="0011631D">
        <w:rPr>
          <w:rFonts w:asciiTheme="minorHAnsi" w:eastAsia="Courier New" w:hAnsiTheme="minorHAnsi" w:cstheme="minorHAnsi"/>
          <w:b/>
          <w:bCs/>
          <w:sz w:val="24"/>
          <w:szCs w:val="24"/>
        </w:rPr>
        <w:t>(</w:t>
      </w:r>
      <w:proofErr w:type="gramEnd"/>
      <w:r w:rsidRPr="0011631D">
        <w:rPr>
          <w:rFonts w:asciiTheme="minorHAnsi" w:eastAsia="Courier New" w:hAnsiTheme="minorHAnsi" w:cstheme="minorHAnsi"/>
          <w:b/>
          <w:bCs/>
          <w:sz w:val="24"/>
          <w:szCs w:val="24"/>
        </w:rPr>
        <w:t xml:space="preserve">String </w:t>
      </w:r>
      <w:proofErr w:type="spellStart"/>
      <w:r w:rsidRPr="0011631D">
        <w:rPr>
          <w:rFonts w:asciiTheme="minorHAnsi" w:eastAsia="Courier New" w:hAnsiTheme="minorHAnsi" w:cstheme="minorHAnsi"/>
          <w:b/>
          <w:bCs/>
          <w:sz w:val="24"/>
          <w:szCs w:val="24"/>
        </w:rPr>
        <w:t>csvPath</w:t>
      </w:r>
      <w:proofErr w:type="spellEnd"/>
      <w:r w:rsidRPr="0011631D">
        <w:rPr>
          <w:rFonts w:asciiTheme="minorHAnsi" w:eastAsia="Courier New" w:hAnsiTheme="minorHAnsi" w:cstheme="minorHAnsi"/>
          <w:b/>
          <w:bCs/>
          <w:sz w:val="24"/>
          <w:szCs w:val="24"/>
        </w:rPr>
        <w:t xml:space="preserve"> ) {</w:t>
      </w:r>
    </w:p>
    <w:p w14:paraId="3821082D" w14:textId="5C0E1E98" w:rsidR="0011631D" w:rsidRPr="0011631D" w:rsidRDefault="0011631D" w:rsidP="0011631D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1631D">
        <w:rPr>
          <w:rFonts w:asciiTheme="minorHAnsi" w:eastAsia="Courier New" w:hAnsiTheme="minorHAnsi" w:cstheme="minorHAnsi"/>
          <w:sz w:val="24"/>
          <w:szCs w:val="24"/>
        </w:rPr>
        <w:t xml:space="preserve">For (int </w:t>
      </w:r>
      <w:proofErr w:type="spellStart"/>
      <w:r w:rsidR="006522F0">
        <w:rPr>
          <w:rFonts w:asciiTheme="minorHAnsi" w:eastAsia="Courier New" w:hAnsiTheme="minorHAnsi" w:cstheme="minorHAnsi"/>
          <w:sz w:val="24"/>
          <w:szCs w:val="24"/>
        </w:rPr>
        <w:t>i</w:t>
      </w:r>
      <w:proofErr w:type="spellEnd"/>
      <w:r w:rsidRPr="0011631D">
        <w:rPr>
          <w:rFonts w:asciiTheme="minorHAnsi" w:eastAsia="Courier New" w:hAnsiTheme="minorHAnsi" w:cstheme="minorHAnsi"/>
          <w:sz w:val="24"/>
          <w:szCs w:val="24"/>
        </w:rPr>
        <w:t xml:space="preserve"> = 0; </w:t>
      </w:r>
      <w:proofErr w:type="spellStart"/>
      <w:r w:rsidR="006522F0">
        <w:rPr>
          <w:rFonts w:asciiTheme="minorHAnsi" w:eastAsia="Courier New" w:hAnsiTheme="minorHAnsi" w:cstheme="minorHAnsi"/>
          <w:sz w:val="24"/>
          <w:szCs w:val="24"/>
        </w:rPr>
        <w:t>i</w:t>
      </w:r>
      <w:proofErr w:type="spellEnd"/>
      <w:r w:rsidRPr="0011631D">
        <w:rPr>
          <w:rFonts w:asciiTheme="minorHAnsi" w:eastAsia="Courier New" w:hAnsiTheme="minorHAnsi" w:cstheme="minorHAnsi"/>
          <w:sz w:val="24"/>
          <w:szCs w:val="24"/>
        </w:rPr>
        <w:t xml:space="preserve"> &lt; </w:t>
      </w:r>
      <w:proofErr w:type="spellStart"/>
      <w:proofErr w:type="gramStart"/>
      <w:r w:rsidRPr="0011631D">
        <w:rPr>
          <w:rFonts w:asciiTheme="minorHAnsi" w:eastAsia="Courier New" w:hAnsiTheme="minorHAnsi" w:cstheme="minorHAnsi"/>
          <w:sz w:val="24"/>
          <w:szCs w:val="24"/>
        </w:rPr>
        <w:t>file.rowCount</w:t>
      </w:r>
      <w:proofErr w:type="spellEnd"/>
      <w:proofErr w:type="gramEnd"/>
      <w:r w:rsidRPr="0011631D">
        <w:rPr>
          <w:rFonts w:asciiTheme="minorHAnsi" w:eastAsia="Courier New" w:hAnsiTheme="minorHAnsi" w:cstheme="minorHAnsi"/>
          <w:sz w:val="24"/>
          <w:szCs w:val="24"/>
        </w:rPr>
        <w:t xml:space="preserve">(); </w:t>
      </w:r>
      <w:proofErr w:type="spellStart"/>
      <w:r w:rsidRPr="0011631D">
        <w:rPr>
          <w:rFonts w:asciiTheme="minorHAnsi" w:eastAsia="Courier New" w:hAnsiTheme="minorHAnsi" w:cstheme="minorHAnsi"/>
          <w:sz w:val="24"/>
          <w:szCs w:val="24"/>
        </w:rPr>
        <w:t>i</w:t>
      </w:r>
      <w:proofErr w:type="spellEnd"/>
      <w:r w:rsidRPr="0011631D">
        <w:rPr>
          <w:rFonts w:asciiTheme="minorHAnsi" w:eastAsia="Courier New" w:hAnsiTheme="minorHAnsi" w:cstheme="minorHAnsi"/>
          <w:sz w:val="24"/>
          <w:szCs w:val="24"/>
        </w:rPr>
        <w:t>++) {</w:t>
      </w:r>
    </w:p>
    <w:p w14:paraId="45FB6A39" w14:textId="77777777" w:rsidR="0011631D" w:rsidRPr="0011631D" w:rsidRDefault="0011631D" w:rsidP="0011631D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1631D">
        <w:rPr>
          <w:rFonts w:asciiTheme="minorHAnsi" w:eastAsia="Courier New" w:hAnsiTheme="minorHAnsi" w:cstheme="minorHAnsi"/>
          <w:sz w:val="24"/>
          <w:szCs w:val="24"/>
        </w:rPr>
        <w:t xml:space="preserve">Course </w:t>
      </w:r>
      <w:proofErr w:type="spellStart"/>
      <w:proofErr w:type="gramStart"/>
      <w:r w:rsidRPr="0011631D">
        <w:rPr>
          <w:rFonts w:asciiTheme="minorHAnsi" w:eastAsia="Courier New" w:hAnsiTheme="minorHAnsi" w:cstheme="minorHAnsi"/>
          <w:sz w:val="24"/>
          <w:szCs w:val="24"/>
        </w:rPr>
        <w:t>course</w:t>
      </w:r>
      <w:proofErr w:type="spellEnd"/>
      <w:r w:rsidRPr="0011631D">
        <w:rPr>
          <w:rFonts w:asciiTheme="minorHAnsi" w:eastAsia="Courier New" w:hAnsiTheme="minorHAnsi" w:cstheme="minorHAnsi"/>
          <w:sz w:val="24"/>
          <w:szCs w:val="24"/>
        </w:rPr>
        <w:t>;</w:t>
      </w:r>
      <w:proofErr w:type="gramEnd"/>
    </w:p>
    <w:p w14:paraId="5926E293" w14:textId="77777777" w:rsidR="0011631D" w:rsidRPr="0011631D" w:rsidRDefault="0011631D" w:rsidP="0011631D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proofErr w:type="spellStart"/>
      <w:proofErr w:type="gramStart"/>
      <w:r w:rsidRPr="0011631D">
        <w:rPr>
          <w:rFonts w:asciiTheme="minorHAnsi" w:eastAsia="Courier New" w:hAnsiTheme="minorHAnsi" w:cstheme="minorHAnsi"/>
          <w:sz w:val="24"/>
          <w:szCs w:val="24"/>
        </w:rPr>
        <w:t>course.courseId</w:t>
      </w:r>
      <w:proofErr w:type="spellEnd"/>
      <w:proofErr w:type="gramEnd"/>
      <w:r w:rsidRPr="0011631D">
        <w:rPr>
          <w:rFonts w:asciiTheme="minorHAnsi" w:eastAsia="Courier New" w:hAnsiTheme="minorHAnsi" w:cstheme="minorHAnsi"/>
          <w:sz w:val="24"/>
          <w:szCs w:val="24"/>
        </w:rPr>
        <w:t xml:space="preserve"> = file[</w:t>
      </w:r>
      <w:proofErr w:type="spellStart"/>
      <w:r w:rsidRPr="0011631D">
        <w:rPr>
          <w:rFonts w:asciiTheme="minorHAnsi" w:eastAsia="Courier New" w:hAnsiTheme="minorHAnsi" w:cstheme="minorHAnsi"/>
          <w:sz w:val="24"/>
          <w:szCs w:val="24"/>
        </w:rPr>
        <w:t>i</w:t>
      </w:r>
      <w:proofErr w:type="spellEnd"/>
      <w:r w:rsidRPr="0011631D">
        <w:rPr>
          <w:rFonts w:asciiTheme="minorHAnsi" w:eastAsia="Courier New" w:hAnsiTheme="minorHAnsi" w:cstheme="minorHAnsi"/>
          <w:sz w:val="24"/>
          <w:szCs w:val="24"/>
        </w:rPr>
        <w:t>][1];</w:t>
      </w:r>
    </w:p>
    <w:p w14:paraId="43CF0163" w14:textId="77777777" w:rsidR="0011631D" w:rsidRPr="0011631D" w:rsidRDefault="0011631D" w:rsidP="0011631D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1631D">
        <w:rPr>
          <w:rFonts w:asciiTheme="minorHAnsi" w:eastAsia="Courier New" w:hAnsiTheme="minorHAnsi" w:cstheme="minorHAnsi"/>
          <w:sz w:val="24"/>
          <w:szCs w:val="24"/>
        </w:rPr>
        <w:t>course.name = file[</w:t>
      </w:r>
      <w:proofErr w:type="spellStart"/>
      <w:r w:rsidRPr="0011631D">
        <w:rPr>
          <w:rFonts w:asciiTheme="minorHAnsi" w:eastAsia="Courier New" w:hAnsiTheme="minorHAnsi" w:cstheme="minorHAnsi"/>
          <w:sz w:val="24"/>
          <w:szCs w:val="24"/>
        </w:rPr>
        <w:t>i</w:t>
      </w:r>
      <w:proofErr w:type="spellEnd"/>
      <w:r w:rsidRPr="0011631D">
        <w:rPr>
          <w:rFonts w:asciiTheme="minorHAnsi" w:eastAsia="Courier New" w:hAnsiTheme="minorHAnsi" w:cstheme="minorHAnsi"/>
          <w:sz w:val="24"/>
          <w:szCs w:val="24"/>
        </w:rPr>
        <w:t>][0</w:t>
      </w:r>
      <w:proofErr w:type="gramStart"/>
      <w:r w:rsidRPr="0011631D">
        <w:rPr>
          <w:rFonts w:asciiTheme="minorHAnsi" w:eastAsia="Courier New" w:hAnsiTheme="minorHAnsi" w:cstheme="minorHAnsi"/>
          <w:sz w:val="24"/>
          <w:szCs w:val="24"/>
        </w:rPr>
        <w:t>];</w:t>
      </w:r>
      <w:proofErr w:type="gramEnd"/>
    </w:p>
    <w:p w14:paraId="77750096" w14:textId="593ED081" w:rsidR="0011631D" w:rsidRPr="0011631D" w:rsidRDefault="00764538" w:rsidP="0011631D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 xml:space="preserve">   </w:t>
      </w:r>
      <w:r w:rsidR="00DF34A3">
        <w:rPr>
          <w:rFonts w:asciiTheme="minorHAnsi" w:eastAsia="Courier New" w:hAnsiTheme="minorHAnsi" w:cstheme="minorHAnsi"/>
          <w:sz w:val="24"/>
          <w:szCs w:val="24"/>
        </w:rPr>
        <w:t xml:space="preserve">  </w:t>
      </w:r>
      <w:r>
        <w:rPr>
          <w:rFonts w:asciiTheme="minorHAnsi" w:eastAsia="Courier New" w:hAnsiTheme="minorHAnsi" w:cstheme="minorHAnsi"/>
          <w:sz w:val="24"/>
          <w:szCs w:val="24"/>
        </w:rPr>
        <w:t>WHILE</w:t>
      </w:r>
      <w:r w:rsidR="0011631D" w:rsidRPr="0011631D">
        <w:rPr>
          <w:rFonts w:asciiTheme="minorHAnsi" w:eastAsia="Courier New" w:hAnsiTheme="minorHAnsi" w:cstheme="minorHAnsi"/>
          <w:sz w:val="24"/>
          <w:szCs w:val="24"/>
        </w:rPr>
        <w:t xml:space="preserve"> not end of line</w:t>
      </w:r>
    </w:p>
    <w:p w14:paraId="5EA48196" w14:textId="2882A065" w:rsidR="0011631D" w:rsidRPr="0011631D" w:rsidRDefault="00DF34A3" w:rsidP="0011631D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 xml:space="preserve">          </w:t>
      </w:r>
      <w:proofErr w:type="spellStart"/>
      <w:proofErr w:type="gramStart"/>
      <w:r w:rsidR="0011631D" w:rsidRPr="0011631D">
        <w:rPr>
          <w:rFonts w:asciiTheme="minorHAnsi" w:eastAsia="Courier New" w:hAnsiTheme="minorHAnsi" w:cstheme="minorHAnsi"/>
          <w:sz w:val="24"/>
          <w:szCs w:val="24"/>
        </w:rPr>
        <w:t>course.prereq</w:t>
      </w:r>
      <w:proofErr w:type="spellEnd"/>
      <w:proofErr w:type="gramEnd"/>
      <w:r w:rsidR="0011631D" w:rsidRPr="0011631D">
        <w:rPr>
          <w:rFonts w:asciiTheme="minorHAnsi" w:eastAsia="Courier New" w:hAnsiTheme="minorHAnsi" w:cstheme="minorHAnsi"/>
          <w:sz w:val="24"/>
          <w:szCs w:val="24"/>
        </w:rPr>
        <w:t xml:space="preserve"> = file[</w:t>
      </w:r>
      <w:proofErr w:type="spellStart"/>
      <w:r w:rsidR="0011631D" w:rsidRPr="0011631D">
        <w:rPr>
          <w:rFonts w:asciiTheme="minorHAnsi" w:eastAsia="Courier New" w:hAnsiTheme="minorHAnsi" w:cstheme="minorHAnsi"/>
          <w:sz w:val="24"/>
          <w:szCs w:val="24"/>
        </w:rPr>
        <w:t>i</w:t>
      </w:r>
      <w:proofErr w:type="spellEnd"/>
      <w:r w:rsidR="0011631D" w:rsidRPr="0011631D">
        <w:rPr>
          <w:rFonts w:asciiTheme="minorHAnsi" w:eastAsia="Courier New" w:hAnsiTheme="minorHAnsi" w:cstheme="minorHAnsi"/>
          <w:sz w:val="24"/>
          <w:szCs w:val="24"/>
        </w:rPr>
        <w:t>][8]</w:t>
      </w:r>
    </w:p>
    <w:p w14:paraId="2D2259B3" w14:textId="680C4483" w:rsidR="00176BE8" w:rsidRPr="00401E82" w:rsidRDefault="0011631D" w:rsidP="0011631D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proofErr w:type="spellStart"/>
      <w:proofErr w:type="gramStart"/>
      <w:r w:rsidRPr="00401E82">
        <w:rPr>
          <w:rFonts w:asciiTheme="minorHAnsi" w:eastAsia="Courier New" w:hAnsiTheme="minorHAnsi" w:cstheme="minorHAnsi"/>
          <w:sz w:val="24"/>
          <w:szCs w:val="24"/>
        </w:rPr>
        <w:t>course.push</w:t>
      </w:r>
      <w:proofErr w:type="gramEnd"/>
      <w:r w:rsidRPr="00401E82">
        <w:rPr>
          <w:rFonts w:asciiTheme="minorHAnsi" w:eastAsia="Courier New" w:hAnsiTheme="minorHAnsi" w:cstheme="minorHAnsi"/>
          <w:sz w:val="24"/>
          <w:szCs w:val="24"/>
        </w:rPr>
        <w:t>_back</w:t>
      </w:r>
      <w:proofErr w:type="spellEnd"/>
      <w:r w:rsidRPr="00401E82">
        <w:rPr>
          <w:rFonts w:asciiTheme="minorHAnsi" w:eastAsia="Courier New" w:hAnsiTheme="minorHAnsi" w:cstheme="minorHAnsi"/>
          <w:sz w:val="24"/>
          <w:szCs w:val="24"/>
        </w:rPr>
        <w:t>(course);</w:t>
      </w:r>
      <w:r w:rsidR="00AC20B9" w:rsidRPr="00401E82">
        <w:rPr>
          <w:rFonts w:asciiTheme="minorHAnsi" w:eastAsia="Courier New" w:hAnsiTheme="minorHAnsi" w:cstheme="minorHAnsi"/>
          <w:sz w:val="24"/>
          <w:szCs w:val="24"/>
        </w:rPr>
        <w:t>}</w:t>
      </w:r>
    </w:p>
    <w:p w14:paraId="54CCFFE9" w14:textId="77777777" w:rsidR="00B162B8" w:rsidRPr="00401E82" w:rsidRDefault="00B162B8" w:rsidP="0011631D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</w:p>
    <w:p w14:paraId="42F678A1" w14:textId="77777777" w:rsidR="00B162B8" w:rsidRPr="00401E82" w:rsidRDefault="00B162B8" w:rsidP="0011631D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</w:p>
    <w:p w14:paraId="10151C05" w14:textId="1193A076" w:rsidR="00176BE8" w:rsidRPr="00401E82" w:rsidRDefault="031B8CA4" w:rsidP="003F6F9A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color w:val="000000" w:themeColor="text1"/>
          <w:sz w:val="24"/>
          <w:szCs w:val="24"/>
        </w:rPr>
      </w:pPr>
      <w:r w:rsidRPr="00401E82">
        <w:rPr>
          <w:rFonts w:asciiTheme="minorHAnsi" w:eastAsia="Courier New" w:hAnsiTheme="minorHAnsi" w:cstheme="minorHAnsi"/>
          <w:sz w:val="24"/>
          <w:szCs w:val="24"/>
        </w:rPr>
        <w:t>//Hash Table - Milestone 2</w:t>
      </w:r>
    </w:p>
    <w:p w14:paraId="553A0F98" w14:textId="4F82B8CE" w:rsidR="00176BE8" w:rsidRPr="00401E82" w:rsidRDefault="00176BE8" w:rsidP="003F6F9A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</w:p>
    <w:p w14:paraId="27204AB9" w14:textId="67197DB7" w:rsidR="007012F2" w:rsidRPr="007012F2" w:rsidRDefault="007012F2" w:rsidP="007012F2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7012F2">
        <w:rPr>
          <w:rFonts w:asciiTheme="minorHAnsi" w:eastAsia="Courier New" w:hAnsiTheme="minorHAnsi" w:cstheme="minorHAnsi"/>
          <w:b/>
          <w:bCs/>
          <w:sz w:val="24"/>
          <w:szCs w:val="24"/>
        </w:rPr>
        <w:t xml:space="preserve">void </w:t>
      </w:r>
      <w:proofErr w:type="spellStart"/>
      <w:proofErr w:type="gramStart"/>
      <w:r w:rsidRPr="007012F2">
        <w:rPr>
          <w:rFonts w:asciiTheme="minorHAnsi" w:eastAsia="Courier New" w:hAnsiTheme="minorHAnsi" w:cstheme="minorHAnsi"/>
          <w:b/>
          <w:bCs/>
          <w:sz w:val="24"/>
          <w:szCs w:val="24"/>
        </w:rPr>
        <w:t>loadCourses</w:t>
      </w:r>
      <w:proofErr w:type="spellEnd"/>
      <w:r w:rsidRPr="007012F2">
        <w:rPr>
          <w:rFonts w:asciiTheme="minorHAnsi" w:eastAsia="Courier New" w:hAnsiTheme="minorHAnsi" w:cstheme="minorHAnsi"/>
          <w:b/>
          <w:bCs/>
          <w:sz w:val="24"/>
          <w:szCs w:val="24"/>
        </w:rPr>
        <w:t>(</w:t>
      </w:r>
      <w:proofErr w:type="gramEnd"/>
      <w:r w:rsidRPr="007012F2">
        <w:rPr>
          <w:rFonts w:asciiTheme="minorHAnsi" w:eastAsia="Courier New" w:hAnsiTheme="minorHAnsi" w:cstheme="minorHAnsi"/>
          <w:b/>
          <w:bCs/>
          <w:sz w:val="24"/>
          <w:szCs w:val="24"/>
        </w:rPr>
        <w:t xml:space="preserve">string </w:t>
      </w:r>
      <w:proofErr w:type="spellStart"/>
      <w:r w:rsidRPr="007012F2">
        <w:rPr>
          <w:rFonts w:asciiTheme="minorHAnsi" w:eastAsia="Courier New" w:hAnsiTheme="minorHAnsi" w:cstheme="minorHAnsi"/>
          <w:b/>
          <w:bCs/>
          <w:sz w:val="24"/>
          <w:szCs w:val="24"/>
        </w:rPr>
        <w:t>csvPath</w:t>
      </w:r>
      <w:proofErr w:type="spellEnd"/>
      <w:r w:rsidRPr="007012F2">
        <w:rPr>
          <w:rFonts w:asciiTheme="minorHAnsi" w:eastAsia="Courier New" w:hAnsiTheme="minorHAnsi" w:cstheme="minorHAnsi"/>
          <w:b/>
          <w:bCs/>
          <w:sz w:val="24"/>
          <w:szCs w:val="24"/>
        </w:rPr>
        <w:t xml:space="preserve">, </w:t>
      </w:r>
      <w:proofErr w:type="spellStart"/>
      <w:r w:rsidRPr="007012F2">
        <w:rPr>
          <w:rFonts w:asciiTheme="minorHAnsi" w:eastAsia="Courier New" w:hAnsiTheme="minorHAnsi" w:cstheme="minorHAnsi"/>
          <w:b/>
          <w:bCs/>
          <w:sz w:val="24"/>
          <w:szCs w:val="24"/>
        </w:rPr>
        <w:t>HashTable</w:t>
      </w:r>
      <w:proofErr w:type="spellEnd"/>
      <w:r w:rsidRPr="007012F2">
        <w:rPr>
          <w:rFonts w:asciiTheme="minorHAnsi" w:eastAsia="Courier New" w:hAnsiTheme="minorHAnsi" w:cstheme="minorHAnsi"/>
          <w:b/>
          <w:bCs/>
          <w:sz w:val="24"/>
          <w:szCs w:val="24"/>
        </w:rPr>
        <w:t xml:space="preserve">* </w:t>
      </w:r>
      <w:proofErr w:type="spellStart"/>
      <w:r w:rsidRPr="007012F2">
        <w:rPr>
          <w:rFonts w:asciiTheme="minorHAnsi" w:eastAsia="Courier New" w:hAnsiTheme="minorHAnsi" w:cstheme="minorHAnsi"/>
          <w:b/>
          <w:bCs/>
          <w:sz w:val="24"/>
          <w:szCs w:val="24"/>
        </w:rPr>
        <w:t>hashtable</w:t>
      </w:r>
      <w:proofErr w:type="spellEnd"/>
      <w:r w:rsidRPr="007012F2">
        <w:rPr>
          <w:rFonts w:asciiTheme="minorHAnsi" w:eastAsia="Courier New" w:hAnsiTheme="minorHAnsi" w:cstheme="minorHAnsi"/>
          <w:b/>
          <w:bCs/>
          <w:sz w:val="24"/>
          <w:szCs w:val="24"/>
        </w:rPr>
        <w:t>)</w:t>
      </w:r>
    </w:p>
    <w:p w14:paraId="1CDF7606" w14:textId="19D98218" w:rsidR="007012F2" w:rsidRPr="007012F2" w:rsidRDefault="00AA0577" w:rsidP="007012F2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lastRenderedPageBreak/>
        <w:t xml:space="preserve">USE loop to read the </w:t>
      </w:r>
      <w:r w:rsidR="004C611F">
        <w:rPr>
          <w:rFonts w:asciiTheme="minorHAnsi" w:eastAsia="Courier New" w:hAnsiTheme="minorHAnsi" w:cstheme="minorHAnsi"/>
          <w:sz w:val="24"/>
          <w:szCs w:val="24"/>
        </w:rPr>
        <w:t xml:space="preserve">row of the </w:t>
      </w:r>
      <w:r>
        <w:rPr>
          <w:rFonts w:asciiTheme="minorHAnsi" w:eastAsia="Courier New" w:hAnsiTheme="minorHAnsi" w:cstheme="minorHAnsi"/>
          <w:sz w:val="24"/>
          <w:szCs w:val="24"/>
        </w:rPr>
        <w:t>csv file</w:t>
      </w:r>
    </w:p>
    <w:p w14:paraId="43BF7D5A" w14:textId="77777777" w:rsidR="007012F2" w:rsidRPr="007012F2" w:rsidRDefault="007012F2" w:rsidP="007012F2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7012F2">
        <w:rPr>
          <w:rFonts w:asciiTheme="minorHAnsi" w:eastAsia="Courier New" w:hAnsiTheme="minorHAnsi" w:cstheme="minorHAnsi"/>
          <w:sz w:val="24"/>
          <w:szCs w:val="24"/>
        </w:rPr>
        <w:t xml:space="preserve">For (unsigned int </w:t>
      </w:r>
      <w:proofErr w:type="spellStart"/>
      <w:r w:rsidRPr="007012F2">
        <w:rPr>
          <w:rFonts w:asciiTheme="minorHAnsi" w:eastAsia="Courier New" w:hAnsiTheme="minorHAnsi" w:cstheme="minorHAnsi"/>
          <w:sz w:val="24"/>
          <w:szCs w:val="24"/>
        </w:rPr>
        <w:t>i</w:t>
      </w:r>
      <w:proofErr w:type="spellEnd"/>
      <w:r w:rsidRPr="007012F2">
        <w:rPr>
          <w:rFonts w:asciiTheme="minorHAnsi" w:eastAsia="Courier New" w:hAnsiTheme="minorHAnsi" w:cstheme="minorHAnsi"/>
          <w:sz w:val="24"/>
          <w:szCs w:val="24"/>
        </w:rPr>
        <w:t xml:space="preserve"> = 0; </w:t>
      </w:r>
      <w:proofErr w:type="spellStart"/>
      <w:r w:rsidRPr="007012F2">
        <w:rPr>
          <w:rFonts w:asciiTheme="minorHAnsi" w:eastAsia="Courier New" w:hAnsiTheme="minorHAnsi" w:cstheme="minorHAnsi"/>
          <w:sz w:val="24"/>
          <w:szCs w:val="24"/>
        </w:rPr>
        <w:t>i</w:t>
      </w:r>
      <w:proofErr w:type="spellEnd"/>
      <w:r w:rsidRPr="007012F2">
        <w:rPr>
          <w:rFonts w:asciiTheme="minorHAnsi" w:eastAsia="Courier New" w:hAnsiTheme="minorHAnsi" w:cstheme="minorHAnsi"/>
          <w:sz w:val="24"/>
          <w:szCs w:val="24"/>
        </w:rPr>
        <w:t xml:space="preserve"> &lt; file. </w:t>
      </w:r>
      <w:proofErr w:type="spellStart"/>
      <w:proofErr w:type="gramStart"/>
      <w:r w:rsidRPr="007012F2">
        <w:rPr>
          <w:rFonts w:asciiTheme="minorHAnsi" w:eastAsia="Courier New" w:hAnsiTheme="minorHAnsi" w:cstheme="minorHAnsi"/>
          <w:sz w:val="24"/>
          <w:szCs w:val="24"/>
        </w:rPr>
        <w:t>rowCount</w:t>
      </w:r>
      <w:proofErr w:type="spellEnd"/>
      <w:r w:rsidRPr="007012F2">
        <w:rPr>
          <w:rFonts w:asciiTheme="minorHAnsi" w:eastAsia="Courier New" w:hAnsiTheme="minorHAnsi" w:cstheme="minorHAnsi"/>
          <w:sz w:val="24"/>
          <w:szCs w:val="24"/>
        </w:rPr>
        <w:t>(</w:t>
      </w:r>
      <w:proofErr w:type="gramEnd"/>
      <w:r w:rsidRPr="007012F2">
        <w:rPr>
          <w:rFonts w:asciiTheme="minorHAnsi" w:eastAsia="Courier New" w:hAnsiTheme="minorHAnsi" w:cstheme="minorHAnsi"/>
          <w:sz w:val="24"/>
          <w:szCs w:val="24"/>
        </w:rPr>
        <w:t xml:space="preserve">); </w:t>
      </w:r>
      <w:proofErr w:type="spellStart"/>
      <w:r w:rsidRPr="007012F2">
        <w:rPr>
          <w:rFonts w:asciiTheme="minorHAnsi" w:eastAsia="Courier New" w:hAnsiTheme="minorHAnsi" w:cstheme="minorHAnsi"/>
          <w:sz w:val="24"/>
          <w:szCs w:val="24"/>
        </w:rPr>
        <w:t>i</w:t>
      </w:r>
      <w:proofErr w:type="spellEnd"/>
      <w:r w:rsidRPr="007012F2">
        <w:rPr>
          <w:rFonts w:asciiTheme="minorHAnsi" w:eastAsia="Courier New" w:hAnsiTheme="minorHAnsi" w:cstheme="minorHAnsi"/>
          <w:sz w:val="24"/>
          <w:szCs w:val="24"/>
        </w:rPr>
        <w:t>++) {</w:t>
      </w:r>
    </w:p>
    <w:p w14:paraId="2DBFF779" w14:textId="77777777" w:rsidR="007012F2" w:rsidRPr="007012F2" w:rsidRDefault="007012F2" w:rsidP="007012F2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7012F2">
        <w:rPr>
          <w:rFonts w:asciiTheme="minorHAnsi" w:eastAsia="Courier New" w:hAnsiTheme="minorHAnsi" w:cstheme="minorHAnsi"/>
          <w:sz w:val="24"/>
          <w:szCs w:val="24"/>
        </w:rPr>
        <w:t xml:space="preserve">Course </w:t>
      </w:r>
      <w:proofErr w:type="spellStart"/>
      <w:proofErr w:type="gramStart"/>
      <w:r w:rsidRPr="007012F2">
        <w:rPr>
          <w:rFonts w:asciiTheme="minorHAnsi" w:eastAsia="Courier New" w:hAnsiTheme="minorHAnsi" w:cstheme="minorHAnsi"/>
          <w:sz w:val="24"/>
          <w:szCs w:val="24"/>
        </w:rPr>
        <w:t>course</w:t>
      </w:r>
      <w:proofErr w:type="spellEnd"/>
      <w:r w:rsidRPr="007012F2">
        <w:rPr>
          <w:rFonts w:asciiTheme="minorHAnsi" w:eastAsia="Courier New" w:hAnsiTheme="minorHAnsi" w:cstheme="minorHAnsi"/>
          <w:sz w:val="24"/>
          <w:szCs w:val="24"/>
        </w:rPr>
        <w:t>;</w:t>
      </w:r>
      <w:proofErr w:type="gramEnd"/>
    </w:p>
    <w:p w14:paraId="3885A14B" w14:textId="77777777" w:rsidR="007012F2" w:rsidRPr="007012F2" w:rsidRDefault="007012F2" w:rsidP="007012F2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proofErr w:type="spellStart"/>
      <w:proofErr w:type="gramStart"/>
      <w:r w:rsidRPr="007012F2">
        <w:rPr>
          <w:rFonts w:asciiTheme="minorHAnsi" w:eastAsia="Courier New" w:hAnsiTheme="minorHAnsi" w:cstheme="minorHAnsi"/>
          <w:sz w:val="24"/>
          <w:szCs w:val="24"/>
        </w:rPr>
        <w:t>course.courseId</w:t>
      </w:r>
      <w:proofErr w:type="spellEnd"/>
      <w:proofErr w:type="gramEnd"/>
      <w:r w:rsidRPr="007012F2">
        <w:rPr>
          <w:rFonts w:asciiTheme="minorHAnsi" w:eastAsia="Courier New" w:hAnsiTheme="minorHAnsi" w:cstheme="minorHAnsi"/>
          <w:sz w:val="24"/>
          <w:szCs w:val="24"/>
        </w:rPr>
        <w:t xml:space="preserve"> = file[</w:t>
      </w:r>
      <w:proofErr w:type="spellStart"/>
      <w:r w:rsidRPr="007012F2">
        <w:rPr>
          <w:rFonts w:asciiTheme="minorHAnsi" w:eastAsia="Courier New" w:hAnsiTheme="minorHAnsi" w:cstheme="minorHAnsi"/>
          <w:sz w:val="24"/>
          <w:szCs w:val="24"/>
        </w:rPr>
        <w:t>i</w:t>
      </w:r>
      <w:proofErr w:type="spellEnd"/>
      <w:r w:rsidRPr="007012F2">
        <w:rPr>
          <w:rFonts w:asciiTheme="minorHAnsi" w:eastAsia="Courier New" w:hAnsiTheme="minorHAnsi" w:cstheme="minorHAnsi"/>
          <w:sz w:val="24"/>
          <w:szCs w:val="24"/>
        </w:rPr>
        <w:t>][1];</w:t>
      </w:r>
    </w:p>
    <w:p w14:paraId="798986E5" w14:textId="77777777" w:rsidR="007012F2" w:rsidRPr="007012F2" w:rsidRDefault="007012F2" w:rsidP="007012F2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7012F2">
        <w:rPr>
          <w:rFonts w:asciiTheme="minorHAnsi" w:eastAsia="Courier New" w:hAnsiTheme="minorHAnsi" w:cstheme="minorHAnsi"/>
          <w:sz w:val="24"/>
          <w:szCs w:val="24"/>
        </w:rPr>
        <w:t xml:space="preserve">course.name = </w:t>
      </w:r>
      <w:proofErr w:type="gramStart"/>
      <w:r w:rsidRPr="007012F2">
        <w:rPr>
          <w:rFonts w:asciiTheme="minorHAnsi" w:eastAsia="Courier New" w:hAnsiTheme="minorHAnsi" w:cstheme="minorHAnsi"/>
          <w:sz w:val="24"/>
          <w:szCs w:val="24"/>
        </w:rPr>
        <w:t>file.[</w:t>
      </w:r>
      <w:proofErr w:type="spellStart"/>
      <w:proofErr w:type="gramEnd"/>
      <w:r w:rsidRPr="007012F2">
        <w:rPr>
          <w:rFonts w:asciiTheme="minorHAnsi" w:eastAsia="Courier New" w:hAnsiTheme="minorHAnsi" w:cstheme="minorHAnsi"/>
          <w:sz w:val="24"/>
          <w:szCs w:val="24"/>
        </w:rPr>
        <w:t>i</w:t>
      </w:r>
      <w:proofErr w:type="spellEnd"/>
      <w:r w:rsidRPr="007012F2">
        <w:rPr>
          <w:rFonts w:asciiTheme="minorHAnsi" w:eastAsia="Courier New" w:hAnsiTheme="minorHAnsi" w:cstheme="minorHAnsi"/>
          <w:sz w:val="24"/>
          <w:szCs w:val="24"/>
        </w:rPr>
        <w:t>][0];</w:t>
      </w:r>
    </w:p>
    <w:p w14:paraId="2C08F86D" w14:textId="77777777" w:rsidR="007012F2" w:rsidRPr="007012F2" w:rsidRDefault="007012F2" w:rsidP="004C611F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7012F2">
        <w:rPr>
          <w:rFonts w:asciiTheme="minorHAnsi" w:eastAsia="Courier New" w:hAnsiTheme="minorHAnsi" w:cstheme="minorHAnsi"/>
          <w:sz w:val="24"/>
          <w:szCs w:val="24"/>
        </w:rPr>
        <w:t>while not end of line</w:t>
      </w:r>
    </w:p>
    <w:p w14:paraId="6F2F438A" w14:textId="184FC4E4" w:rsidR="007012F2" w:rsidRPr="007012F2" w:rsidRDefault="00A40431" w:rsidP="00A40431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 xml:space="preserve">     </w:t>
      </w:r>
      <w:proofErr w:type="spellStart"/>
      <w:proofErr w:type="gramStart"/>
      <w:r w:rsidR="007012F2" w:rsidRPr="007012F2">
        <w:rPr>
          <w:rFonts w:asciiTheme="minorHAnsi" w:eastAsia="Courier New" w:hAnsiTheme="minorHAnsi" w:cstheme="minorHAnsi"/>
          <w:sz w:val="24"/>
          <w:szCs w:val="24"/>
        </w:rPr>
        <w:t>course.prereq</w:t>
      </w:r>
      <w:proofErr w:type="spellEnd"/>
      <w:proofErr w:type="gramEnd"/>
      <w:r w:rsidR="007012F2" w:rsidRPr="007012F2">
        <w:rPr>
          <w:rFonts w:asciiTheme="minorHAnsi" w:eastAsia="Courier New" w:hAnsiTheme="minorHAnsi" w:cstheme="minorHAnsi"/>
          <w:sz w:val="24"/>
          <w:szCs w:val="24"/>
        </w:rPr>
        <w:t xml:space="preserve"> = file[</w:t>
      </w:r>
      <w:proofErr w:type="spellStart"/>
      <w:r w:rsidR="007012F2" w:rsidRPr="007012F2">
        <w:rPr>
          <w:rFonts w:asciiTheme="minorHAnsi" w:eastAsia="Courier New" w:hAnsiTheme="minorHAnsi" w:cstheme="minorHAnsi"/>
          <w:sz w:val="24"/>
          <w:szCs w:val="24"/>
        </w:rPr>
        <w:t>i</w:t>
      </w:r>
      <w:proofErr w:type="spellEnd"/>
      <w:r w:rsidR="007012F2" w:rsidRPr="007012F2">
        <w:rPr>
          <w:rFonts w:asciiTheme="minorHAnsi" w:eastAsia="Courier New" w:hAnsiTheme="minorHAnsi" w:cstheme="minorHAnsi"/>
          <w:sz w:val="24"/>
          <w:szCs w:val="24"/>
        </w:rPr>
        <w:t>][8];</w:t>
      </w:r>
    </w:p>
    <w:p w14:paraId="31CD112F" w14:textId="0D23DB0D" w:rsidR="00176BE8" w:rsidRPr="00401E82" w:rsidRDefault="009E6F76" w:rsidP="009E6F76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proofErr w:type="spellStart"/>
      <w:r>
        <w:rPr>
          <w:rFonts w:asciiTheme="minorHAnsi" w:eastAsia="Courier New" w:hAnsiTheme="minorHAnsi" w:cstheme="minorHAnsi"/>
          <w:sz w:val="24"/>
          <w:szCs w:val="24"/>
        </w:rPr>
        <w:t>Hash</w:t>
      </w:r>
      <w:r w:rsidR="007012F2" w:rsidRPr="00401E82">
        <w:rPr>
          <w:rFonts w:asciiTheme="minorHAnsi" w:eastAsia="Courier New" w:hAnsiTheme="minorHAnsi" w:cstheme="minorHAnsi"/>
          <w:sz w:val="24"/>
          <w:szCs w:val="24"/>
        </w:rPr>
        <w:t>Table</w:t>
      </w:r>
      <w:proofErr w:type="spellEnd"/>
      <w:r w:rsidR="007012F2" w:rsidRPr="00401E82">
        <w:rPr>
          <w:rFonts w:asciiTheme="minorHAnsi" w:eastAsia="Courier New" w:hAnsiTheme="minorHAnsi" w:cstheme="minorHAnsi"/>
          <w:sz w:val="24"/>
          <w:szCs w:val="24"/>
        </w:rPr>
        <w:t>-&gt;Insert(course</w:t>
      </w:r>
      <w:proofErr w:type="gramStart"/>
      <w:r w:rsidR="007012F2" w:rsidRPr="00401E82">
        <w:rPr>
          <w:rFonts w:asciiTheme="minorHAnsi" w:eastAsia="Courier New" w:hAnsiTheme="minorHAnsi" w:cstheme="minorHAnsi"/>
          <w:sz w:val="24"/>
          <w:szCs w:val="24"/>
        </w:rPr>
        <w:t>);</w:t>
      </w:r>
      <w:proofErr w:type="gramEnd"/>
    </w:p>
    <w:p w14:paraId="228C1086" w14:textId="6A774669" w:rsidR="00176BE8" w:rsidRPr="00401E82" w:rsidRDefault="00176BE8" w:rsidP="003F6F9A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</w:p>
    <w:p w14:paraId="7E6B9817" w14:textId="5DD1C350" w:rsidR="00176BE8" w:rsidRPr="00401E82" w:rsidRDefault="031B8CA4" w:rsidP="003F6F9A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401E82">
        <w:rPr>
          <w:rFonts w:asciiTheme="minorHAnsi" w:eastAsia="Courier New" w:hAnsiTheme="minorHAnsi" w:cstheme="minorHAnsi"/>
          <w:sz w:val="24"/>
          <w:szCs w:val="24"/>
        </w:rPr>
        <w:t>}</w:t>
      </w:r>
    </w:p>
    <w:p w14:paraId="1AA7D805" w14:textId="1FE187F6" w:rsidR="00176BE8" w:rsidRPr="00401E82" w:rsidRDefault="00176BE8" w:rsidP="003F6F9A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</w:p>
    <w:p w14:paraId="2D61DCD8" w14:textId="2EC3CB10" w:rsidR="00176BE8" w:rsidRPr="00401E82" w:rsidRDefault="031B8CA4" w:rsidP="003F6F9A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401E82">
        <w:rPr>
          <w:rFonts w:asciiTheme="minorHAnsi" w:eastAsia="Courier New" w:hAnsiTheme="minorHAnsi" w:cstheme="minorHAnsi"/>
          <w:sz w:val="24"/>
          <w:szCs w:val="24"/>
        </w:rPr>
        <w:t>//Binary Search Tree – Milestone 3</w:t>
      </w:r>
    </w:p>
    <w:p w14:paraId="48AB32F2" w14:textId="2E854906" w:rsidR="00176BE8" w:rsidRPr="00401E82" w:rsidRDefault="00176BE8" w:rsidP="003F6F9A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</w:p>
    <w:p w14:paraId="2F2E6BA7" w14:textId="77777777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b/>
          <w:bCs/>
          <w:sz w:val="24"/>
          <w:szCs w:val="24"/>
        </w:rPr>
      </w:pPr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>Define a binary search tree to hold all courses</w:t>
      </w:r>
    </w:p>
    <w:p w14:paraId="22E4AF79" w14:textId="77777777" w:rsidR="001530F8" w:rsidRPr="001530F8" w:rsidRDefault="001530F8" w:rsidP="003855CF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BinarySearchTree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* </w:t>
      </w:r>
      <w:proofErr w:type="spellStart"/>
      <w:proofErr w:type="gramStart"/>
      <w:r w:rsidRPr="001530F8">
        <w:rPr>
          <w:rFonts w:asciiTheme="minorHAnsi" w:eastAsia="Courier New" w:hAnsiTheme="minorHAnsi" w:cstheme="minorHAnsi"/>
          <w:sz w:val="24"/>
          <w:szCs w:val="24"/>
        </w:rPr>
        <w:t>bst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;</w:t>
      </w:r>
      <w:proofErr w:type="gramEnd"/>
    </w:p>
    <w:p w14:paraId="3A2C8B93" w14:textId="77777777" w:rsidR="001530F8" w:rsidRPr="001530F8" w:rsidRDefault="001530F8" w:rsidP="003855CF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bst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 = new </w:t>
      </w:r>
      <w:proofErr w:type="spellStart"/>
      <w:proofErr w:type="gramStart"/>
      <w:r w:rsidRPr="001530F8">
        <w:rPr>
          <w:rFonts w:asciiTheme="minorHAnsi" w:eastAsia="Courier New" w:hAnsiTheme="minorHAnsi" w:cstheme="minorHAnsi"/>
          <w:sz w:val="24"/>
          <w:szCs w:val="24"/>
        </w:rPr>
        <w:t>BinarySearchTree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(</w:t>
      </w:r>
      <w:proofErr w:type="gramEnd"/>
      <w:r w:rsidRPr="001530F8">
        <w:rPr>
          <w:rFonts w:asciiTheme="minorHAnsi" w:eastAsia="Courier New" w:hAnsiTheme="minorHAnsi" w:cstheme="minorHAnsi"/>
          <w:sz w:val="24"/>
          <w:szCs w:val="24"/>
        </w:rPr>
        <w:t>);</w:t>
      </w:r>
    </w:p>
    <w:p w14:paraId="59F35F57" w14:textId="77777777" w:rsidR="001530F8" w:rsidRPr="001530F8" w:rsidRDefault="001530F8" w:rsidP="003855CF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Course </w:t>
      </w:r>
      <w:proofErr w:type="spellStart"/>
      <w:proofErr w:type="gramStart"/>
      <w:r w:rsidRPr="001530F8">
        <w:rPr>
          <w:rFonts w:asciiTheme="minorHAnsi" w:eastAsia="Courier New" w:hAnsiTheme="minorHAnsi" w:cstheme="minorHAnsi"/>
          <w:sz w:val="24"/>
          <w:szCs w:val="24"/>
        </w:rPr>
        <w:t>course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;</w:t>
      </w:r>
      <w:proofErr w:type="gramEnd"/>
    </w:p>
    <w:p w14:paraId="689D7DBF" w14:textId="77777777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 xml:space="preserve">Create add node method void </w:t>
      </w:r>
      <w:proofErr w:type="spellStart"/>
      <w:proofErr w:type="gramStart"/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>BinarySearchTree</w:t>
      </w:r>
      <w:proofErr w:type="spellEnd"/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>::</w:t>
      </w:r>
      <w:proofErr w:type="spellStart"/>
      <w:proofErr w:type="gramEnd"/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>addNode</w:t>
      </w:r>
      <w:proofErr w:type="spellEnd"/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 xml:space="preserve">(Node* node, Course 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course</w:t>
      </w:r>
      <w:proofErr w:type="spellEnd"/>
    </w:p>
    <w:p w14:paraId="7C7571CD" w14:textId="5ADAFFCD" w:rsidR="00AD0B86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IF </w:t>
      </w:r>
      <w:r w:rsidR="008972E4">
        <w:rPr>
          <w:rFonts w:asciiTheme="minorHAnsi" w:eastAsia="Courier New" w:hAnsiTheme="minorHAnsi" w:cstheme="minorHAnsi"/>
          <w:sz w:val="24"/>
          <w:szCs w:val="24"/>
        </w:rPr>
        <w:t>root</w:t>
      </w:r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 is NULL</w:t>
      </w:r>
    </w:p>
    <w:p w14:paraId="7CEDECDD" w14:textId="000625AB" w:rsidR="001530F8" w:rsidRPr="001530F8" w:rsidRDefault="00AD0B86" w:rsidP="00AD0B86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 xml:space="preserve">     THEN 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add </w:t>
      </w:r>
      <w:r w:rsidR="008972E4">
        <w:rPr>
          <w:rFonts w:asciiTheme="minorHAnsi" w:eastAsia="Courier New" w:hAnsiTheme="minorHAnsi" w:cstheme="minorHAnsi"/>
          <w:sz w:val="24"/>
          <w:szCs w:val="24"/>
        </w:rPr>
        <w:t>root</w:t>
      </w:r>
    </w:p>
    <w:p w14:paraId="502D02C6" w14:textId="77777777" w:rsidR="008972E4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IF node is less than root </w:t>
      </w:r>
    </w:p>
    <w:p w14:paraId="4EA4CA61" w14:textId="36488E66" w:rsidR="001530F8" w:rsidRPr="001530F8" w:rsidRDefault="008972E4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 xml:space="preserve">     </w:t>
      </w:r>
      <w:r w:rsidR="007E6A22">
        <w:rPr>
          <w:rFonts w:asciiTheme="minorHAnsi" w:eastAsia="Courier New" w:hAnsiTheme="minorHAnsi" w:cstheme="minorHAnsi"/>
          <w:sz w:val="24"/>
          <w:szCs w:val="24"/>
        </w:rPr>
        <w:t>THEN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add to left</w:t>
      </w:r>
    </w:p>
    <w:p w14:paraId="22F4BAE4" w14:textId="34F8D4AE" w:rsidR="001530F8" w:rsidRPr="001530F8" w:rsidRDefault="007E6A22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 xml:space="preserve">   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IF no left node</w:t>
      </w:r>
    </w:p>
    <w:p w14:paraId="21B27387" w14:textId="5EAFD59B" w:rsidR="001530F8" w:rsidRPr="001530F8" w:rsidRDefault="007E6A22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 xml:space="preserve">   </w:t>
      </w:r>
      <w:r w:rsidR="00A824CD">
        <w:rPr>
          <w:rFonts w:asciiTheme="minorHAnsi" w:eastAsia="Courier New" w:hAnsiTheme="minorHAnsi" w:cstheme="minorHAnsi"/>
          <w:sz w:val="24"/>
          <w:szCs w:val="24"/>
        </w:rPr>
        <w:t xml:space="preserve">     THEN Current node 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becomes right</w:t>
      </w:r>
    </w:p>
    <w:p w14:paraId="5606CC72" w14:textId="77777777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>IF node is greater than root add right</w:t>
      </w:r>
    </w:p>
    <w:p w14:paraId="5DDE196A" w14:textId="5DD65E1D" w:rsidR="001530F8" w:rsidRPr="001530F8" w:rsidRDefault="00A824CD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 xml:space="preserve">     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IF no right node</w:t>
      </w:r>
    </w:p>
    <w:p w14:paraId="2C81D5D8" w14:textId="477584E1" w:rsidR="001530F8" w:rsidRPr="001530F8" w:rsidRDefault="00A824CD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 xml:space="preserve">          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this node becomes right</w:t>
      </w:r>
    </w:p>
    <w:p w14:paraId="0BF58D3F" w14:textId="77777777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b/>
          <w:bCs/>
          <w:sz w:val="24"/>
          <w:szCs w:val="24"/>
        </w:rPr>
      </w:pPr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 xml:space="preserve">void </w:t>
      </w:r>
      <w:proofErr w:type="spellStart"/>
      <w:proofErr w:type="gramStart"/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>loadCourses</w:t>
      </w:r>
      <w:proofErr w:type="spellEnd"/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>(</w:t>
      </w:r>
      <w:proofErr w:type="gramEnd"/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 xml:space="preserve">string </w:t>
      </w:r>
      <w:proofErr w:type="spellStart"/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>csvPath</w:t>
      </w:r>
      <w:proofErr w:type="spellEnd"/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 xml:space="preserve">, </w:t>
      </w:r>
      <w:proofErr w:type="spellStart"/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>BinarySearchTree</w:t>
      </w:r>
      <w:proofErr w:type="spellEnd"/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 xml:space="preserve">* </w:t>
      </w:r>
      <w:proofErr w:type="spellStart"/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>bst</w:t>
      </w:r>
      <w:proofErr w:type="spellEnd"/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>)</w:t>
      </w:r>
    </w:p>
    <w:p w14:paraId="66387231" w14:textId="5A5C50D1" w:rsidR="001530F8" w:rsidRPr="001530F8" w:rsidRDefault="00357F7E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 xml:space="preserve">USE 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loop to read rows of a CSV file</w:t>
      </w:r>
    </w:p>
    <w:p w14:paraId="1E81A682" w14:textId="6A2E6B5E" w:rsidR="001530F8" w:rsidRPr="001530F8" w:rsidRDefault="00357F7E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 xml:space="preserve">     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for (unsigned int </w:t>
      </w:r>
      <w:proofErr w:type="spell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i</w:t>
      </w:r>
      <w:proofErr w:type="spell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= 0; </w:t>
      </w:r>
      <w:proofErr w:type="spell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i</w:t>
      </w:r>
      <w:proofErr w:type="spell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&lt; </w:t>
      </w:r>
      <w:proofErr w:type="spellStart"/>
      <w:proofErr w:type="gram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file.rowCount</w:t>
      </w:r>
      <w:proofErr w:type="spellEnd"/>
      <w:proofErr w:type="gram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(); </w:t>
      </w:r>
      <w:proofErr w:type="spell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i</w:t>
      </w:r>
      <w:proofErr w:type="spell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++) {</w:t>
      </w:r>
    </w:p>
    <w:p w14:paraId="42BDCEC9" w14:textId="6ADE2E45" w:rsidR="001530F8" w:rsidRPr="001530F8" w:rsidRDefault="00357F7E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 xml:space="preserve">          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Course </w:t>
      </w:r>
      <w:proofErr w:type="spellStart"/>
      <w:proofErr w:type="gram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course</w:t>
      </w:r>
      <w:proofErr w:type="spell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;</w:t>
      </w:r>
      <w:proofErr w:type="gramEnd"/>
    </w:p>
    <w:p w14:paraId="06B2D35C" w14:textId="4AF0352D" w:rsidR="001530F8" w:rsidRPr="001530F8" w:rsidRDefault="00357F7E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 xml:space="preserve">          </w:t>
      </w:r>
      <w:proofErr w:type="spellStart"/>
      <w:proofErr w:type="gram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course.couseId</w:t>
      </w:r>
      <w:proofErr w:type="spellEnd"/>
      <w:proofErr w:type="gram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= file[</w:t>
      </w:r>
      <w:proofErr w:type="spell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i</w:t>
      </w:r>
      <w:proofErr w:type="spell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][1];</w:t>
      </w:r>
    </w:p>
    <w:p w14:paraId="156317D6" w14:textId="121BA11E" w:rsidR="001530F8" w:rsidRPr="001530F8" w:rsidRDefault="00357F7E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 xml:space="preserve">          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course.name = file[</w:t>
      </w:r>
      <w:proofErr w:type="spell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i</w:t>
      </w:r>
      <w:proofErr w:type="spell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][0</w:t>
      </w:r>
      <w:proofErr w:type="gram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];</w:t>
      </w:r>
      <w:proofErr w:type="gramEnd"/>
    </w:p>
    <w:p w14:paraId="1596350D" w14:textId="0CBF2CBA" w:rsidR="001530F8" w:rsidRPr="001530F8" w:rsidRDefault="002D1CFB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 xml:space="preserve">               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While not end of line</w:t>
      </w:r>
    </w:p>
    <w:p w14:paraId="3E7DF210" w14:textId="422FCBAB" w:rsidR="001530F8" w:rsidRPr="001530F8" w:rsidRDefault="002D1CFB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 xml:space="preserve">                    </w:t>
      </w:r>
      <w:proofErr w:type="spellStart"/>
      <w:proofErr w:type="gram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course.prereq</w:t>
      </w:r>
      <w:proofErr w:type="spellEnd"/>
      <w:proofErr w:type="gram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= file[</w:t>
      </w:r>
      <w:proofErr w:type="spell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i</w:t>
      </w:r>
      <w:proofErr w:type="spell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][8];</w:t>
      </w:r>
    </w:p>
    <w:p w14:paraId="00BC2E73" w14:textId="79F9E006" w:rsidR="001530F8" w:rsidRDefault="002D1CFB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 xml:space="preserve">                </w:t>
      </w:r>
      <w:proofErr w:type="spell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bst</w:t>
      </w:r>
      <w:proofErr w:type="spell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-&gt;</w:t>
      </w:r>
      <w:proofErr w:type="spell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Instert</w:t>
      </w:r>
      <w:proofErr w:type="spell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(course</w:t>
      </w:r>
      <w:proofErr w:type="gram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);</w:t>
      </w:r>
      <w:proofErr w:type="gramEnd"/>
    </w:p>
    <w:p w14:paraId="07B9707E" w14:textId="77777777" w:rsidR="00501203" w:rsidRPr="001530F8" w:rsidRDefault="00501203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</w:p>
    <w:p w14:paraId="4E4EB510" w14:textId="77777777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b/>
          <w:bCs/>
          <w:sz w:val="24"/>
          <w:szCs w:val="24"/>
        </w:rPr>
      </w:pPr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>Print Course Info and Prerequisites:</w:t>
      </w:r>
    </w:p>
    <w:p w14:paraId="3C850500" w14:textId="77777777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>// Vector</w:t>
      </w:r>
    </w:p>
    <w:p w14:paraId="561D9C4D" w14:textId="0B9DAD19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b/>
          <w:bCs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void </w:t>
      </w:r>
      <w:proofErr w:type="spellStart"/>
      <w:proofErr w:type="gramStart"/>
      <w:r w:rsidRPr="001530F8">
        <w:rPr>
          <w:rFonts w:asciiTheme="minorHAnsi" w:eastAsia="Courier New" w:hAnsiTheme="minorHAnsi" w:cstheme="minorHAnsi"/>
          <w:sz w:val="24"/>
          <w:szCs w:val="24"/>
        </w:rPr>
        <w:t>printCourseInforamtion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(</w:t>
      </w:r>
      <w:proofErr w:type="gramEnd"/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 xml:space="preserve">Vector&lt;Course&gt; </w:t>
      </w:r>
      <w:proofErr w:type="spellStart"/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>courseId</w:t>
      </w:r>
      <w:proofErr w:type="spellEnd"/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>)</w:t>
      </w:r>
    </w:p>
    <w:p w14:paraId="490224DE" w14:textId="77777777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b/>
          <w:bCs/>
          <w:sz w:val="24"/>
          <w:szCs w:val="24"/>
        </w:rPr>
      </w:pPr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 xml:space="preserve">GET input for </w:t>
      </w:r>
      <w:proofErr w:type="spellStart"/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>courseId</w:t>
      </w:r>
      <w:proofErr w:type="spellEnd"/>
    </w:p>
    <w:p w14:paraId="724D2BE4" w14:textId="25339D77" w:rsidR="001530F8" w:rsidRPr="001530F8" w:rsidRDefault="00A92ADB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>ASSIGN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key = </w:t>
      </w:r>
      <w:proofErr w:type="spell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courseId</w:t>
      </w:r>
      <w:proofErr w:type="spellEnd"/>
    </w:p>
    <w:p w14:paraId="1599C277" w14:textId="02C7F07E" w:rsidR="001530F8" w:rsidRPr="001530F8" w:rsidRDefault="00A92ADB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>ASSIGN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node to the node.at(key)</w:t>
      </w:r>
    </w:p>
    <w:p w14:paraId="46C613CA" w14:textId="77777777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lastRenderedPageBreak/>
        <w:t xml:space="preserve">IF current node </w:t>
      </w:r>
      <w:proofErr w:type="gramStart"/>
      <w:r w:rsidRPr="001530F8">
        <w:rPr>
          <w:rFonts w:asciiTheme="minorHAnsi" w:eastAsia="Courier New" w:hAnsiTheme="minorHAnsi" w:cstheme="minorHAnsi"/>
          <w:sz w:val="24"/>
          <w:szCs w:val="24"/>
        </w:rPr>
        <w:t>matches</w:t>
      </w:r>
      <w:proofErr w:type="gram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 key</w:t>
      </w:r>
    </w:p>
    <w:p w14:paraId="37F20DF1" w14:textId="35700D1D" w:rsidR="001530F8" w:rsidRPr="001530F8" w:rsidRDefault="00DA30B6" w:rsidP="00DA30B6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>RETURN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course</w:t>
      </w:r>
    </w:p>
    <w:p w14:paraId="5C0D9D0F" w14:textId="77777777" w:rsidR="001530F8" w:rsidRPr="001530F8" w:rsidRDefault="001530F8" w:rsidP="005F75A9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displayCourse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(nodes[key</w:t>
      </w:r>
      <w:proofErr w:type="gramStart"/>
      <w:r w:rsidRPr="001530F8">
        <w:rPr>
          <w:rFonts w:asciiTheme="minorHAnsi" w:eastAsia="Courier New" w:hAnsiTheme="minorHAnsi" w:cstheme="minorHAnsi"/>
          <w:sz w:val="24"/>
          <w:szCs w:val="24"/>
        </w:rPr>
        <w:t>].course</w:t>
      </w:r>
      <w:proofErr w:type="gramEnd"/>
      <w:r w:rsidRPr="001530F8">
        <w:rPr>
          <w:rFonts w:asciiTheme="minorHAnsi" w:eastAsia="Courier New" w:hAnsiTheme="minorHAnsi" w:cstheme="minorHAnsi"/>
          <w:sz w:val="24"/>
          <w:szCs w:val="24"/>
        </w:rPr>
        <w:t>)</w:t>
      </w:r>
    </w:p>
    <w:p w14:paraId="114F1F5F" w14:textId="77777777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>IF node points to null, return null</w:t>
      </w:r>
    </w:p>
    <w:p w14:paraId="2373279A" w14:textId="77777777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>ELSE</w:t>
      </w:r>
    </w:p>
    <w:p w14:paraId="13C2F93E" w14:textId="7ACA3CC1" w:rsidR="001530F8" w:rsidRPr="001530F8" w:rsidRDefault="005F75A9" w:rsidP="00A92ADB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>WHILE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the node is not null, check against the key</w:t>
      </w:r>
    </w:p>
    <w:p w14:paraId="39E07F23" w14:textId="77777777" w:rsidR="001530F8" w:rsidRPr="001530F8" w:rsidRDefault="001530F8" w:rsidP="00A92ADB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IF the key matches the 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courseId</w:t>
      </w:r>
      <w:proofErr w:type="spellEnd"/>
    </w:p>
    <w:p w14:paraId="747A43B8" w14:textId="15747856" w:rsidR="001530F8" w:rsidRPr="001530F8" w:rsidRDefault="00A92ADB" w:rsidP="00A92ADB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>RETURN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course</w:t>
      </w:r>
    </w:p>
    <w:p w14:paraId="1184DA2A" w14:textId="77777777" w:rsidR="001530F8" w:rsidRPr="001530F8" w:rsidRDefault="001530F8" w:rsidP="00A92ADB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displayCourse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(nodes[key</w:t>
      </w:r>
      <w:proofErr w:type="gramStart"/>
      <w:r w:rsidRPr="001530F8">
        <w:rPr>
          <w:rFonts w:asciiTheme="minorHAnsi" w:eastAsia="Courier New" w:hAnsiTheme="minorHAnsi" w:cstheme="minorHAnsi"/>
          <w:sz w:val="24"/>
          <w:szCs w:val="24"/>
        </w:rPr>
        <w:t>].course</w:t>
      </w:r>
      <w:proofErr w:type="gramEnd"/>
      <w:r w:rsidRPr="001530F8">
        <w:rPr>
          <w:rFonts w:asciiTheme="minorHAnsi" w:eastAsia="Courier New" w:hAnsiTheme="minorHAnsi" w:cstheme="minorHAnsi"/>
          <w:sz w:val="24"/>
          <w:szCs w:val="24"/>
        </w:rPr>
        <w:t>)</w:t>
      </w:r>
    </w:p>
    <w:p w14:paraId="30B23B86" w14:textId="5DC05561" w:rsidR="001530F8" w:rsidRPr="001530F8" w:rsidRDefault="00A92ADB" w:rsidP="00A92ADB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>POINT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to next node</w:t>
      </w:r>
    </w:p>
    <w:p w14:paraId="40A25B59" w14:textId="77777777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b/>
          <w:bCs/>
          <w:sz w:val="24"/>
          <w:szCs w:val="24"/>
        </w:rPr>
      </w:pPr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>// TREE</w:t>
      </w:r>
    </w:p>
    <w:p w14:paraId="2F972CBD" w14:textId="04677A2B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proofErr w:type="spellStart"/>
      <w:proofErr w:type="gramStart"/>
      <w:r w:rsidRPr="001530F8">
        <w:rPr>
          <w:rFonts w:asciiTheme="minorHAnsi" w:eastAsia="Courier New" w:hAnsiTheme="minorHAnsi" w:cstheme="minorHAnsi"/>
          <w:sz w:val="24"/>
          <w:szCs w:val="24"/>
        </w:rPr>
        <w:t>voidPrintCourseInformation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(</w:t>
      </w:r>
      <w:proofErr w:type="gram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Tree&lt;Course&gt; courses, String 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couseId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)</w:t>
      </w:r>
    </w:p>
    <w:p w14:paraId="559C2C78" w14:textId="77777777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GET input for 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couseIdAssing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 current node to root</w:t>
      </w:r>
    </w:p>
    <w:p w14:paraId="6362E151" w14:textId="77777777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>While current node is not NULL</w:t>
      </w:r>
    </w:p>
    <w:p w14:paraId="636AC594" w14:textId="77777777" w:rsidR="001530F8" w:rsidRPr="001530F8" w:rsidRDefault="001530F8" w:rsidP="00775952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IF </w:t>
      </w:r>
      <w:proofErr w:type="spellStart"/>
      <w:proofErr w:type="gramStart"/>
      <w:r w:rsidRPr="001530F8">
        <w:rPr>
          <w:rFonts w:asciiTheme="minorHAnsi" w:eastAsia="Courier New" w:hAnsiTheme="minorHAnsi" w:cstheme="minorHAnsi"/>
          <w:sz w:val="24"/>
          <w:szCs w:val="24"/>
        </w:rPr>
        <w:t>course.courseId</w:t>
      </w:r>
      <w:proofErr w:type="spellEnd"/>
      <w:proofErr w:type="gram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 matches current</w:t>
      </w:r>
    </w:p>
    <w:p w14:paraId="122AA0DA" w14:textId="369D88E3" w:rsidR="001530F8" w:rsidRPr="001530F8" w:rsidRDefault="005D1BEE" w:rsidP="005D1BEE">
      <w:pPr>
        <w:suppressAutoHyphens/>
        <w:spacing w:after="0" w:line="240" w:lineRule="auto"/>
        <w:ind w:left="720"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>RETURN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current</w:t>
      </w:r>
    </w:p>
    <w:p w14:paraId="086975C2" w14:textId="7164737A" w:rsidR="001530F8" w:rsidRPr="001530F8" w:rsidRDefault="00B6007A" w:rsidP="005D1BEE">
      <w:pPr>
        <w:suppressAutoHyphens/>
        <w:spacing w:after="0" w:line="240" w:lineRule="auto"/>
        <w:ind w:left="720"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>OUTPUT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</w:t>
      </w:r>
      <w:proofErr w:type="spellStart"/>
      <w:proofErr w:type="gram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course.couseId</w:t>
      </w:r>
      <w:proofErr w:type="spellEnd"/>
      <w:proofErr w:type="gram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&lt;&lt; output course.name</w:t>
      </w:r>
    </w:p>
    <w:p w14:paraId="50D74D8C" w14:textId="77777777" w:rsidR="001530F8" w:rsidRPr="001530F8" w:rsidRDefault="001530F8" w:rsidP="00B6007A">
      <w:pPr>
        <w:suppressAutoHyphens/>
        <w:spacing w:after="0" w:line="240" w:lineRule="auto"/>
        <w:ind w:left="720"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>While (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prereq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 = true)</w:t>
      </w:r>
    </w:p>
    <w:p w14:paraId="6EC6C4EE" w14:textId="658273B2" w:rsidR="001530F8" w:rsidRPr="001530F8" w:rsidRDefault="00B6007A" w:rsidP="00B6007A">
      <w:pPr>
        <w:suppressAutoHyphens/>
        <w:spacing w:after="0" w:line="240" w:lineRule="auto"/>
        <w:ind w:left="1440"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>OUTPUT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</w:t>
      </w:r>
      <w:proofErr w:type="spellStart"/>
      <w:proofErr w:type="gram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course.prerequisites</w:t>
      </w:r>
      <w:proofErr w:type="spellEnd"/>
      <w:proofErr w:type="gramEnd"/>
    </w:p>
    <w:p w14:paraId="5A7DCCD4" w14:textId="77777777" w:rsidR="001530F8" w:rsidRPr="001530F8" w:rsidRDefault="001530F8" w:rsidP="007642C0">
      <w:pPr>
        <w:suppressAutoHyphens/>
        <w:spacing w:after="0" w:line="240" w:lineRule="auto"/>
        <w:ind w:left="720"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IF 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courseId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 is less than root</w:t>
      </w:r>
    </w:p>
    <w:p w14:paraId="2727D049" w14:textId="77777777" w:rsidR="001530F8" w:rsidRPr="001530F8" w:rsidRDefault="001530F8" w:rsidP="007642C0">
      <w:pPr>
        <w:suppressAutoHyphens/>
        <w:spacing w:after="0" w:line="240" w:lineRule="auto"/>
        <w:ind w:left="1440"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>Set current to left</w:t>
      </w:r>
    </w:p>
    <w:p w14:paraId="3D6E503E" w14:textId="77777777" w:rsidR="001530F8" w:rsidRPr="001530F8" w:rsidRDefault="001530F8" w:rsidP="007642C0">
      <w:pPr>
        <w:suppressAutoHyphens/>
        <w:spacing w:after="0" w:line="240" w:lineRule="auto"/>
        <w:ind w:left="720"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>ELSE set current to right</w:t>
      </w:r>
    </w:p>
    <w:p w14:paraId="4C093E8D" w14:textId="77777777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b/>
          <w:bCs/>
          <w:sz w:val="24"/>
          <w:szCs w:val="24"/>
        </w:rPr>
      </w:pPr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>MENU:</w:t>
      </w:r>
    </w:p>
    <w:p w14:paraId="4C829406" w14:textId="7551A7D3" w:rsidR="001530F8" w:rsidRPr="001530F8" w:rsidRDefault="0044783C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>SET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choice to </w:t>
      </w:r>
      <w:proofErr w:type="gram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0;</w:t>
      </w:r>
      <w:proofErr w:type="gramEnd"/>
    </w:p>
    <w:p w14:paraId="487584FE" w14:textId="0BD51287" w:rsidR="001530F8" w:rsidRPr="001530F8" w:rsidRDefault="0044783C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>WHILE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choice is not equal to 4</w:t>
      </w:r>
    </w:p>
    <w:p w14:paraId="5F7BE3CE" w14:textId="1BE93217" w:rsidR="001530F8" w:rsidRPr="001530F8" w:rsidRDefault="0044783C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>OUTPUT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menu choices</w:t>
      </w:r>
    </w:p>
    <w:p w14:paraId="2EDF4661" w14:textId="77777777" w:rsidR="001530F8" w:rsidRPr="001530F8" w:rsidRDefault="001530F8" w:rsidP="0044783C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>1. Load Course File</w:t>
      </w:r>
    </w:p>
    <w:p w14:paraId="469BCA55" w14:textId="77777777" w:rsidR="001530F8" w:rsidRPr="001530F8" w:rsidRDefault="001530F8" w:rsidP="0044783C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>2. Print Course List</w:t>
      </w:r>
    </w:p>
    <w:p w14:paraId="61AE0993" w14:textId="77777777" w:rsidR="001530F8" w:rsidRPr="001530F8" w:rsidRDefault="001530F8" w:rsidP="0044783C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3. Print 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Indiviudal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 Course</w:t>
      </w:r>
    </w:p>
    <w:p w14:paraId="6CB23F6A" w14:textId="77777777" w:rsidR="001530F8" w:rsidRPr="001530F8" w:rsidRDefault="001530F8" w:rsidP="0044783C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>4. EXIT</w:t>
      </w:r>
    </w:p>
    <w:p w14:paraId="0D37BEBF" w14:textId="1324DC05" w:rsidR="001530F8" w:rsidRPr="001530F8" w:rsidRDefault="0044783C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>CREATE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switch(choice)</w:t>
      </w:r>
    </w:p>
    <w:p w14:paraId="2E9D54F8" w14:textId="77777777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Case 1: </w:t>
      </w:r>
      <w:proofErr w:type="spellStart"/>
      <w:proofErr w:type="gramStart"/>
      <w:r w:rsidRPr="001530F8">
        <w:rPr>
          <w:rFonts w:asciiTheme="minorHAnsi" w:eastAsia="Courier New" w:hAnsiTheme="minorHAnsi" w:cstheme="minorHAnsi"/>
          <w:sz w:val="24"/>
          <w:szCs w:val="24"/>
        </w:rPr>
        <w:t>loadCourses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(</w:t>
      </w:r>
      <w:proofErr w:type="spellStart"/>
      <w:proofErr w:type="gramEnd"/>
      <w:r w:rsidRPr="001530F8">
        <w:rPr>
          <w:rFonts w:asciiTheme="minorHAnsi" w:eastAsia="Courier New" w:hAnsiTheme="minorHAnsi" w:cstheme="minorHAnsi"/>
          <w:sz w:val="24"/>
          <w:szCs w:val="24"/>
        </w:rPr>
        <w:t>courseFIle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, 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dataStructure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) FIXME: use structure of data structure chosen</w:t>
      </w:r>
    </w:p>
    <w:p w14:paraId="64D16EAE" w14:textId="77777777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Case 2: 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printSorted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(courses) call function to print sorted class list</w:t>
      </w:r>
    </w:p>
    <w:p w14:paraId="518FF914" w14:textId="77777777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Case 3: 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printCourseInforamtion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(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courseId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)</w:t>
      </w:r>
    </w:p>
    <w:p w14:paraId="1B535560" w14:textId="77777777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>Case 4: Terminate Program</w:t>
      </w:r>
    </w:p>
    <w:p w14:paraId="66FF06EF" w14:textId="77777777" w:rsid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>Prin Sorted Lists:</w:t>
      </w:r>
    </w:p>
    <w:p w14:paraId="3350538C" w14:textId="77777777" w:rsidR="0089764A" w:rsidRPr="001530F8" w:rsidRDefault="0089764A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</w:p>
    <w:p w14:paraId="60B9EE77" w14:textId="77777777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b/>
          <w:bCs/>
          <w:sz w:val="24"/>
          <w:szCs w:val="24"/>
        </w:rPr>
      </w:pPr>
      <w:r w:rsidRPr="001530F8">
        <w:rPr>
          <w:rFonts w:asciiTheme="minorHAnsi" w:eastAsia="Courier New" w:hAnsiTheme="minorHAnsi" w:cstheme="minorHAnsi"/>
          <w:b/>
          <w:bCs/>
          <w:sz w:val="24"/>
          <w:szCs w:val="24"/>
        </w:rPr>
        <w:t>// Vector</w:t>
      </w:r>
    </w:p>
    <w:p w14:paraId="57FE3DCB" w14:textId="2DA401DC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printSOrted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(courses)</w:t>
      </w:r>
    </w:p>
    <w:p w14:paraId="4F958A88" w14:textId="6C0AD4A2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>partition(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vecto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&lt;Course&gt;course, int begin, int end)</w:t>
      </w:r>
    </w:p>
    <w:p w14:paraId="36F071ED" w14:textId="234323CA" w:rsidR="001530F8" w:rsidRPr="001530F8" w:rsidRDefault="0089764A" w:rsidP="0089764A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>SET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</w:t>
      </w:r>
      <w:proofErr w:type="spell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lowIndex</w:t>
      </w:r>
      <w:proofErr w:type="spell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to first element, set </w:t>
      </w:r>
      <w:proofErr w:type="spell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highIndex</w:t>
      </w:r>
      <w:proofErr w:type="spell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to last element</w:t>
      </w:r>
    </w:p>
    <w:p w14:paraId="414F67DD" w14:textId="0705C95F" w:rsidR="001530F8" w:rsidRPr="001530F8" w:rsidRDefault="0089764A" w:rsidP="0089764A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>SET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</w:t>
      </w:r>
      <w:proofErr w:type="spell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midpint</w:t>
      </w:r>
      <w:proofErr w:type="spell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to </w:t>
      </w:r>
      <w:proofErr w:type="spell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lowIndex</w:t>
      </w:r>
      <w:proofErr w:type="spell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+ (</w:t>
      </w:r>
      <w:proofErr w:type="spell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highIndex</w:t>
      </w:r>
      <w:proofErr w:type="spell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- </w:t>
      </w:r>
      <w:proofErr w:type="spell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lowIndex</w:t>
      </w:r>
      <w:proofErr w:type="spell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) / 2</w:t>
      </w:r>
    </w:p>
    <w:p w14:paraId="1E50702A" w14:textId="77B5E7B1" w:rsidR="001530F8" w:rsidRPr="001530F8" w:rsidRDefault="0089764A" w:rsidP="0089764A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>SET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pivot to midpoint</w:t>
      </w:r>
    </w:p>
    <w:p w14:paraId="0EEBBDCC" w14:textId="77777777" w:rsidR="001530F8" w:rsidRPr="001530F8" w:rsidRDefault="001530F8" w:rsidP="0089764A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lastRenderedPageBreak/>
        <w:t xml:space="preserve">Decrement 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highIndex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 while pivot is less than 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highIndex</w:t>
      </w:r>
      <w:proofErr w:type="spellEnd"/>
    </w:p>
    <w:p w14:paraId="04DCF9FA" w14:textId="492D0E91" w:rsidR="001530F8" w:rsidRPr="001530F8" w:rsidRDefault="0089764A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>SWAP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lower values to left of pivot, higher values to right of pivot</w:t>
      </w:r>
    </w:p>
    <w:p w14:paraId="2C6EAE82" w14:textId="77777777" w:rsidR="001530F8" w:rsidRPr="001530F8" w:rsidRDefault="001530F8" w:rsidP="0064297D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>Set temp value to low index</w:t>
      </w:r>
    </w:p>
    <w:p w14:paraId="2D297E08" w14:textId="77777777" w:rsidR="001530F8" w:rsidRPr="001530F8" w:rsidRDefault="001530F8" w:rsidP="0064297D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>Set low index to high index</w:t>
      </w:r>
    </w:p>
    <w:p w14:paraId="2BD4B35A" w14:textId="77777777" w:rsidR="001530F8" w:rsidRPr="001530F8" w:rsidRDefault="001530F8" w:rsidP="0064297D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>Set high index to temp</w:t>
      </w:r>
    </w:p>
    <w:p w14:paraId="19F15140" w14:textId="77777777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Create quicksort method void 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quickSort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(vector&lt;Course&gt;&amp;course, int begin, int end)</w:t>
      </w:r>
    </w:p>
    <w:p w14:paraId="59C6B7A6" w14:textId="40E7B3B6" w:rsidR="001530F8" w:rsidRPr="001530F8" w:rsidRDefault="00757F14" w:rsidP="00757F14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>SET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mid to 0, </w:t>
      </w:r>
      <w:proofErr w:type="spell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lowIndex</w:t>
      </w:r>
      <w:proofErr w:type="spell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to begin, </w:t>
      </w:r>
      <w:proofErr w:type="spell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highIndex</w:t>
      </w:r>
      <w:proofErr w:type="spell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to end</w:t>
      </w:r>
    </w:p>
    <w:p w14:paraId="196D0B47" w14:textId="77777777" w:rsidR="00F02A49" w:rsidRDefault="001530F8" w:rsidP="00757F14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>IF begin greater than or equal to end,</w:t>
      </w:r>
    </w:p>
    <w:p w14:paraId="4FFEB606" w14:textId="54753504" w:rsidR="001530F8" w:rsidRPr="001530F8" w:rsidRDefault="007C5C0B" w:rsidP="007C5C0B">
      <w:pPr>
        <w:suppressAutoHyphens/>
        <w:spacing w:after="0" w:line="240" w:lineRule="auto"/>
        <w:ind w:left="720"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>RETURN</w:t>
      </w:r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</w:t>
      </w:r>
      <w:proofErr w:type="spell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lowEndIndex</w:t>
      </w:r>
      <w:proofErr w:type="spell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 to </w:t>
      </w:r>
      <w:proofErr w:type="gram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partition(</w:t>
      </w:r>
      <w:proofErr w:type="gram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 xml:space="preserve">courses, </w:t>
      </w:r>
      <w:proofErr w:type="spell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lowIndex</w:t>
      </w:r>
      <w:proofErr w:type="spell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,</w:t>
      </w:r>
      <w:r>
        <w:rPr>
          <w:rFonts w:asciiTheme="minorHAnsi" w:eastAsia="Courier New" w:hAnsiTheme="minorHAnsi" w:cstheme="minorHAnsi"/>
          <w:sz w:val="24"/>
          <w:szCs w:val="24"/>
        </w:rPr>
        <w:t xml:space="preserve"> </w:t>
      </w:r>
      <w:proofErr w:type="spell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highIndex</w:t>
      </w:r>
      <w:proofErr w:type="spell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)</w:t>
      </w:r>
    </w:p>
    <w:p w14:paraId="7999D207" w14:textId="77777777" w:rsidR="001530F8" w:rsidRPr="001530F8" w:rsidRDefault="001530F8" w:rsidP="006B7FC9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>Make recursive call to quicksort</w:t>
      </w:r>
    </w:p>
    <w:p w14:paraId="1D1B4C2F" w14:textId="77777777" w:rsidR="001530F8" w:rsidRPr="001530F8" w:rsidRDefault="001530F8" w:rsidP="006B7FC9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proofErr w:type="spellStart"/>
      <w:proofErr w:type="gramStart"/>
      <w:r w:rsidRPr="001530F8">
        <w:rPr>
          <w:rFonts w:asciiTheme="minorHAnsi" w:eastAsia="Courier New" w:hAnsiTheme="minorHAnsi" w:cstheme="minorHAnsi"/>
          <w:sz w:val="24"/>
          <w:szCs w:val="24"/>
        </w:rPr>
        <w:t>quickSort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(</w:t>
      </w:r>
      <w:proofErr w:type="gram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course, 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lowIndex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, 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lowEndIndex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);</w:t>
      </w:r>
    </w:p>
    <w:p w14:paraId="3B466172" w14:textId="77777777" w:rsidR="001530F8" w:rsidRPr="001530F8" w:rsidRDefault="001530F8" w:rsidP="006B7FC9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proofErr w:type="spellStart"/>
      <w:proofErr w:type="gramStart"/>
      <w:r w:rsidRPr="001530F8">
        <w:rPr>
          <w:rFonts w:asciiTheme="minorHAnsi" w:eastAsia="Courier New" w:hAnsiTheme="minorHAnsi" w:cstheme="minorHAnsi"/>
          <w:sz w:val="24"/>
          <w:szCs w:val="24"/>
        </w:rPr>
        <w:t>quickSort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(</w:t>
      </w:r>
      <w:proofErr w:type="spellStart"/>
      <w:proofErr w:type="gramEnd"/>
      <w:r w:rsidRPr="001530F8">
        <w:rPr>
          <w:rFonts w:asciiTheme="minorHAnsi" w:eastAsia="Courier New" w:hAnsiTheme="minorHAnsi" w:cstheme="minorHAnsi"/>
          <w:sz w:val="24"/>
          <w:szCs w:val="24"/>
        </w:rPr>
        <w:t>coursse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, 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lowEndIndex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 + 1, 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highIndex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)</w:t>
      </w:r>
    </w:p>
    <w:p w14:paraId="16151900" w14:textId="05BC04FD" w:rsidR="001530F8" w:rsidRPr="001530F8" w:rsidRDefault="001F3989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>
        <w:rPr>
          <w:rFonts w:asciiTheme="minorHAnsi" w:eastAsia="Courier New" w:hAnsiTheme="minorHAnsi" w:cstheme="minorHAnsi"/>
          <w:sz w:val="24"/>
          <w:szCs w:val="24"/>
        </w:rPr>
        <w:t xml:space="preserve">void </w:t>
      </w:r>
      <w:proofErr w:type="spellStart"/>
      <w:proofErr w:type="gramStart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displayCourse</w:t>
      </w:r>
      <w:proofErr w:type="spell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(</w:t>
      </w:r>
      <w:proofErr w:type="gramEnd"/>
      <w:r w:rsidR="001530F8" w:rsidRPr="001530F8">
        <w:rPr>
          <w:rFonts w:asciiTheme="minorHAnsi" w:eastAsia="Courier New" w:hAnsiTheme="minorHAnsi" w:cstheme="minorHAnsi"/>
          <w:sz w:val="24"/>
          <w:szCs w:val="24"/>
        </w:rPr>
        <w:t>Course course) {</w:t>
      </w:r>
    </w:p>
    <w:p w14:paraId="426CCC86" w14:textId="77777777" w:rsidR="001530F8" w:rsidRPr="001530F8" w:rsidRDefault="001530F8" w:rsidP="001F3989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cout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 &lt;&lt; </w:t>
      </w:r>
      <w:proofErr w:type="spellStart"/>
      <w:proofErr w:type="gramStart"/>
      <w:r w:rsidRPr="001530F8">
        <w:rPr>
          <w:rFonts w:asciiTheme="minorHAnsi" w:eastAsia="Courier New" w:hAnsiTheme="minorHAnsi" w:cstheme="minorHAnsi"/>
          <w:sz w:val="24"/>
          <w:szCs w:val="24"/>
        </w:rPr>
        <w:t>course.courseId</w:t>
      </w:r>
      <w:proofErr w:type="spellEnd"/>
      <w:proofErr w:type="gram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 &lt;&lt; ":" &lt;&lt; course.name &lt;&lt; "|" &lt;&lt; 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course.prereq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 &lt;&lt; 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endl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;</w:t>
      </w:r>
    </w:p>
    <w:p w14:paraId="62EEFB02" w14:textId="7BCBE9FD" w:rsidR="001530F8" w:rsidRPr="001530F8" w:rsidRDefault="001530F8" w:rsidP="001F3989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for (int 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i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 = 0; &lt; </w:t>
      </w:r>
      <w:proofErr w:type="spellStart"/>
      <w:proofErr w:type="gramStart"/>
      <w:r w:rsidRPr="001530F8">
        <w:rPr>
          <w:rFonts w:asciiTheme="minorHAnsi" w:eastAsia="Courier New" w:hAnsiTheme="minorHAnsi" w:cstheme="minorHAnsi"/>
          <w:sz w:val="24"/>
          <w:szCs w:val="24"/>
        </w:rPr>
        <w:t>courses.size</w:t>
      </w:r>
      <w:proofErr w:type="spellEnd"/>
      <w:proofErr w:type="gramEnd"/>
      <w:r w:rsidRPr="001530F8">
        <w:rPr>
          <w:rFonts w:asciiTheme="minorHAnsi" w:eastAsia="Courier New" w:hAnsiTheme="minorHAnsi" w:cstheme="minorHAnsi"/>
          <w:sz w:val="24"/>
          <w:szCs w:val="24"/>
        </w:rPr>
        <w:t>(); ++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i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)</w:t>
      </w:r>
    </w:p>
    <w:p w14:paraId="05205CC3" w14:textId="77777777" w:rsidR="001530F8" w:rsidRPr="001530F8" w:rsidRDefault="001530F8" w:rsidP="001F3989">
      <w:pPr>
        <w:suppressAutoHyphens/>
        <w:spacing w:after="0" w:line="240" w:lineRule="auto"/>
        <w:ind w:left="720"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displayCourse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(courses[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i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]) /Tree</w:t>
      </w:r>
    </w:p>
    <w:p w14:paraId="459360EF" w14:textId="305E25D5" w:rsidR="001530F8" w:rsidRPr="001530F8" w:rsidRDefault="001530F8" w:rsidP="001530F8">
      <w:pPr>
        <w:suppressAutoHyphens/>
        <w:spacing w:after="0" w:line="240" w:lineRule="auto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void </w:t>
      </w:r>
      <w:proofErr w:type="spellStart"/>
      <w:proofErr w:type="gramStart"/>
      <w:r w:rsidRPr="001530F8">
        <w:rPr>
          <w:rFonts w:asciiTheme="minorHAnsi" w:eastAsia="Courier New" w:hAnsiTheme="minorHAnsi" w:cstheme="minorHAnsi"/>
          <w:sz w:val="24"/>
          <w:szCs w:val="24"/>
        </w:rPr>
        <w:t>BinarySearchTree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::</w:t>
      </w:r>
      <w:proofErr w:type="spellStart"/>
      <w:proofErr w:type="gramEnd"/>
      <w:r w:rsidRPr="001530F8">
        <w:rPr>
          <w:rFonts w:asciiTheme="minorHAnsi" w:eastAsia="Courier New" w:hAnsiTheme="minorHAnsi" w:cstheme="minorHAnsi"/>
          <w:sz w:val="24"/>
          <w:szCs w:val="24"/>
        </w:rPr>
        <w:t>inOrder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(Node* node)</w:t>
      </w:r>
    </w:p>
    <w:p w14:paraId="41FA7E3A" w14:textId="77777777" w:rsidR="001530F8" w:rsidRPr="001530F8" w:rsidRDefault="001530F8" w:rsidP="001F3989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>IF node does not equal NULL</w:t>
      </w:r>
    </w:p>
    <w:p w14:paraId="41C942E6" w14:textId="77777777" w:rsidR="001530F8" w:rsidRPr="001530F8" w:rsidRDefault="001530F8" w:rsidP="001F3989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>Check most let side first</w:t>
      </w:r>
    </w:p>
    <w:p w14:paraId="61184480" w14:textId="77777777" w:rsidR="001530F8" w:rsidRPr="001530F8" w:rsidRDefault="001530F8" w:rsidP="001F3989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inOrder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(node-&gt;left)</w:t>
      </w:r>
    </w:p>
    <w:p w14:paraId="7B08BF42" w14:textId="77777777" w:rsidR="001530F8" w:rsidRPr="001530F8" w:rsidRDefault="001530F8" w:rsidP="001F3989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cout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 &lt;&lt; </w:t>
      </w:r>
      <w:proofErr w:type="spellStart"/>
      <w:proofErr w:type="gramStart"/>
      <w:r w:rsidRPr="001530F8">
        <w:rPr>
          <w:rFonts w:asciiTheme="minorHAnsi" w:eastAsia="Courier New" w:hAnsiTheme="minorHAnsi" w:cstheme="minorHAnsi"/>
          <w:sz w:val="24"/>
          <w:szCs w:val="24"/>
        </w:rPr>
        <w:t>course.courseId</w:t>
      </w:r>
      <w:proofErr w:type="spellEnd"/>
      <w:proofErr w:type="gram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 &lt;&lt; ":" &lt;&lt; course.name &lt;&lt; "|" &lt;&lt; 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course.prereq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 &lt;&lt; 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endl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;</w:t>
      </w:r>
    </w:p>
    <w:p w14:paraId="199E423C" w14:textId="77777777" w:rsidR="001530F8" w:rsidRPr="001530F8" w:rsidRDefault="001530F8" w:rsidP="001F3989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r w:rsidRPr="001530F8">
        <w:rPr>
          <w:rFonts w:asciiTheme="minorHAnsi" w:eastAsia="Courier New" w:hAnsiTheme="minorHAnsi" w:cstheme="minorHAnsi"/>
          <w:sz w:val="24"/>
          <w:szCs w:val="24"/>
        </w:rPr>
        <w:t>check next right leaf</w:t>
      </w:r>
    </w:p>
    <w:p w14:paraId="675FC9FE" w14:textId="77777777" w:rsidR="001530F8" w:rsidRPr="001530F8" w:rsidRDefault="001530F8" w:rsidP="00851264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inOrder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>(node-&gt;right)</w:t>
      </w:r>
    </w:p>
    <w:p w14:paraId="60D4F914" w14:textId="77777777" w:rsidR="001530F8" w:rsidRPr="001530F8" w:rsidRDefault="001530F8" w:rsidP="00851264">
      <w:pPr>
        <w:suppressAutoHyphens/>
        <w:spacing w:after="0" w:line="240" w:lineRule="auto"/>
        <w:ind w:firstLine="720"/>
        <w:contextualSpacing/>
        <w:rPr>
          <w:rFonts w:asciiTheme="minorHAnsi" w:eastAsia="Courier New" w:hAnsiTheme="minorHAnsi" w:cstheme="minorHAnsi"/>
          <w:sz w:val="24"/>
          <w:szCs w:val="24"/>
        </w:rPr>
      </w:pP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cout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 &lt;&lt; </w:t>
      </w:r>
      <w:proofErr w:type="spellStart"/>
      <w:proofErr w:type="gramStart"/>
      <w:r w:rsidRPr="001530F8">
        <w:rPr>
          <w:rFonts w:asciiTheme="minorHAnsi" w:eastAsia="Courier New" w:hAnsiTheme="minorHAnsi" w:cstheme="minorHAnsi"/>
          <w:sz w:val="24"/>
          <w:szCs w:val="24"/>
        </w:rPr>
        <w:t>course.courseId</w:t>
      </w:r>
      <w:proofErr w:type="spellEnd"/>
      <w:proofErr w:type="gram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 &lt;&lt; ":" &lt;&lt; course.name &lt;&lt; "|" &lt;&lt; 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course.prereq</w:t>
      </w:r>
      <w:proofErr w:type="spellEnd"/>
      <w:r w:rsidRPr="001530F8">
        <w:rPr>
          <w:rFonts w:asciiTheme="minorHAnsi" w:eastAsia="Courier New" w:hAnsiTheme="minorHAnsi" w:cstheme="minorHAnsi"/>
          <w:sz w:val="24"/>
          <w:szCs w:val="24"/>
        </w:rPr>
        <w:t xml:space="preserve"> &lt;&lt; </w:t>
      </w:r>
      <w:proofErr w:type="spellStart"/>
      <w:r w:rsidRPr="001530F8">
        <w:rPr>
          <w:rFonts w:asciiTheme="minorHAnsi" w:eastAsia="Courier New" w:hAnsiTheme="minorHAnsi" w:cstheme="minorHAnsi"/>
          <w:sz w:val="24"/>
          <w:szCs w:val="24"/>
        </w:rPr>
        <w:t>endl</w:t>
      </w:r>
      <w:proofErr w:type="spellEnd"/>
    </w:p>
    <w:p w14:paraId="47664F2E" w14:textId="5AC35059" w:rsidR="004D6761" w:rsidRPr="00401E82" w:rsidRDefault="004D6761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sz w:val="24"/>
          <w:szCs w:val="24"/>
        </w:rPr>
      </w:pPr>
    </w:p>
    <w:tbl>
      <w:tblPr>
        <w:tblW w:w="8000" w:type="dxa"/>
        <w:tblInd w:w="7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415"/>
        <w:gridCol w:w="1260"/>
        <w:gridCol w:w="1260"/>
        <w:gridCol w:w="1065"/>
      </w:tblGrid>
      <w:tr w:rsidR="00176BE8" w:rsidRPr="00401E82" w14:paraId="358D74B1" w14:textId="77777777" w:rsidTr="009606C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D87AF1" w14:textId="644C9967" w:rsidR="00176BE8" w:rsidRPr="00401E82" w:rsidRDefault="006372E4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Vecto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F14D24" w14:textId="77777777" w:rsidR="00176BE8" w:rsidRPr="00401E82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01E82">
              <w:rPr>
                <w:rFonts w:asciiTheme="minorHAnsi" w:hAnsiTheme="minorHAnsi" w:cstheme="minorHAnsi"/>
                <w:b/>
                <w:sz w:val="24"/>
                <w:szCs w:val="24"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290C89" w14:textId="77777777" w:rsidR="00176BE8" w:rsidRPr="00401E82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01E82">
              <w:rPr>
                <w:rFonts w:asciiTheme="minorHAnsi" w:hAnsiTheme="minorHAnsi" w:cstheme="minorHAnsi"/>
                <w:b/>
                <w:sz w:val="24"/>
                <w:szCs w:val="24"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D2AEED" w14:textId="77777777" w:rsidR="00176BE8" w:rsidRPr="00401E82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01E82">
              <w:rPr>
                <w:rFonts w:asciiTheme="minorHAnsi" w:hAnsiTheme="minorHAnsi" w:cstheme="minorHAnsi"/>
                <w:b/>
                <w:sz w:val="24"/>
                <w:szCs w:val="24"/>
              </w:rPr>
              <w:t>Total Cost</w:t>
            </w:r>
          </w:p>
        </w:tc>
      </w:tr>
      <w:tr w:rsidR="00FB7D4F" w:rsidRPr="00401E82" w14:paraId="789F2E34" w14:textId="77777777" w:rsidTr="009606C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C285CB" w14:textId="2DA4984A" w:rsidR="00FB7D4F" w:rsidRPr="00401E82" w:rsidRDefault="006372E4" w:rsidP="008E4730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Create Vecto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9367E7" w14:textId="1E732B6C" w:rsidR="00FB7D4F" w:rsidRPr="00401E82" w:rsidRDefault="006372E4" w:rsidP="00FB7D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05FABC" w14:textId="43558E39" w:rsidR="00FB7D4F" w:rsidRPr="00401E82" w:rsidRDefault="006372E4" w:rsidP="00FB7D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70D4C3" w14:textId="443DFF31" w:rsidR="00FB7D4F" w:rsidRPr="00401E82" w:rsidRDefault="006372E4" w:rsidP="00FB7D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</w:tr>
      <w:tr w:rsidR="00FB7D4F" w:rsidRPr="00401E82" w14:paraId="4CEAF449" w14:textId="77777777" w:rsidTr="009606C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BC7A5A" w14:textId="5479A8C5" w:rsidR="00FB7D4F" w:rsidRPr="00401E82" w:rsidRDefault="006372E4" w:rsidP="008E4730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sz w:val="24"/>
                <w:szCs w:val="24"/>
              </w:rPr>
              <w:t>For each line in fi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AE931C" w14:textId="5A4C75DE" w:rsidR="00FB7D4F" w:rsidRPr="00401E82" w:rsidRDefault="006372E4" w:rsidP="00FB7D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4E466E" w14:textId="4C3B6F4C" w:rsidR="00FB7D4F" w:rsidRPr="00401E82" w:rsidRDefault="006372E4" w:rsidP="00FB7D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F0B8B6" w14:textId="1F29A32F" w:rsidR="00FB7D4F" w:rsidRPr="00401E82" w:rsidRDefault="006372E4" w:rsidP="00FB7D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FB7D4F" w:rsidRPr="00401E82" w14:paraId="02EEA069" w14:textId="77777777" w:rsidTr="009606C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AA6A03" w14:textId="4AE1E78E" w:rsidR="00FB7D4F" w:rsidRPr="00401E82" w:rsidRDefault="008E4730" w:rsidP="008E4730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Create Vector course item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B1D898" w14:textId="577D1304" w:rsidR="00FB7D4F" w:rsidRPr="00401E82" w:rsidRDefault="008E4730" w:rsidP="00FB7D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CF2174" w14:textId="744F77E3" w:rsidR="00FB7D4F" w:rsidRPr="00401E82" w:rsidRDefault="008E4730" w:rsidP="00FB7D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4317A4" w14:textId="27B72DD6" w:rsidR="00FB7D4F" w:rsidRPr="00401E82" w:rsidRDefault="008E4730" w:rsidP="00FB7D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176BE8" w:rsidRPr="00401E82" w14:paraId="2A4EF22C" w14:textId="77777777" w:rsidTr="009606C9">
        <w:trPr>
          <w:cantSplit/>
          <w:tblHeader/>
        </w:trPr>
        <w:tc>
          <w:tcPr>
            <w:tcW w:w="693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02A8CB" w14:textId="77777777" w:rsidR="00176BE8" w:rsidRPr="00401E82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01E82">
              <w:rPr>
                <w:rFonts w:asciiTheme="minorHAnsi" w:hAnsiTheme="minorHAnsi" w:cstheme="minorHAnsi"/>
                <w:b/>
                <w:sz w:val="24"/>
                <w:szCs w:val="24"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123382" w14:textId="77777777" w:rsidR="00176BE8" w:rsidRPr="00401E82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01E82">
              <w:rPr>
                <w:rFonts w:asciiTheme="minorHAnsi" w:hAnsiTheme="minorHAnsi" w:cstheme="minorHAnsi"/>
                <w:sz w:val="24"/>
                <w:szCs w:val="24"/>
              </w:rPr>
              <w:t>4n + 1</w:t>
            </w:r>
          </w:p>
        </w:tc>
      </w:tr>
    </w:tbl>
    <w:p w14:paraId="445F4625" w14:textId="77777777" w:rsidR="00176BE8" w:rsidRDefault="00176BE8" w:rsidP="003F6F9A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</w:p>
    <w:p w14:paraId="2D96145D" w14:textId="77777777" w:rsidR="009D0DA0" w:rsidRDefault="009D0DA0" w:rsidP="003F6F9A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</w:p>
    <w:tbl>
      <w:tblPr>
        <w:tblW w:w="8000" w:type="dxa"/>
        <w:tblInd w:w="7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415"/>
        <w:gridCol w:w="1260"/>
        <w:gridCol w:w="1260"/>
        <w:gridCol w:w="1065"/>
      </w:tblGrid>
      <w:tr w:rsidR="009D0DA0" w:rsidRPr="00401E82" w14:paraId="5D2DA4C7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4393FD" w14:textId="77777777" w:rsidR="009D0DA0" w:rsidRPr="00401E82" w:rsidRDefault="009D0DA0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Vecto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91261A" w14:textId="77777777" w:rsidR="009D0DA0" w:rsidRPr="00401E82" w:rsidRDefault="009D0DA0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01E82">
              <w:rPr>
                <w:rFonts w:asciiTheme="minorHAnsi" w:hAnsiTheme="minorHAnsi" w:cstheme="minorHAnsi"/>
                <w:b/>
                <w:sz w:val="24"/>
                <w:szCs w:val="24"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6FA171" w14:textId="77777777" w:rsidR="009D0DA0" w:rsidRPr="00401E82" w:rsidRDefault="009D0DA0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01E82">
              <w:rPr>
                <w:rFonts w:asciiTheme="minorHAnsi" w:hAnsiTheme="minorHAnsi" w:cstheme="minorHAnsi"/>
                <w:b/>
                <w:sz w:val="24"/>
                <w:szCs w:val="24"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913868" w14:textId="77777777" w:rsidR="009D0DA0" w:rsidRPr="00401E82" w:rsidRDefault="009D0DA0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01E82">
              <w:rPr>
                <w:rFonts w:asciiTheme="minorHAnsi" w:hAnsiTheme="minorHAnsi" w:cstheme="minorHAnsi"/>
                <w:b/>
                <w:sz w:val="24"/>
                <w:szCs w:val="24"/>
              </w:rPr>
              <w:t>Total Cost</w:t>
            </w:r>
          </w:p>
        </w:tc>
      </w:tr>
      <w:tr w:rsidR="009D0DA0" w:rsidRPr="00401E82" w14:paraId="4AA8FFB5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174C92" w14:textId="77777777" w:rsidR="009D0DA0" w:rsidRPr="00401E82" w:rsidRDefault="009D0DA0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Create Vecto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E1548F" w14:textId="77777777" w:rsidR="009D0DA0" w:rsidRPr="00401E82" w:rsidRDefault="009D0DA0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75AB6B" w14:textId="77777777" w:rsidR="009D0DA0" w:rsidRPr="00401E82" w:rsidRDefault="009D0DA0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3E0DEC" w14:textId="77777777" w:rsidR="009D0DA0" w:rsidRPr="00401E82" w:rsidRDefault="009D0DA0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</w:tr>
      <w:tr w:rsidR="009D0DA0" w:rsidRPr="00401E82" w14:paraId="04096C33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66AEF3" w14:textId="6E00CF9E" w:rsidR="009D0DA0" w:rsidRPr="00401E82" w:rsidRDefault="009D0DA0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sz w:val="24"/>
                <w:szCs w:val="24"/>
              </w:rPr>
              <w:t xml:space="preserve">WHILE prerequisite </w:t>
            </w:r>
            <w:r w:rsidR="002339CD">
              <w:rPr>
                <w:rFonts w:asciiTheme="minorHAnsi" w:eastAsia="Courier New" w:hAnsiTheme="minorHAnsi" w:cstheme="minorHAnsi"/>
                <w:sz w:val="24"/>
                <w:szCs w:val="24"/>
              </w:rPr>
              <w:t>exist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528536" w14:textId="77777777" w:rsidR="009D0DA0" w:rsidRPr="00401E82" w:rsidRDefault="009D0DA0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CD0F6F" w14:textId="77777777" w:rsidR="009D0DA0" w:rsidRPr="00401E82" w:rsidRDefault="009D0DA0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D5CC3F" w14:textId="77777777" w:rsidR="009D0DA0" w:rsidRPr="00401E82" w:rsidRDefault="009D0DA0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9D0DA0" w:rsidRPr="00401E82" w14:paraId="0FA28F28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8895CC" w14:textId="483608A6" w:rsidR="009D0DA0" w:rsidRPr="00401E82" w:rsidRDefault="00F337C9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APPEND prerequisit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E7B8EF" w14:textId="77777777" w:rsidR="009D0DA0" w:rsidRPr="00401E82" w:rsidRDefault="009D0DA0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AE6C30" w14:textId="77777777" w:rsidR="009D0DA0" w:rsidRPr="00401E82" w:rsidRDefault="009D0DA0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792C3A" w14:textId="77777777" w:rsidR="009D0DA0" w:rsidRPr="00401E82" w:rsidRDefault="009D0DA0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2339CD" w:rsidRPr="00401E82" w14:paraId="34832B58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2529FA" w14:textId="10EBCDF9" w:rsidR="002339CD" w:rsidRDefault="004916C4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PUSH BACK course item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C85F9F" w14:textId="41497165" w:rsidR="002339CD" w:rsidRDefault="004916C4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091DB9" w14:textId="3990026A" w:rsidR="002339CD" w:rsidRDefault="004916C4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C5F635" w14:textId="64B9645D" w:rsidR="002339CD" w:rsidRDefault="004916C4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A20ECC" w:rsidRPr="00401E82" w14:paraId="4E40603C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F9CA49" w14:textId="77777777" w:rsidR="00A20ECC" w:rsidRDefault="00A20ECC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D21D26" w14:textId="77777777" w:rsidR="00A20ECC" w:rsidRDefault="00A20ECC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B51159" w14:textId="5211E2AC" w:rsidR="00A20ECC" w:rsidRDefault="004916C4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01E82">
              <w:rPr>
                <w:rFonts w:asciiTheme="minorHAnsi" w:hAnsiTheme="minorHAnsi" w:cstheme="minorHAnsi"/>
                <w:b/>
                <w:sz w:val="24"/>
                <w:szCs w:val="24"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67554E" w14:textId="315FBF52" w:rsidR="00A20ECC" w:rsidRDefault="00B9701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n</w:t>
            </w:r>
            <w:r w:rsidR="004916C4" w:rsidRPr="00401E82">
              <w:rPr>
                <w:rFonts w:asciiTheme="minorHAnsi" w:hAnsiTheme="minorHAnsi" w:cstheme="minorHAnsi"/>
                <w:sz w:val="24"/>
                <w:szCs w:val="24"/>
              </w:rPr>
              <w:t xml:space="preserve"> + 1</w:t>
            </w:r>
          </w:p>
        </w:tc>
      </w:tr>
      <w:tr w:rsidR="00A20ECC" w:rsidRPr="00401E82" w14:paraId="318F83FB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F81154" w14:textId="77777777" w:rsidR="00A20ECC" w:rsidRDefault="00A20ECC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BD7916" w14:textId="77777777" w:rsidR="00A20ECC" w:rsidRDefault="00A20ECC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DB3C54" w14:textId="1CA9028A" w:rsidR="00A20ECC" w:rsidRDefault="00B9701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A61564" w14:textId="0C94E75E" w:rsidR="00A20ECC" w:rsidRDefault="00B9701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O(n)</w:t>
            </w:r>
          </w:p>
        </w:tc>
      </w:tr>
      <w:tr w:rsidR="009D0DA0" w:rsidRPr="00401E82" w14:paraId="26955C75" w14:textId="77777777" w:rsidTr="00607D39">
        <w:trPr>
          <w:cantSplit/>
          <w:tblHeader/>
        </w:trPr>
        <w:tc>
          <w:tcPr>
            <w:tcW w:w="693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5A9C17" w14:textId="7F35E7FD" w:rsidR="009D0DA0" w:rsidRPr="00401E82" w:rsidRDefault="009D0DA0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22FECA" w14:textId="36E0C1DE" w:rsidR="009D0DA0" w:rsidRPr="00401E82" w:rsidRDefault="009D0DA0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6F023F4E" w14:textId="77777777" w:rsidR="009D0DA0" w:rsidRDefault="009D0DA0" w:rsidP="003F6F9A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</w:p>
    <w:p w14:paraId="7736A5B2" w14:textId="77777777" w:rsidR="00B97015" w:rsidRDefault="00B97015" w:rsidP="003F6F9A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</w:p>
    <w:tbl>
      <w:tblPr>
        <w:tblW w:w="8000" w:type="dxa"/>
        <w:tblInd w:w="7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415"/>
        <w:gridCol w:w="1260"/>
        <w:gridCol w:w="1260"/>
        <w:gridCol w:w="1065"/>
      </w:tblGrid>
      <w:tr w:rsidR="00B97015" w:rsidRPr="00401E82" w14:paraId="1714E7F0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DD92E2" w14:textId="2B5EB4F8" w:rsidR="00B97015" w:rsidRPr="00401E82" w:rsidRDefault="003719B0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HashTabl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58EB9A" w14:textId="77777777" w:rsidR="00B97015" w:rsidRPr="00401E82" w:rsidRDefault="00B9701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01E82">
              <w:rPr>
                <w:rFonts w:asciiTheme="minorHAnsi" w:hAnsiTheme="minorHAnsi" w:cstheme="minorHAnsi"/>
                <w:b/>
                <w:sz w:val="24"/>
                <w:szCs w:val="24"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534464" w14:textId="77777777" w:rsidR="00B97015" w:rsidRPr="00401E82" w:rsidRDefault="00B9701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01E82">
              <w:rPr>
                <w:rFonts w:asciiTheme="minorHAnsi" w:hAnsiTheme="minorHAnsi" w:cstheme="minorHAnsi"/>
                <w:b/>
                <w:sz w:val="24"/>
                <w:szCs w:val="24"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739B2D" w14:textId="77777777" w:rsidR="00B97015" w:rsidRPr="00401E82" w:rsidRDefault="00B9701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01E82">
              <w:rPr>
                <w:rFonts w:asciiTheme="minorHAnsi" w:hAnsiTheme="minorHAnsi" w:cstheme="minorHAnsi"/>
                <w:b/>
                <w:sz w:val="24"/>
                <w:szCs w:val="24"/>
              </w:rPr>
              <w:t>Total Cost</w:t>
            </w:r>
          </w:p>
        </w:tc>
      </w:tr>
      <w:tr w:rsidR="00B97015" w:rsidRPr="00401E82" w14:paraId="3C1BD982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12ACD2" w14:textId="619155DF" w:rsidR="00B97015" w:rsidRPr="00401E82" w:rsidRDefault="00B97015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 xml:space="preserve">Create </w:t>
            </w:r>
            <w:proofErr w:type="spellStart"/>
            <w:r w:rsidR="003719B0"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HashTabl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7CA478" w14:textId="77777777" w:rsidR="00B97015" w:rsidRPr="00401E82" w:rsidRDefault="00B9701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BE6192" w14:textId="77777777" w:rsidR="00B97015" w:rsidRPr="00401E82" w:rsidRDefault="00B9701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B1C694" w14:textId="77777777" w:rsidR="00B97015" w:rsidRPr="00401E82" w:rsidRDefault="00B9701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</w:tr>
      <w:tr w:rsidR="00B97015" w:rsidRPr="00401E82" w14:paraId="482A2796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741D7B" w14:textId="51E3D77E" w:rsidR="00B97015" w:rsidRPr="00401E82" w:rsidRDefault="003719B0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sz w:val="24"/>
                <w:szCs w:val="24"/>
              </w:rPr>
              <w:t>Insert method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9BB592" w14:textId="08E605C5" w:rsidR="00B97015" w:rsidRPr="00401E82" w:rsidRDefault="00FA27A2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91A397" w14:textId="49CF5B04" w:rsidR="00B97015" w:rsidRPr="00401E82" w:rsidRDefault="00FA27A2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3DB3DE" w14:textId="601825BD" w:rsidR="00B97015" w:rsidRPr="00401E82" w:rsidRDefault="00FA27A2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</w:tr>
      <w:tr w:rsidR="00B97015" w:rsidRPr="00401E82" w14:paraId="430DC71C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3D7A77" w14:textId="0F3E8532" w:rsidR="00B97015" w:rsidRPr="00401E82" w:rsidRDefault="000424D2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CREATE course key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8FD9F6" w14:textId="77777777" w:rsidR="00B97015" w:rsidRPr="00401E82" w:rsidRDefault="00B9701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A964B8" w14:textId="77777777" w:rsidR="00B97015" w:rsidRPr="00401E82" w:rsidRDefault="00B9701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89C314" w14:textId="77777777" w:rsidR="00B97015" w:rsidRPr="00401E82" w:rsidRDefault="00B9701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B97015" w14:paraId="61CA8693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9C45C8" w14:textId="2696BD4F" w:rsidR="00B97015" w:rsidRDefault="000424D2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IF no key entry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2DBD82" w14:textId="77777777" w:rsidR="00B97015" w:rsidRDefault="00B9701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CBF261" w14:textId="77777777" w:rsidR="00B97015" w:rsidRDefault="00B9701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1E4F06" w14:textId="77777777" w:rsidR="00B97015" w:rsidRDefault="00B9701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6A6C59" w14:paraId="1AE7A597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CE1239" w14:textId="325F3C39" w:rsidR="006A6C59" w:rsidRDefault="0039754A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ASSIGN node to key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9DFAD5" w14:textId="5A34B9FB" w:rsidR="006A6C59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ACAD53" w14:textId="33CFA594" w:rsidR="006A6C59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820ADD" w14:textId="400FFEF9" w:rsidR="006A6C59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6A6C59" w14:paraId="1B73C238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946460" w14:textId="2ED8F919" w:rsidR="006A6C59" w:rsidRDefault="0039754A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EL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DB7152" w14:textId="40B578FD" w:rsidR="006A6C59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972457" w14:textId="0CEF5648" w:rsidR="006A6C59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59F75F" w14:textId="54CDCFDD" w:rsidR="006A6C59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6A6C59" w14:paraId="0B277496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4295B0" w14:textId="1A4CF0D1" w:rsidR="006A6C59" w:rsidRDefault="0039754A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 xml:space="preserve">ASSIGN old </w:t>
            </w:r>
            <w:r w:rsidR="007723D2"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node key to UNIT_MAX</w:t>
            </w:r>
            <w:r w:rsidR="007C6C2B"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 xml:space="preserve">, SET old node to course and old node to </w:t>
            </w:r>
            <w:r w:rsidR="00FA27A2"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 xml:space="preserve">next </w:t>
            </w:r>
            <w:r w:rsidR="007C6C2B"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nu</w:t>
            </w:r>
            <w:r w:rsidR="00FA27A2"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ll pointe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754D24" w14:textId="196CBB06" w:rsidR="006A6C59" w:rsidRDefault="00FA27A2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1D2D81" w14:textId="133D2789" w:rsidR="006A6C59" w:rsidRPr="00401E82" w:rsidRDefault="00FA27A2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677605" w14:textId="32113BED" w:rsidR="006A6C59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(n)</w:t>
            </w:r>
          </w:p>
        </w:tc>
      </w:tr>
      <w:tr w:rsidR="00915DD5" w14:paraId="02861AC5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D8D468" w14:textId="25D63FFE" w:rsidR="00915DD5" w:rsidRDefault="00915DD5" w:rsidP="00915DD5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EL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597DA9" w14:textId="69475D14" w:rsidR="00915DD5" w:rsidRDefault="00915DD5" w:rsidP="00915D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369B2D" w14:textId="71CAA938" w:rsidR="00915DD5" w:rsidRPr="00401E82" w:rsidRDefault="00915DD5" w:rsidP="00915D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EC04F0" w14:textId="06CACB33" w:rsidR="00915DD5" w:rsidRDefault="00915DD5" w:rsidP="00915D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915DD5" w14:paraId="47D961F0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D870A9" w14:textId="0CB038F4" w:rsidR="00915DD5" w:rsidRDefault="00915DD5" w:rsidP="00915DD5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Find the next open n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66EAA5" w14:textId="1DC56249" w:rsidR="00915DD5" w:rsidRDefault="00915DD5" w:rsidP="00915D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44A152" w14:textId="3858432B" w:rsidR="00915DD5" w:rsidRPr="00401E82" w:rsidRDefault="00915DD5" w:rsidP="00915D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ED977D" w14:textId="2D158863" w:rsidR="00915DD5" w:rsidRDefault="00915DD5" w:rsidP="00915D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915DD5" w14:paraId="4082C566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EE9D07" w14:textId="6E4E2F53" w:rsidR="00915DD5" w:rsidRDefault="00915DD5" w:rsidP="00915DD5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ADD new node to end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0AD694" w14:textId="2DBF271D" w:rsidR="00915DD5" w:rsidRDefault="00915DD5" w:rsidP="00915D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D6DF15" w14:textId="194C4241" w:rsidR="00915DD5" w:rsidRPr="00401E82" w:rsidRDefault="00915DD5" w:rsidP="00915D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38F103" w14:textId="1D966C5D" w:rsidR="00915DD5" w:rsidRDefault="00915DD5" w:rsidP="00915D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915DD5" w14:paraId="32CDBE20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9F14F2" w14:textId="1A353253" w:rsidR="00915DD5" w:rsidRDefault="00915DD5" w:rsidP="00915DD5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For each line of Fi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F38A70" w14:textId="222106F7" w:rsidR="00915DD5" w:rsidRDefault="00915DD5" w:rsidP="00915D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12D4B7" w14:textId="68150952" w:rsidR="00915DD5" w:rsidRPr="00401E82" w:rsidRDefault="00915DD5" w:rsidP="00915D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7724DB" w14:textId="0A137598" w:rsidR="00915DD5" w:rsidRDefault="00915DD5" w:rsidP="00915D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915DD5" w14:paraId="2D651DDE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BDA95B" w14:textId="4C83A1F7" w:rsidR="00915DD5" w:rsidRDefault="00915DD5" w:rsidP="00915DD5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CREATE Vector course item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16B5D8" w14:textId="0D08B277" w:rsidR="00915DD5" w:rsidRDefault="00915DD5" w:rsidP="00915D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4AD246" w14:textId="76227397" w:rsidR="00915DD5" w:rsidRPr="00401E82" w:rsidRDefault="00915DD5" w:rsidP="00915D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7180C0" w14:textId="3D4A1FAA" w:rsidR="00915DD5" w:rsidRDefault="00915DD5" w:rsidP="00915D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915DD5" w14:paraId="6FDF3872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06E18E" w14:textId="6CC69BAA" w:rsidR="00915DD5" w:rsidRDefault="00915DD5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WHILE prerequisite exist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07B9B6" w14:textId="7482C1C4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6C4CA3" w14:textId="57506554" w:rsidR="00915DD5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C4FB09" w14:textId="424C1B5C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915DD5" w14:paraId="50C7800D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F5DA32" w14:textId="067FDB2E" w:rsidR="00915DD5" w:rsidRDefault="00915DD5" w:rsidP="00915DD5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Insert course item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C06A61" w14:textId="222D5927" w:rsidR="00915DD5" w:rsidRDefault="00915DD5" w:rsidP="00915D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BE109D" w14:textId="40C1F9AC" w:rsidR="00915DD5" w:rsidRPr="00401E82" w:rsidRDefault="00915DD5" w:rsidP="00915D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9016CD" w14:textId="6C94006A" w:rsidR="00915DD5" w:rsidRDefault="00915DD5" w:rsidP="00915D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B97015" w14:paraId="54EB3316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9996BC" w14:textId="5F85A51B" w:rsidR="00B97015" w:rsidRDefault="00B97015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388243" w14:textId="77777777" w:rsidR="00B97015" w:rsidRDefault="00B9701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EA279F" w14:textId="77777777" w:rsidR="00B97015" w:rsidRDefault="00B9701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01E82">
              <w:rPr>
                <w:rFonts w:asciiTheme="minorHAnsi" w:hAnsiTheme="minorHAnsi" w:cstheme="minorHAnsi"/>
                <w:b/>
                <w:sz w:val="24"/>
                <w:szCs w:val="24"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FECC2B" w14:textId="71F28D50" w:rsidR="00B97015" w:rsidRDefault="00AC7FBB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B97015">
              <w:rPr>
                <w:rFonts w:asciiTheme="minorHAnsi" w:hAnsiTheme="minorHAnsi" w:cstheme="minorHAnsi"/>
                <w:sz w:val="24"/>
                <w:szCs w:val="24"/>
              </w:rPr>
              <w:t>6n</w:t>
            </w:r>
            <w:r w:rsidR="00B97015" w:rsidRPr="00401E82">
              <w:rPr>
                <w:rFonts w:asciiTheme="minorHAnsi" w:hAnsiTheme="minorHAnsi" w:cstheme="minorHAnsi"/>
                <w:sz w:val="24"/>
                <w:szCs w:val="24"/>
              </w:rPr>
              <w:t xml:space="preserve"> + 1</w:t>
            </w:r>
          </w:p>
        </w:tc>
      </w:tr>
      <w:tr w:rsidR="00B97015" w14:paraId="7440B5A4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13A5F0" w14:textId="77777777" w:rsidR="00B97015" w:rsidRDefault="00B97015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D1C4F3" w14:textId="77777777" w:rsidR="00B97015" w:rsidRDefault="00B9701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7D732C" w14:textId="77777777" w:rsidR="00B97015" w:rsidRDefault="00B9701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B8311B" w14:textId="77777777" w:rsidR="00B97015" w:rsidRDefault="00B9701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O(n)</w:t>
            </w:r>
          </w:p>
        </w:tc>
      </w:tr>
      <w:tr w:rsidR="00B97015" w:rsidRPr="00401E82" w14:paraId="31C6B0C5" w14:textId="77777777" w:rsidTr="00607D39">
        <w:trPr>
          <w:cantSplit/>
          <w:tblHeader/>
        </w:trPr>
        <w:tc>
          <w:tcPr>
            <w:tcW w:w="693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8556CD" w14:textId="77777777" w:rsidR="00B97015" w:rsidRPr="00401E82" w:rsidRDefault="00B9701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5FEAFD" w14:textId="77777777" w:rsidR="00B97015" w:rsidRPr="00401E82" w:rsidRDefault="00B9701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671D734F" w14:textId="77777777" w:rsidR="00B97015" w:rsidRDefault="00B97015" w:rsidP="003F6F9A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</w:p>
    <w:tbl>
      <w:tblPr>
        <w:tblW w:w="8000" w:type="dxa"/>
        <w:tblInd w:w="7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415"/>
        <w:gridCol w:w="1260"/>
        <w:gridCol w:w="1260"/>
        <w:gridCol w:w="1065"/>
      </w:tblGrid>
      <w:tr w:rsidR="00915DD5" w:rsidRPr="00401E82" w14:paraId="537F3934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D791A7" w14:textId="03E003C1" w:rsidR="00915DD5" w:rsidRPr="00401E82" w:rsidRDefault="00505497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lastRenderedPageBreak/>
              <w:t>Binary Tre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FB7994" w14:textId="77777777" w:rsidR="00915DD5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01E82">
              <w:rPr>
                <w:rFonts w:asciiTheme="minorHAnsi" w:hAnsiTheme="minorHAnsi" w:cstheme="minorHAnsi"/>
                <w:b/>
                <w:sz w:val="24"/>
                <w:szCs w:val="24"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73E84D" w14:textId="77777777" w:rsidR="00915DD5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01E82">
              <w:rPr>
                <w:rFonts w:asciiTheme="minorHAnsi" w:hAnsiTheme="minorHAnsi" w:cstheme="minorHAnsi"/>
                <w:b/>
                <w:sz w:val="24"/>
                <w:szCs w:val="24"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A39B07" w14:textId="77777777" w:rsidR="00915DD5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01E82">
              <w:rPr>
                <w:rFonts w:asciiTheme="minorHAnsi" w:hAnsiTheme="minorHAnsi" w:cstheme="minorHAnsi"/>
                <w:b/>
                <w:sz w:val="24"/>
                <w:szCs w:val="24"/>
              </w:rPr>
              <w:t>Total Cost</w:t>
            </w:r>
          </w:p>
        </w:tc>
      </w:tr>
      <w:tr w:rsidR="00915DD5" w:rsidRPr="00401E82" w14:paraId="2C4FACF6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C25BAD" w14:textId="405CEC81" w:rsidR="00915DD5" w:rsidRPr="00401E82" w:rsidRDefault="00505497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Create TRE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43E93F" w14:textId="77777777" w:rsidR="00915DD5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57D0DC" w14:textId="77777777" w:rsidR="00915DD5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F43986" w14:textId="77777777" w:rsidR="00915DD5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</w:tr>
      <w:tr w:rsidR="00915DD5" w:rsidRPr="00401E82" w14:paraId="6AE6F158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AB26B2" w14:textId="774717F2" w:rsidR="00915DD5" w:rsidRPr="00401E82" w:rsidRDefault="00505497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sz w:val="24"/>
                <w:szCs w:val="24"/>
              </w:rPr>
              <w:t>ADD node method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F83F86" w14:textId="77777777" w:rsidR="00915DD5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A9CEC0" w14:textId="77777777" w:rsidR="00915DD5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6D51C6" w14:textId="77777777" w:rsidR="00915DD5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</w:tr>
      <w:tr w:rsidR="00915DD5" w:rsidRPr="00401E82" w14:paraId="1A0EBA71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C5A3B2" w14:textId="62EEE6EF" w:rsidR="00915DD5" w:rsidRPr="00401E82" w:rsidRDefault="00505497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 xml:space="preserve">IF root NULL, </w:t>
            </w:r>
            <w:proofErr w:type="gramStart"/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Then</w:t>
            </w:r>
            <w:proofErr w:type="gramEnd"/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 xml:space="preserve"> add roo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25BEB5" w14:textId="77777777" w:rsidR="00915DD5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11CD77" w14:textId="77777777" w:rsidR="00915DD5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043268" w14:textId="77777777" w:rsidR="00915DD5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915DD5" w14:paraId="645D2176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1341DD" w14:textId="7560FFAD" w:rsidR="00915DD5" w:rsidRDefault="00915DD5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IF n</w:t>
            </w:r>
            <w:r w:rsidR="00D4133C"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ode &lt; root, then add to lef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D299B1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5F1668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EB7E68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915DD5" w14:paraId="78A50F5E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D9A938" w14:textId="0793D280" w:rsidR="00915DD5" w:rsidRDefault="00D4133C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 xml:space="preserve">     IF no left n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3DC520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C03929" w14:textId="77777777" w:rsidR="00915DD5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5DC040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915DD5" w14:paraId="3D7E1971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4B8B39" w14:textId="59D796A6" w:rsidR="00915DD5" w:rsidRDefault="00227CEB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 xml:space="preserve">          This node added to lef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28F022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912DE0" w14:textId="77777777" w:rsidR="00915DD5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99EF4C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915DD5" w14:paraId="303F003E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A2CDEF" w14:textId="3944BD84" w:rsidR="00915DD5" w:rsidRDefault="00C95E3B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IF node &gt; root, then add to righ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C3010B" w14:textId="2537CB05" w:rsidR="00915DD5" w:rsidRDefault="0023502D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0BFE2F" w14:textId="5DA5C65F" w:rsidR="00915DD5" w:rsidRPr="00401E82" w:rsidRDefault="00B7482E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22F5DD" w14:textId="74787AB9" w:rsidR="00915DD5" w:rsidRDefault="0023502D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915DD5" w14:paraId="184EEBBF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F92602" w14:textId="0FDFDBB5" w:rsidR="00915DD5" w:rsidRDefault="00C95E3B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 xml:space="preserve">   IF no right n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34129D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BADC7E" w14:textId="77777777" w:rsidR="00915DD5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A97DE2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915DD5" w14:paraId="43FEE09F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B6AB0C" w14:textId="043614B6" w:rsidR="00915DD5" w:rsidRDefault="001C41FA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 xml:space="preserve">        This node added to righ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CCA8BA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71B857" w14:textId="77777777" w:rsidR="00915DD5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B9DA78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915DD5" w14:paraId="5771F93B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FC01FD" w14:textId="58D03454" w:rsidR="00915DD5" w:rsidRDefault="001C41FA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For each line in fi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E512AA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09CFBD" w14:textId="77777777" w:rsidR="00915DD5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73402D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915DD5" w14:paraId="454D9B2F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732214" w14:textId="22A35866" w:rsidR="00915DD5" w:rsidRDefault="00FE23B4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 xml:space="preserve">   CREATE Vector course item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EF2458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521DF6" w14:textId="77777777" w:rsidR="00915DD5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541F9C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915DD5" w14:paraId="7E7EDA4E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47290C" w14:textId="100515E5" w:rsidR="00915DD5" w:rsidRDefault="00EF5EB7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WHILE prerequisite exist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FE9C6F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C41774" w14:textId="77777777" w:rsidR="00915DD5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C4A1C5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915DD5" w14:paraId="74C3B04F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89D713" w14:textId="569A34C6" w:rsidR="00915DD5" w:rsidRDefault="00EF5EB7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 xml:space="preserve">APPEND prerequisite 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0CCDBE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3DC3B3" w14:textId="77777777" w:rsidR="00915DD5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895D0E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915DD5" w14:paraId="4A0AC91E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4FB8D1" w14:textId="77777777" w:rsidR="00915DD5" w:rsidRDefault="00915DD5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  <w:t>Insert course item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71F5FB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F65FAD" w14:textId="77777777" w:rsidR="00915DD5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C119E2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</w:tr>
      <w:tr w:rsidR="00915DD5" w14:paraId="684B57E3" w14:textId="77777777" w:rsidTr="0023502D">
        <w:trPr>
          <w:cantSplit/>
          <w:trHeight w:val="160"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D271D2" w14:textId="77777777" w:rsidR="00915DD5" w:rsidRDefault="00915DD5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654AAD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EE89F7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01E82">
              <w:rPr>
                <w:rFonts w:asciiTheme="minorHAnsi" w:hAnsiTheme="minorHAnsi" w:cstheme="minorHAnsi"/>
                <w:b/>
                <w:sz w:val="24"/>
                <w:szCs w:val="24"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2FAEA2" w14:textId="2279C099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B7482E"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="0023502D">
              <w:rPr>
                <w:rFonts w:asciiTheme="minorHAnsi" w:hAnsiTheme="minorHAnsi" w:cstheme="minorHAnsi"/>
                <w:sz w:val="24"/>
                <w:szCs w:val="24"/>
              </w:rPr>
              <w:t>(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  <w:r w:rsidR="0023502D">
              <w:rPr>
                <w:rFonts w:asciiTheme="minorHAnsi" w:hAnsiTheme="minorHAnsi" w:cstheme="minorHAnsi"/>
                <w:sz w:val="24"/>
                <w:szCs w:val="24"/>
              </w:rPr>
              <w:t>)</w:t>
            </w:r>
            <w:r w:rsidRPr="00401E82">
              <w:rPr>
                <w:rFonts w:asciiTheme="minorHAnsi" w:hAnsiTheme="minorHAnsi" w:cstheme="minorHAnsi"/>
                <w:sz w:val="24"/>
                <w:szCs w:val="24"/>
              </w:rPr>
              <w:t xml:space="preserve"> + 1</w:t>
            </w:r>
          </w:p>
        </w:tc>
      </w:tr>
      <w:tr w:rsidR="00915DD5" w14:paraId="22776160" w14:textId="77777777" w:rsidTr="00607D39">
        <w:trPr>
          <w:cantSplit/>
          <w:tblHeader/>
        </w:trPr>
        <w:tc>
          <w:tcPr>
            <w:tcW w:w="441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7793E8" w14:textId="77777777" w:rsidR="00915DD5" w:rsidRDefault="00915DD5" w:rsidP="00607D39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71E918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08384D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64C21B" w14:textId="77777777" w:rsidR="00915DD5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O(n)</w:t>
            </w:r>
          </w:p>
        </w:tc>
      </w:tr>
      <w:tr w:rsidR="00915DD5" w:rsidRPr="00401E82" w14:paraId="2EE8FE82" w14:textId="77777777" w:rsidTr="00607D39">
        <w:trPr>
          <w:cantSplit/>
          <w:tblHeader/>
        </w:trPr>
        <w:tc>
          <w:tcPr>
            <w:tcW w:w="693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DF5200" w14:textId="77777777" w:rsidR="00915DD5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59B7B3" w14:textId="77777777" w:rsidR="00915DD5" w:rsidRPr="00401E82" w:rsidRDefault="00915DD5" w:rsidP="00607D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49C7B780" w14:textId="77777777" w:rsidR="00915DD5" w:rsidRDefault="00915DD5" w:rsidP="003F6F9A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</w:p>
    <w:p w14:paraId="058CCC7A" w14:textId="77777777" w:rsidR="00BF6194" w:rsidRDefault="00BF6194" w:rsidP="003F6F9A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</w:p>
    <w:p w14:paraId="11FED177" w14:textId="77777777" w:rsidR="00BF6194" w:rsidRDefault="00BF6194" w:rsidP="003F6F9A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</w:p>
    <w:p w14:paraId="2D5E5779" w14:textId="7033CC6F" w:rsidR="00BF6194" w:rsidRDefault="00BF6194" w:rsidP="00F02BF8">
      <w:pPr>
        <w:suppressAutoHyphens/>
        <w:spacing w:after="0" w:line="240" w:lineRule="auto"/>
        <w:contextualSpacing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F02BF8">
        <w:rPr>
          <w:rFonts w:asciiTheme="minorHAnsi" w:hAnsiTheme="minorHAnsi" w:cstheme="minorHAnsi"/>
          <w:b/>
          <w:bCs/>
          <w:sz w:val="24"/>
          <w:szCs w:val="24"/>
        </w:rPr>
        <w:t>ANALYSIS</w:t>
      </w:r>
    </w:p>
    <w:p w14:paraId="74F3B70D" w14:textId="0B78EA50" w:rsidR="00F02BF8" w:rsidRPr="00F02BF8" w:rsidRDefault="00FD6237" w:rsidP="00F02BF8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ach data structure has advantages and disadvantages based on the requirements.</w:t>
      </w:r>
    </w:p>
    <w:p w14:paraId="07F5E977" w14:textId="29F07444" w:rsidR="00F02BF8" w:rsidRPr="00F02BF8" w:rsidRDefault="00F02BF8" w:rsidP="00F02BF8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F02BF8">
        <w:rPr>
          <w:rFonts w:asciiTheme="minorHAnsi" w:hAnsiTheme="minorHAnsi" w:cstheme="minorHAnsi"/>
          <w:sz w:val="24"/>
          <w:szCs w:val="24"/>
        </w:rPr>
        <w:t xml:space="preserve">Among the three methods, the vector method has the shortest runtime, at </w:t>
      </w:r>
      <w:r w:rsidR="00FD6237">
        <w:rPr>
          <w:rFonts w:asciiTheme="minorHAnsi" w:hAnsiTheme="minorHAnsi" w:cstheme="minorHAnsi"/>
          <w:sz w:val="24"/>
          <w:szCs w:val="24"/>
        </w:rPr>
        <w:t>6</w:t>
      </w:r>
      <w:r w:rsidRPr="00F02BF8">
        <w:rPr>
          <w:rFonts w:asciiTheme="minorHAnsi" w:hAnsiTheme="minorHAnsi" w:cstheme="minorHAnsi"/>
          <w:sz w:val="24"/>
          <w:szCs w:val="24"/>
        </w:rPr>
        <w:t>n+1, with each item</w:t>
      </w:r>
      <w:r w:rsidR="00123540">
        <w:rPr>
          <w:rFonts w:asciiTheme="minorHAnsi" w:hAnsiTheme="minorHAnsi" w:cstheme="minorHAnsi"/>
          <w:sz w:val="24"/>
          <w:szCs w:val="24"/>
        </w:rPr>
        <w:t xml:space="preserve"> </w:t>
      </w:r>
      <w:r w:rsidRPr="00F02BF8">
        <w:rPr>
          <w:rFonts w:asciiTheme="minorHAnsi" w:hAnsiTheme="minorHAnsi" w:cstheme="minorHAnsi"/>
          <w:sz w:val="24"/>
          <w:szCs w:val="24"/>
        </w:rPr>
        <w:t xml:space="preserve">simply appended to the end of a vector. It is a very </w:t>
      </w:r>
      <w:r w:rsidR="00FD6237">
        <w:rPr>
          <w:rFonts w:asciiTheme="minorHAnsi" w:hAnsiTheme="minorHAnsi" w:cstheme="minorHAnsi"/>
          <w:sz w:val="24"/>
          <w:szCs w:val="24"/>
        </w:rPr>
        <w:t xml:space="preserve">straight </w:t>
      </w:r>
      <w:r w:rsidRPr="00F02BF8">
        <w:rPr>
          <w:rFonts w:asciiTheme="minorHAnsi" w:hAnsiTheme="minorHAnsi" w:cstheme="minorHAnsi"/>
          <w:sz w:val="24"/>
          <w:szCs w:val="24"/>
        </w:rPr>
        <w:t>forward method that parses the file</w:t>
      </w:r>
      <w:r w:rsidR="00F844DC">
        <w:rPr>
          <w:rFonts w:asciiTheme="minorHAnsi" w:hAnsiTheme="minorHAnsi" w:cstheme="minorHAnsi"/>
          <w:sz w:val="24"/>
          <w:szCs w:val="24"/>
        </w:rPr>
        <w:t xml:space="preserve"> </w:t>
      </w:r>
      <w:r w:rsidRPr="00F02BF8">
        <w:rPr>
          <w:rFonts w:asciiTheme="minorHAnsi" w:hAnsiTheme="minorHAnsi" w:cstheme="minorHAnsi"/>
          <w:sz w:val="24"/>
          <w:szCs w:val="24"/>
        </w:rPr>
        <w:t>and adds the course objects. All three methods had the same O(n) notation, but the runtime was</w:t>
      </w:r>
      <w:r w:rsidR="00F844DC">
        <w:rPr>
          <w:rFonts w:asciiTheme="minorHAnsi" w:hAnsiTheme="minorHAnsi" w:cstheme="minorHAnsi"/>
          <w:sz w:val="24"/>
          <w:szCs w:val="24"/>
        </w:rPr>
        <w:t xml:space="preserve"> </w:t>
      </w:r>
      <w:r w:rsidRPr="00F02BF8">
        <w:rPr>
          <w:rFonts w:asciiTheme="minorHAnsi" w:hAnsiTheme="minorHAnsi" w:cstheme="minorHAnsi"/>
          <w:sz w:val="24"/>
          <w:szCs w:val="24"/>
        </w:rPr>
        <w:t xml:space="preserve">shorter at </w:t>
      </w:r>
      <w:r w:rsidR="00FD6237">
        <w:rPr>
          <w:rFonts w:asciiTheme="minorHAnsi" w:hAnsiTheme="minorHAnsi" w:cstheme="minorHAnsi"/>
          <w:sz w:val="24"/>
          <w:szCs w:val="24"/>
        </w:rPr>
        <w:t>6</w:t>
      </w:r>
      <w:r w:rsidRPr="00F02BF8">
        <w:rPr>
          <w:rFonts w:asciiTheme="minorHAnsi" w:hAnsiTheme="minorHAnsi" w:cstheme="minorHAnsi"/>
          <w:sz w:val="24"/>
          <w:szCs w:val="24"/>
        </w:rPr>
        <w:t>n+1. The vector is simple and easy to implement plus efficient for small datasets.</w:t>
      </w:r>
    </w:p>
    <w:p w14:paraId="000A3DD2" w14:textId="77777777" w:rsidR="00F02BF8" w:rsidRPr="00F02BF8" w:rsidRDefault="00F02BF8" w:rsidP="00F02BF8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F02BF8">
        <w:rPr>
          <w:rFonts w:asciiTheme="minorHAnsi" w:hAnsiTheme="minorHAnsi" w:cstheme="minorHAnsi"/>
          <w:sz w:val="24"/>
          <w:szCs w:val="24"/>
        </w:rPr>
        <w:t>There are some disadvantages to vectors. The program must search through the vectors until a</w:t>
      </w:r>
    </w:p>
    <w:p w14:paraId="23F24E9F" w14:textId="77777777" w:rsidR="00F02BF8" w:rsidRPr="00F02BF8" w:rsidRDefault="00F02BF8" w:rsidP="00F02BF8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F02BF8">
        <w:rPr>
          <w:rFonts w:asciiTheme="minorHAnsi" w:hAnsiTheme="minorHAnsi" w:cstheme="minorHAnsi"/>
          <w:sz w:val="24"/>
          <w:szCs w:val="24"/>
        </w:rPr>
        <w:t>match is found. It also is inefficient for insertions and deletions and sorting can be expensive.</w:t>
      </w:r>
    </w:p>
    <w:p w14:paraId="21BEFF7C" w14:textId="77777777" w:rsidR="00F02BF8" w:rsidRPr="00F02BF8" w:rsidRDefault="00F02BF8" w:rsidP="00F02BF8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F02BF8">
        <w:rPr>
          <w:rFonts w:asciiTheme="minorHAnsi" w:hAnsiTheme="minorHAnsi" w:cstheme="minorHAnsi"/>
          <w:sz w:val="24"/>
          <w:szCs w:val="24"/>
        </w:rPr>
        <w:t>The Hash Table, however, is efficient at handling large datasets and fast for lookups and</w:t>
      </w:r>
    </w:p>
    <w:p w14:paraId="681A7461" w14:textId="63B2B34F" w:rsidR="00F02BF8" w:rsidRDefault="00F02BF8" w:rsidP="00F02BF8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F02BF8">
        <w:rPr>
          <w:rFonts w:asciiTheme="minorHAnsi" w:hAnsiTheme="minorHAnsi" w:cstheme="minorHAnsi"/>
          <w:sz w:val="24"/>
          <w:szCs w:val="24"/>
        </w:rPr>
        <w:t xml:space="preserve">insertions. By creating a key, we will know where the course is located and can easily search </w:t>
      </w:r>
      <w:r w:rsidR="000453E8" w:rsidRPr="00F02BF8">
        <w:rPr>
          <w:rFonts w:asciiTheme="minorHAnsi" w:hAnsiTheme="minorHAnsi" w:cstheme="minorHAnsi"/>
          <w:sz w:val="24"/>
          <w:szCs w:val="24"/>
        </w:rPr>
        <w:t>and print</w:t>
      </w:r>
      <w:r w:rsidRPr="00F02BF8">
        <w:rPr>
          <w:rFonts w:asciiTheme="minorHAnsi" w:hAnsiTheme="minorHAnsi" w:cstheme="minorHAnsi"/>
          <w:sz w:val="24"/>
          <w:szCs w:val="24"/>
        </w:rPr>
        <w:t xml:space="preserve"> it. The initial list creation is slow since a key must be created for each item and a place for</w:t>
      </w:r>
      <w:r w:rsidR="00F844DC">
        <w:rPr>
          <w:rFonts w:asciiTheme="minorHAnsi" w:hAnsiTheme="minorHAnsi" w:cstheme="minorHAnsi"/>
          <w:sz w:val="24"/>
          <w:szCs w:val="24"/>
        </w:rPr>
        <w:t xml:space="preserve"> </w:t>
      </w:r>
      <w:r w:rsidRPr="00F02BF8">
        <w:rPr>
          <w:rFonts w:asciiTheme="minorHAnsi" w:hAnsiTheme="minorHAnsi" w:cstheme="minorHAnsi"/>
          <w:sz w:val="24"/>
          <w:szCs w:val="24"/>
        </w:rPr>
        <w:t>each course must be found. Furthermore, hash tables are not suited to sorting. It is not possible to</w:t>
      </w:r>
      <w:r w:rsidR="00F844DC">
        <w:rPr>
          <w:rFonts w:asciiTheme="minorHAnsi" w:hAnsiTheme="minorHAnsi" w:cstheme="minorHAnsi"/>
          <w:sz w:val="24"/>
          <w:szCs w:val="24"/>
        </w:rPr>
        <w:t xml:space="preserve"> </w:t>
      </w:r>
      <w:r w:rsidRPr="00F02BF8">
        <w:rPr>
          <w:rFonts w:asciiTheme="minorHAnsi" w:hAnsiTheme="minorHAnsi" w:cstheme="minorHAnsi"/>
          <w:sz w:val="24"/>
          <w:szCs w:val="24"/>
        </w:rPr>
        <w:t>sort the table itself. It is necessary to extract, sort, and print each value individually to generate</w:t>
      </w:r>
      <w:r w:rsidR="00F844DC">
        <w:rPr>
          <w:rFonts w:asciiTheme="minorHAnsi" w:hAnsiTheme="minorHAnsi" w:cstheme="minorHAnsi"/>
          <w:sz w:val="24"/>
          <w:szCs w:val="24"/>
        </w:rPr>
        <w:t xml:space="preserve"> </w:t>
      </w:r>
      <w:r w:rsidRPr="00F02BF8">
        <w:rPr>
          <w:rFonts w:asciiTheme="minorHAnsi" w:hAnsiTheme="minorHAnsi" w:cstheme="minorHAnsi"/>
          <w:sz w:val="24"/>
          <w:szCs w:val="24"/>
        </w:rPr>
        <w:t>an alphanumeric list of all courses. Furthermore, handling collisions with hash tables can be</w:t>
      </w:r>
      <w:r w:rsidR="00F844DC">
        <w:rPr>
          <w:rFonts w:asciiTheme="minorHAnsi" w:hAnsiTheme="minorHAnsi" w:cstheme="minorHAnsi"/>
          <w:sz w:val="24"/>
          <w:szCs w:val="24"/>
        </w:rPr>
        <w:t xml:space="preserve"> </w:t>
      </w:r>
      <w:r w:rsidRPr="00F02BF8">
        <w:rPr>
          <w:rFonts w:asciiTheme="minorHAnsi" w:hAnsiTheme="minorHAnsi" w:cstheme="minorHAnsi"/>
          <w:sz w:val="24"/>
          <w:szCs w:val="24"/>
        </w:rPr>
        <w:t>complex and unstable. As a result, this data structure is not the most suitable choice for this</w:t>
      </w:r>
      <w:r w:rsidR="00F844DC">
        <w:rPr>
          <w:rFonts w:asciiTheme="minorHAnsi" w:hAnsiTheme="minorHAnsi" w:cstheme="minorHAnsi"/>
          <w:sz w:val="24"/>
          <w:szCs w:val="24"/>
        </w:rPr>
        <w:t xml:space="preserve"> </w:t>
      </w:r>
      <w:r w:rsidRPr="00F02BF8">
        <w:rPr>
          <w:rFonts w:asciiTheme="minorHAnsi" w:hAnsiTheme="minorHAnsi" w:cstheme="minorHAnsi"/>
          <w:sz w:val="24"/>
          <w:szCs w:val="24"/>
        </w:rPr>
        <w:t>application.</w:t>
      </w:r>
    </w:p>
    <w:p w14:paraId="7CA3DA4B" w14:textId="77777777" w:rsidR="00ED6F61" w:rsidRDefault="00ED6F61" w:rsidP="00F02BF8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</w:p>
    <w:p w14:paraId="0364E50D" w14:textId="77777777" w:rsidR="00ED6F61" w:rsidRDefault="00ED6F61" w:rsidP="00F02BF8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</w:p>
    <w:p w14:paraId="00AC27EA" w14:textId="77777777" w:rsidR="00ED6F61" w:rsidRPr="00ED6F61" w:rsidRDefault="00ED6F61" w:rsidP="00ED6F61">
      <w:pPr>
        <w:suppressAutoHyphens/>
        <w:spacing w:after="0" w:line="240" w:lineRule="auto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</w:p>
    <w:p w14:paraId="05E06F06" w14:textId="77777777" w:rsidR="00F844DC" w:rsidRPr="00F02BF8" w:rsidRDefault="00F844DC" w:rsidP="00F02BF8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</w:p>
    <w:p w14:paraId="15D6C51C" w14:textId="77777777" w:rsidR="00F844DC" w:rsidRDefault="00F844DC" w:rsidP="00F02BF8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</w:p>
    <w:p w14:paraId="7A9E48F2" w14:textId="3A94456C" w:rsidR="00F02BF8" w:rsidRPr="0096072A" w:rsidRDefault="00F02BF8" w:rsidP="00F02BF8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F02BF8">
        <w:rPr>
          <w:rFonts w:asciiTheme="minorHAnsi" w:hAnsiTheme="minorHAnsi" w:cstheme="minorHAnsi"/>
          <w:sz w:val="24"/>
          <w:szCs w:val="24"/>
        </w:rPr>
        <w:t>Finally, when compared to vector</w:t>
      </w:r>
      <w:r w:rsidR="00D37DFB">
        <w:rPr>
          <w:rFonts w:asciiTheme="minorHAnsi" w:hAnsiTheme="minorHAnsi" w:cstheme="minorHAnsi"/>
          <w:sz w:val="24"/>
          <w:szCs w:val="24"/>
        </w:rPr>
        <w:t xml:space="preserve"> and</w:t>
      </w:r>
      <w:r w:rsidRPr="00F02BF8">
        <w:rPr>
          <w:rFonts w:asciiTheme="minorHAnsi" w:hAnsiTheme="minorHAnsi" w:cstheme="minorHAnsi"/>
          <w:sz w:val="24"/>
          <w:szCs w:val="24"/>
        </w:rPr>
        <w:t xml:space="preserve"> the binary tree</w:t>
      </w:r>
      <w:r w:rsidR="0096072A">
        <w:rPr>
          <w:rFonts w:asciiTheme="minorHAnsi" w:hAnsiTheme="minorHAnsi" w:cstheme="minorHAnsi"/>
          <w:sz w:val="24"/>
          <w:szCs w:val="24"/>
        </w:rPr>
        <w:t>, binary tree</w:t>
      </w:r>
      <w:r w:rsidRPr="00F02BF8">
        <w:rPr>
          <w:rFonts w:asciiTheme="minorHAnsi" w:hAnsiTheme="minorHAnsi" w:cstheme="minorHAnsi"/>
          <w:sz w:val="24"/>
          <w:szCs w:val="24"/>
        </w:rPr>
        <w:t xml:space="preserve"> is more efficient at searching when it is</w:t>
      </w:r>
      <w:r w:rsidR="0096072A">
        <w:rPr>
          <w:rFonts w:asciiTheme="minorHAnsi" w:hAnsiTheme="minorHAnsi" w:cstheme="minorHAnsi"/>
          <w:sz w:val="24"/>
          <w:szCs w:val="24"/>
        </w:rPr>
        <w:t xml:space="preserve"> </w:t>
      </w:r>
      <w:r w:rsidRPr="00F02BF8">
        <w:rPr>
          <w:rFonts w:asciiTheme="minorHAnsi" w:hAnsiTheme="minorHAnsi" w:cstheme="minorHAnsi"/>
          <w:sz w:val="24"/>
          <w:szCs w:val="24"/>
        </w:rPr>
        <w:t>in a balanced state and maintains order. It is extremely easy to run down the tree until the value</w:t>
      </w:r>
      <w:r w:rsidR="000453E8">
        <w:rPr>
          <w:rFonts w:asciiTheme="minorHAnsi" w:hAnsiTheme="minorHAnsi" w:cstheme="minorHAnsi"/>
          <w:sz w:val="24"/>
          <w:szCs w:val="24"/>
        </w:rPr>
        <w:t xml:space="preserve"> </w:t>
      </w:r>
      <w:r w:rsidRPr="00F02BF8">
        <w:rPr>
          <w:rFonts w:asciiTheme="minorHAnsi" w:hAnsiTheme="minorHAnsi" w:cstheme="minorHAnsi"/>
          <w:sz w:val="24"/>
          <w:szCs w:val="24"/>
        </w:rPr>
        <w:t>is located if you know the course being searched. A disadvantage is that insertion and deletion</w:t>
      </w:r>
      <w:r w:rsidR="000453E8">
        <w:rPr>
          <w:rFonts w:asciiTheme="minorHAnsi" w:hAnsiTheme="minorHAnsi" w:cstheme="minorHAnsi"/>
          <w:sz w:val="24"/>
          <w:szCs w:val="24"/>
        </w:rPr>
        <w:t xml:space="preserve"> </w:t>
      </w:r>
      <w:r w:rsidRPr="00F02BF8">
        <w:rPr>
          <w:rFonts w:asciiTheme="minorHAnsi" w:hAnsiTheme="minorHAnsi" w:cstheme="minorHAnsi"/>
          <w:sz w:val="24"/>
          <w:szCs w:val="24"/>
        </w:rPr>
        <w:t>operations can lead to an unbalanced tree and are more complex than a vector or a hash table.</w:t>
      </w:r>
      <w:r w:rsidR="000453E8">
        <w:rPr>
          <w:rFonts w:asciiTheme="minorHAnsi" w:hAnsiTheme="minorHAnsi" w:cstheme="minorHAnsi"/>
          <w:sz w:val="24"/>
          <w:szCs w:val="24"/>
        </w:rPr>
        <w:t xml:space="preserve"> </w:t>
      </w:r>
      <w:r w:rsidRPr="00F02BF8">
        <w:rPr>
          <w:rFonts w:asciiTheme="minorHAnsi" w:hAnsiTheme="minorHAnsi" w:cstheme="minorHAnsi"/>
          <w:sz w:val="24"/>
          <w:szCs w:val="24"/>
        </w:rPr>
        <w:t>Thus, this approach is not as straightforward as a hash table, but it is more efficient than a vector.</w:t>
      </w:r>
      <w:r w:rsidR="000453E8">
        <w:rPr>
          <w:rFonts w:asciiTheme="minorHAnsi" w:hAnsiTheme="minorHAnsi" w:cstheme="minorHAnsi"/>
          <w:sz w:val="24"/>
          <w:szCs w:val="24"/>
        </w:rPr>
        <w:t xml:space="preserve"> </w:t>
      </w:r>
      <w:r w:rsidRPr="00F02BF8">
        <w:rPr>
          <w:rFonts w:asciiTheme="minorHAnsi" w:hAnsiTheme="minorHAnsi" w:cstheme="minorHAnsi"/>
          <w:sz w:val="24"/>
          <w:szCs w:val="24"/>
        </w:rPr>
        <w:t>As a worst-case scenario, if only leaves remain, the tree would have to search for each element.</w:t>
      </w:r>
      <w:r w:rsidR="000453E8">
        <w:rPr>
          <w:rFonts w:asciiTheme="minorHAnsi" w:hAnsiTheme="minorHAnsi" w:cstheme="minorHAnsi"/>
          <w:sz w:val="24"/>
          <w:szCs w:val="24"/>
        </w:rPr>
        <w:t xml:space="preserve"> </w:t>
      </w:r>
      <w:r w:rsidRPr="00123540">
        <w:rPr>
          <w:rFonts w:asciiTheme="minorHAnsi" w:hAnsiTheme="minorHAnsi" w:cstheme="minorHAnsi"/>
          <w:sz w:val="24"/>
          <w:szCs w:val="24"/>
        </w:rPr>
        <w:t>This would result in the search time being O(h) where h corresponds</w:t>
      </w:r>
      <w:r w:rsidRPr="00F02BF8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96072A">
        <w:rPr>
          <w:rFonts w:asciiTheme="minorHAnsi" w:hAnsiTheme="minorHAnsi" w:cstheme="minorHAnsi"/>
          <w:sz w:val="24"/>
          <w:szCs w:val="24"/>
        </w:rPr>
        <w:t>to the tree height.</w:t>
      </w:r>
    </w:p>
    <w:p w14:paraId="2D82BEE3" w14:textId="77777777" w:rsidR="00ED6F61" w:rsidRDefault="00ED6F61" w:rsidP="00F02BF8">
      <w:pPr>
        <w:suppressAutoHyphens/>
        <w:spacing w:after="0" w:line="240" w:lineRule="auto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</w:p>
    <w:p w14:paraId="6F5A4B8C" w14:textId="77777777" w:rsidR="00ED6F61" w:rsidRDefault="00ED6F61" w:rsidP="00F02BF8">
      <w:pPr>
        <w:suppressAutoHyphens/>
        <w:spacing w:after="0" w:line="240" w:lineRule="auto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</w:p>
    <w:p w14:paraId="7F41A98E" w14:textId="77777777" w:rsidR="00ED6F61" w:rsidRDefault="00ED6F61" w:rsidP="00ED6F61">
      <w:pPr>
        <w:suppressAutoHyphens/>
        <w:spacing w:after="0" w:line="240" w:lineRule="auto"/>
        <w:contextualSpacing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ED6F61">
        <w:rPr>
          <w:rFonts w:asciiTheme="minorHAnsi" w:hAnsiTheme="minorHAnsi" w:cstheme="minorHAnsi"/>
          <w:b/>
          <w:bCs/>
          <w:sz w:val="24"/>
          <w:szCs w:val="24"/>
        </w:rPr>
        <w:t>RECOMMENDATION</w:t>
      </w:r>
    </w:p>
    <w:p w14:paraId="0038CAE3" w14:textId="77777777" w:rsidR="008B3419" w:rsidRPr="008B3419" w:rsidRDefault="008B3419" w:rsidP="008B3419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8B3419">
        <w:rPr>
          <w:rFonts w:asciiTheme="minorHAnsi" w:hAnsiTheme="minorHAnsi" w:cstheme="minorHAnsi"/>
          <w:sz w:val="24"/>
          <w:szCs w:val="24"/>
        </w:rPr>
        <w:t>When considering the worst-case running time, memory complexity, and the specific</w:t>
      </w:r>
    </w:p>
    <w:p w14:paraId="3C22AC2C" w14:textId="092E6543" w:rsidR="008B3419" w:rsidRPr="008B3419" w:rsidRDefault="008B3419" w:rsidP="008B3419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8B3419">
        <w:rPr>
          <w:rFonts w:asciiTheme="minorHAnsi" w:hAnsiTheme="minorHAnsi" w:cstheme="minorHAnsi"/>
          <w:sz w:val="24"/>
          <w:szCs w:val="24"/>
        </w:rPr>
        <w:t>requirements of the,</w:t>
      </w:r>
      <w:r w:rsidR="005640A3">
        <w:rPr>
          <w:rFonts w:asciiTheme="minorHAnsi" w:hAnsiTheme="minorHAnsi" w:cstheme="minorHAnsi"/>
          <w:sz w:val="24"/>
          <w:szCs w:val="24"/>
        </w:rPr>
        <w:t xml:space="preserve"> </w:t>
      </w:r>
      <w:r w:rsidRPr="008B3419">
        <w:rPr>
          <w:rFonts w:asciiTheme="minorHAnsi" w:hAnsiTheme="minorHAnsi" w:cstheme="minorHAnsi"/>
          <w:sz w:val="24"/>
          <w:szCs w:val="24"/>
        </w:rPr>
        <w:t>the Vector is a suitable choice. It provides efficient average-case</w:t>
      </w:r>
    </w:p>
    <w:p w14:paraId="1933D626" w14:textId="77777777" w:rsidR="008B3419" w:rsidRPr="008B3419" w:rsidRDefault="008B3419" w:rsidP="008B3419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8B3419">
        <w:rPr>
          <w:rFonts w:asciiTheme="minorHAnsi" w:hAnsiTheme="minorHAnsi" w:cstheme="minorHAnsi"/>
          <w:sz w:val="24"/>
          <w:szCs w:val="24"/>
        </w:rPr>
        <w:t>performance for both insertion and search operations, making it suitable for the specified tasks.</w:t>
      </w:r>
    </w:p>
    <w:p w14:paraId="74AB3230" w14:textId="77777777" w:rsidR="008B3419" w:rsidRPr="008B3419" w:rsidRDefault="008B3419" w:rsidP="008B3419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8B3419">
        <w:rPr>
          <w:rFonts w:asciiTheme="minorHAnsi" w:hAnsiTheme="minorHAnsi" w:cstheme="minorHAnsi"/>
          <w:sz w:val="24"/>
          <w:szCs w:val="24"/>
        </w:rPr>
        <w:t>The advantages of quick look-up and handling large datasets outweigh the potential</w:t>
      </w:r>
    </w:p>
    <w:p w14:paraId="66B15917" w14:textId="77777777" w:rsidR="008B3419" w:rsidRPr="008B3419" w:rsidRDefault="008B3419" w:rsidP="008B3419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8B3419">
        <w:rPr>
          <w:rFonts w:asciiTheme="minorHAnsi" w:hAnsiTheme="minorHAnsi" w:cstheme="minorHAnsi"/>
          <w:sz w:val="24"/>
          <w:szCs w:val="24"/>
        </w:rPr>
        <w:t>disadvantages of handling collisions. The client would benefit from being able to sort and print</w:t>
      </w:r>
    </w:p>
    <w:p w14:paraId="3CB3B8B9" w14:textId="77777777" w:rsidR="008B3419" w:rsidRPr="008B3419" w:rsidRDefault="008B3419" w:rsidP="008B3419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8B3419">
        <w:rPr>
          <w:rFonts w:asciiTheme="minorHAnsi" w:hAnsiTheme="minorHAnsi" w:cstheme="minorHAnsi"/>
          <w:sz w:val="24"/>
          <w:szCs w:val="24"/>
        </w:rPr>
        <w:t>the entire catalog quickly. A further benefit of the search utility is that it loses less time in</w:t>
      </w:r>
    </w:p>
    <w:p w14:paraId="0AD3ED42" w14:textId="55C2643A" w:rsidR="00ED6F61" w:rsidRPr="000453E8" w:rsidRDefault="008B3419" w:rsidP="008B3419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8B3419">
        <w:rPr>
          <w:rFonts w:asciiTheme="minorHAnsi" w:hAnsiTheme="minorHAnsi" w:cstheme="minorHAnsi"/>
          <w:sz w:val="24"/>
          <w:szCs w:val="24"/>
        </w:rPr>
        <w:t xml:space="preserve">searching than the </w:t>
      </w:r>
      <w:proofErr w:type="gramStart"/>
      <w:r w:rsidRPr="008B3419">
        <w:rPr>
          <w:rFonts w:asciiTheme="minorHAnsi" w:hAnsiTheme="minorHAnsi" w:cstheme="minorHAnsi"/>
          <w:sz w:val="24"/>
          <w:szCs w:val="24"/>
        </w:rPr>
        <w:t>sort</w:t>
      </w:r>
      <w:proofErr w:type="gramEnd"/>
      <w:r w:rsidRPr="008B3419">
        <w:rPr>
          <w:rFonts w:asciiTheme="minorHAnsi" w:hAnsiTheme="minorHAnsi" w:cstheme="minorHAnsi"/>
          <w:sz w:val="24"/>
          <w:szCs w:val="24"/>
        </w:rPr>
        <w:t xml:space="preserve"> utility. The vector is the most appropriate option</w:t>
      </w:r>
    </w:p>
    <w:sectPr w:rsidR="00ED6F61" w:rsidRPr="000453E8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6B9831" w14:textId="77777777" w:rsidR="00F31835" w:rsidRDefault="00F31835">
      <w:pPr>
        <w:spacing w:after="0" w:line="240" w:lineRule="auto"/>
      </w:pPr>
      <w:r>
        <w:separator/>
      </w:r>
    </w:p>
  </w:endnote>
  <w:endnote w:type="continuationSeparator" w:id="0">
    <w:p w14:paraId="577949FD" w14:textId="77777777" w:rsidR="00F31835" w:rsidRDefault="00F31835">
      <w:pPr>
        <w:spacing w:after="0" w:line="240" w:lineRule="auto"/>
      </w:pPr>
      <w:r>
        <w:continuationSeparator/>
      </w:r>
    </w:p>
  </w:endnote>
  <w:endnote w:type="continuationNotice" w:id="1">
    <w:p w14:paraId="3A1E0C36" w14:textId="77777777" w:rsidR="00F31835" w:rsidRDefault="00F318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5EC925" w14:textId="77777777" w:rsidR="00F31835" w:rsidRDefault="00F31835">
      <w:pPr>
        <w:spacing w:after="0" w:line="240" w:lineRule="auto"/>
      </w:pPr>
      <w:r>
        <w:separator/>
      </w:r>
    </w:p>
  </w:footnote>
  <w:footnote w:type="continuationSeparator" w:id="0">
    <w:p w14:paraId="39AB17CF" w14:textId="77777777" w:rsidR="00F31835" w:rsidRDefault="00F31835">
      <w:pPr>
        <w:spacing w:after="0" w:line="240" w:lineRule="auto"/>
      </w:pPr>
      <w:r>
        <w:continuationSeparator/>
      </w:r>
    </w:p>
  </w:footnote>
  <w:footnote w:type="continuationNotice" w:id="1">
    <w:p w14:paraId="3D1AC6CC" w14:textId="77777777" w:rsidR="00F31835" w:rsidRDefault="00F318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5686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424D2"/>
    <w:rsid w:val="000453E8"/>
    <w:rsid w:val="00075208"/>
    <w:rsid w:val="000E3B2B"/>
    <w:rsid w:val="000E3CF2"/>
    <w:rsid w:val="000E4E8F"/>
    <w:rsid w:val="000E5746"/>
    <w:rsid w:val="00104F5D"/>
    <w:rsid w:val="0011631D"/>
    <w:rsid w:val="00123540"/>
    <w:rsid w:val="00124CE1"/>
    <w:rsid w:val="00132A40"/>
    <w:rsid w:val="001530F8"/>
    <w:rsid w:val="001748A3"/>
    <w:rsid w:val="00176BE8"/>
    <w:rsid w:val="001C41FA"/>
    <w:rsid w:val="001D3F32"/>
    <w:rsid w:val="001F3989"/>
    <w:rsid w:val="00227CEB"/>
    <w:rsid w:val="00232436"/>
    <w:rsid w:val="002339CD"/>
    <w:rsid w:val="0023502D"/>
    <w:rsid w:val="00262A17"/>
    <w:rsid w:val="002D1CFB"/>
    <w:rsid w:val="0030771B"/>
    <w:rsid w:val="00310B40"/>
    <w:rsid w:val="0034304B"/>
    <w:rsid w:val="003502A4"/>
    <w:rsid w:val="00350895"/>
    <w:rsid w:val="00356E1A"/>
    <w:rsid w:val="00357F7E"/>
    <w:rsid w:val="003615C4"/>
    <w:rsid w:val="003719B0"/>
    <w:rsid w:val="003855CF"/>
    <w:rsid w:val="00387364"/>
    <w:rsid w:val="0039754A"/>
    <w:rsid w:val="003B1FA7"/>
    <w:rsid w:val="003D1508"/>
    <w:rsid w:val="003E17BC"/>
    <w:rsid w:val="003F6F9A"/>
    <w:rsid w:val="00401E82"/>
    <w:rsid w:val="0044783C"/>
    <w:rsid w:val="004916C4"/>
    <w:rsid w:val="0049319C"/>
    <w:rsid w:val="004B487F"/>
    <w:rsid w:val="004C4663"/>
    <w:rsid w:val="004C611F"/>
    <w:rsid w:val="004D5A14"/>
    <w:rsid w:val="004D6761"/>
    <w:rsid w:val="004E62B5"/>
    <w:rsid w:val="00501203"/>
    <w:rsid w:val="00505497"/>
    <w:rsid w:val="005317C7"/>
    <w:rsid w:val="005640A3"/>
    <w:rsid w:val="00566E6A"/>
    <w:rsid w:val="005D1BC0"/>
    <w:rsid w:val="005D1BEE"/>
    <w:rsid w:val="005F712B"/>
    <w:rsid w:val="005F75A9"/>
    <w:rsid w:val="006372E4"/>
    <w:rsid w:val="0064297D"/>
    <w:rsid w:val="0064357F"/>
    <w:rsid w:val="006522F0"/>
    <w:rsid w:val="00655FCC"/>
    <w:rsid w:val="006621F0"/>
    <w:rsid w:val="00665823"/>
    <w:rsid w:val="0068702E"/>
    <w:rsid w:val="006902C7"/>
    <w:rsid w:val="006A6C59"/>
    <w:rsid w:val="006B7FC9"/>
    <w:rsid w:val="007012F2"/>
    <w:rsid w:val="00757F14"/>
    <w:rsid w:val="007642C0"/>
    <w:rsid w:val="00764538"/>
    <w:rsid w:val="007723D2"/>
    <w:rsid w:val="00775952"/>
    <w:rsid w:val="00786D28"/>
    <w:rsid w:val="0078A1A5"/>
    <w:rsid w:val="007A56D8"/>
    <w:rsid w:val="007C5C0B"/>
    <w:rsid w:val="007C6C2B"/>
    <w:rsid w:val="007E6270"/>
    <w:rsid w:val="007E6A22"/>
    <w:rsid w:val="008103BD"/>
    <w:rsid w:val="00851264"/>
    <w:rsid w:val="008972E4"/>
    <w:rsid w:val="0089764A"/>
    <w:rsid w:val="008B3419"/>
    <w:rsid w:val="008E4730"/>
    <w:rsid w:val="00915DD5"/>
    <w:rsid w:val="009606C9"/>
    <w:rsid w:val="0096072A"/>
    <w:rsid w:val="00982F82"/>
    <w:rsid w:val="009C085D"/>
    <w:rsid w:val="009C2CC4"/>
    <w:rsid w:val="009D0DA0"/>
    <w:rsid w:val="009D21E6"/>
    <w:rsid w:val="009E6F76"/>
    <w:rsid w:val="009F5623"/>
    <w:rsid w:val="00A01F9C"/>
    <w:rsid w:val="00A20ECC"/>
    <w:rsid w:val="00A2426F"/>
    <w:rsid w:val="00A40431"/>
    <w:rsid w:val="00A4083D"/>
    <w:rsid w:val="00A633F5"/>
    <w:rsid w:val="00A824CD"/>
    <w:rsid w:val="00A90A20"/>
    <w:rsid w:val="00A92ADB"/>
    <w:rsid w:val="00AA0577"/>
    <w:rsid w:val="00AC20B9"/>
    <w:rsid w:val="00AC7FBB"/>
    <w:rsid w:val="00AD0B86"/>
    <w:rsid w:val="00AE36AA"/>
    <w:rsid w:val="00AE36DD"/>
    <w:rsid w:val="00B162B8"/>
    <w:rsid w:val="00B6007A"/>
    <w:rsid w:val="00B6053D"/>
    <w:rsid w:val="00B7482E"/>
    <w:rsid w:val="00B76785"/>
    <w:rsid w:val="00B92E0F"/>
    <w:rsid w:val="00B937EE"/>
    <w:rsid w:val="00B97015"/>
    <w:rsid w:val="00BC5B98"/>
    <w:rsid w:val="00BE11BA"/>
    <w:rsid w:val="00BF6194"/>
    <w:rsid w:val="00C439F8"/>
    <w:rsid w:val="00C510E5"/>
    <w:rsid w:val="00C73C5E"/>
    <w:rsid w:val="00C87212"/>
    <w:rsid w:val="00C95E3B"/>
    <w:rsid w:val="00CA2804"/>
    <w:rsid w:val="00CC5D8D"/>
    <w:rsid w:val="00CC732F"/>
    <w:rsid w:val="00D27D05"/>
    <w:rsid w:val="00D37DFB"/>
    <w:rsid w:val="00D4133C"/>
    <w:rsid w:val="00DA30B6"/>
    <w:rsid w:val="00DA76EE"/>
    <w:rsid w:val="00DF34A3"/>
    <w:rsid w:val="00E10317"/>
    <w:rsid w:val="00E36E45"/>
    <w:rsid w:val="00E37EEA"/>
    <w:rsid w:val="00E96C1C"/>
    <w:rsid w:val="00ED1320"/>
    <w:rsid w:val="00ED4B92"/>
    <w:rsid w:val="00ED6F61"/>
    <w:rsid w:val="00EE51F7"/>
    <w:rsid w:val="00EF5EB7"/>
    <w:rsid w:val="00F02A49"/>
    <w:rsid w:val="00F02BF8"/>
    <w:rsid w:val="00F31835"/>
    <w:rsid w:val="00F323FC"/>
    <w:rsid w:val="00F337C9"/>
    <w:rsid w:val="00F438CF"/>
    <w:rsid w:val="00F477B1"/>
    <w:rsid w:val="00F844DC"/>
    <w:rsid w:val="00FA27A2"/>
    <w:rsid w:val="00FB7D4F"/>
    <w:rsid w:val="00FD347E"/>
    <w:rsid w:val="00FD6237"/>
    <w:rsid w:val="00FD753C"/>
    <w:rsid w:val="00FE23B4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7</Pages>
  <Words>1296</Words>
  <Characters>739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0 Pseudocode Document</vt:lpstr>
    </vt:vector>
  </TitlesOfParts>
  <Company/>
  <LinksUpToDate>false</LinksUpToDate>
  <CharactersWithSpaces>8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Fatema Khatun</cp:lastModifiedBy>
  <cp:revision>110</cp:revision>
  <dcterms:created xsi:type="dcterms:W3CDTF">2024-01-08T03:50:00Z</dcterms:created>
  <dcterms:modified xsi:type="dcterms:W3CDTF">2024-08-25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